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FF503E" w14:textId="6666537A" w:rsidR="00F91FA6" w:rsidRPr="00F91FA6" w:rsidRDefault="00F91FA6" w:rsidP="00F91FA6">
      <w:pPr>
        <w:jc w:val="center"/>
        <w:rPr>
          <w:rFonts w:ascii="Arial" w:hAnsi="Arial" w:cs="Arial"/>
          <w:b/>
          <w:sz w:val="22"/>
          <w:szCs w:val="22"/>
        </w:rPr>
      </w:pPr>
      <w:r w:rsidRPr="00F91FA6">
        <w:rPr>
          <w:rFonts w:ascii="Arial" w:hAnsi="Arial" w:cs="Arial"/>
          <w:b/>
          <w:noProof/>
          <w:sz w:val="22"/>
          <w:szCs w:val="22"/>
        </w:rPr>
        <mc:AlternateContent>
          <mc:Choice Requires="wps">
            <w:drawing>
              <wp:anchor distT="0" distB="0" distL="114300" distR="114300" simplePos="0" relativeHeight="251659264" behindDoc="0" locked="0" layoutInCell="1" allowOverlap="1" wp14:anchorId="5F94E2CF" wp14:editId="6DCE009B">
                <wp:simplePos x="0" y="0"/>
                <wp:positionH relativeFrom="column">
                  <wp:posOffset>4478020</wp:posOffset>
                </wp:positionH>
                <wp:positionV relativeFrom="paragraph">
                  <wp:posOffset>-1905</wp:posOffset>
                </wp:positionV>
                <wp:extent cx="1631315" cy="1092835"/>
                <wp:effectExtent l="2540" t="0" r="4445" b="3175"/>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1315" cy="1092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D55AD2" w14:textId="77777777" w:rsidR="00F91FA6" w:rsidRPr="00997417" w:rsidRDefault="00F91FA6" w:rsidP="00F91FA6">
                            <w:pPr>
                              <w:rPr>
                                <w:b/>
                              </w:rPr>
                            </w:pPr>
                            <w:r>
                              <w:object w:dxaOrig="11519" w:dyaOrig="7964" w14:anchorId="489322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4.05pt;height:78.85pt" o:ole="">
                                  <v:imagedata r:id="rId5" o:title=""/>
                                </v:shape>
                                <o:OLEObject Type="Embed" ProgID="MSPhotoEd.3" ShapeID="_x0000_i1026" DrawAspect="Content" ObjectID="_1691742468" r:id="rId6"/>
                              </w:object>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5F94E2CF" id="_x0000_t202" coordsize="21600,21600" o:spt="202" path="m,l,21600r21600,l21600,xe">
                <v:stroke joinstyle="miter"/>
                <v:path gradientshapeok="t" o:connecttype="rect"/>
              </v:shapetype>
              <v:shape id="Text Box 22" o:spid="_x0000_s1026" type="#_x0000_t202" style="position:absolute;left:0;text-align:left;margin-left:352.6pt;margin-top:-.15pt;width:128.45pt;height:86.05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" filled="f" stroked="f">
                <v:textbox style="mso-fit-shape-to-text:t">
                  <w:txbxContent>
                    <w:p w14:paraId="0CD55AD2" w14:textId="77777777" w:rsidR="00F91FA6" w:rsidRPr="00997417" w:rsidRDefault="00F91FA6" w:rsidP="00F91FA6">
                      <w:pPr>
                        <w:rPr>
                          <w:b/>
                        </w:rPr>
                      </w:pPr>
                      <w:r>
                        <w:object w:dxaOrig="11519" w:dyaOrig="7964" w14:anchorId="489322D6">
                          <v:shape id="_x0000_i1026" type="#_x0000_t75" style="width:114.05pt;height:78.85pt" o:ole="">
                            <v:imagedata r:id="rId5" o:title=""/>
                          </v:shape>
                          <o:OLEObject Type="Embed" ProgID="MSPhotoEd.3" ShapeID="_x0000_i1026" DrawAspect="Content" ObjectID="_1691742468" r:id="rId7"/>
                        </w:object>
                      </w:r>
                    </w:p>
                  </w:txbxContent>
                </v:textbox>
              </v:shape>
            </w:pict>
          </mc:Fallback>
        </mc:AlternateContent>
      </w:r>
      <w:r w:rsidR="00D919D0">
        <w:rPr>
          <w:rFonts w:ascii="Arial" w:hAnsi="Arial" w:cs="Arial"/>
          <w:b/>
          <w:sz w:val="22"/>
          <w:szCs w:val="22"/>
        </w:rPr>
        <w:t>Y</w:t>
      </w:r>
      <w:r w:rsidR="00D919D0">
        <w:rPr>
          <w:rFonts w:ascii="Arial" w:hAnsi="Arial" w:cs="Arial"/>
          <w:b/>
          <w:sz w:val="22"/>
          <w:szCs w:val="22"/>
        </w:rPr>
        <w:tab/>
      </w:r>
      <w:r w:rsidR="00D919D0">
        <w:rPr>
          <w:rFonts w:ascii="Arial" w:hAnsi="Arial" w:cs="Arial"/>
          <w:b/>
          <w:sz w:val="22"/>
          <w:szCs w:val="22"/>
        </w:rPr>
        <w:tab/>
      </w:r>
      <w:r w:rsidRPr="00F91FA6">
        <w:rPr>
          <w:rFonts w:ascii="Arial" w:hAnsi="Arial" w:cs="Arial"/>
          <w:b/>
          <w:sz w:val="22"/>
          <w:szCs w:val="22"/>
        </w:rPr>
        <w:t>PERTH MODERN SCHOOL</w:t>
      </w:r>
    </w:p>
    <w:p w14:paraId="4FAC4BCD" w14:textId="77777777" w:rsidR="00F91FA6" w:rsidRPr="00F91FA6" w:rsidRDefault="00F91FA6" w:rsidP="00F91FA6">
      <w:pPr>
        <w:jc w:val="center"/>
        <w:rPr>
          <w:rFonts w:ascii="Arial" w:hAnsi="Arial" w:cs="Arial"/>
          <w:b/>
          <w:sz w:val="22"/>
          <w:szCs w:val="22"/>
        </w:rPr>
      </w:pPr>
    </w:p>
    <w:p w14:paraId="1FE4CC12" w14:textId="77777777" w:rsidR="00F91FA6" w:rsidRPr="00F91FA6" w:rsidRDefault="00F91FA6" w:rsidP="00F91FA6">
      <w:pPr>
        <w:jc w:val="center"/>
        <w:rPr>
          <w:rFonts w:ascii="Arial" w:hAnsi="Arial" w:cs="Arial"/>
          <w:b/>
          <w:sz w:val="22"/>
          <w:szCs w:val="22"/>
        </w:rPr>
      </w:pPr>
      <w:proofErr w:type="spellStart"/>
      <w:r w:rsidRPr="00F91FA6">
        <w:rPr>
          <w:rFonts w:ascii="Arial" w:hAnsi="Arial" w:cs="Arial"/>
          <w:b/>
          <w:sz w:val="22"/>
          <w:szCs w:val="22"/>
        </w:rPr>
        <w:t>Yr</w:t>
      </w:r>
      <w:proofErr w:type="spellEnd"/>
      <w:r w:rsidRPr="00F91FA6">
        <w:rPr>
          <w:rFonts w:ascii="Arial" w:hAnsi="Arial" w:cs="Arial"/>
          <w:b/>
          <w:sz w:val="22"/>
          <w:szCs w:val="22"/>
        </w:rPr>
        <w:t xml:space="preserve"> 11 Mathematics Specialist</w:t>
      </w:r>
    </w:p>
    <w:p w14:paraId="277584CA" w14:textId="77777777" w:rsidR="00F91FA6" w:rsidRPr="00F91FA6" w:rsidRDefault="00F91FA6" w:rsidP="00F91FA6">
      <w:pPr>
        <w:jc w:val="center"/>
        <w:rPr>
          <w:rFonts w:ascii="Arial" w:hAnsi="Arial" w:cs="Arial"/>
          <w:b/>
          <w:sz w:val="22"/>
          <w:szCs w:val="22"/>
        </w:rPr>
      </w:pPr>
    </w:p>
    <w:p w14:paraId="62740057" w14:textId="77777777" w:rsidR="00F91FA6" w:rsidRPr="00F91FA6" w:rsidRDefault="00F91FA6" w:rsidP="00F91FA6">
      <w:pPr>
        <w:jc w:val="center"/>
        <w:rPr>
          <w:rFonts w:ascii="Arial" w:hAnsi="Arial" w:cs="Arial"/>
          <w:b/>
          <w:sz w:val="22"/>
          <w:szCs w:val="22"/>
        </w:rPr>
      </w:pPr>
      <w:r w:rsidRPr="00F91FA6">
        <w:rPr>
          <w:rFonts w:ascii="Arial" w:hAnsi="Arial" w:cs="Arial"/>
          <w:b/>
          <w:sz w:val="22"/>
          <w:szCs w:val="22"/>
        </w:rPr>
        <w:t>INVESTIGATION 2</w:t>
      </w:r>
    </w:p>
    <w:p w14:paraId="173DE3F9" w14:textId="77777777" w:rsidR="00F91FA6" w:rsidRPr="00F91FA6" w:rsidRDefault="00F91FA6" w:rsidP="00F91FA6">
      <w:pPr>
        <w:jc w:val="center"/>
        <w:rPr>
          <w:rFonts w:ascii="Arial" w:hAnsi="Arial" w:cs="Arial"/>
          <w:b/>
          <w:sz w:val="22"/>
          <w:szCs w:val="22"/>
        </w:rPr>
      </w:pPr>
    </w:p>
    <w:p w14:paraId="3C5F7D2E" w14:textId="77777777" w:rsidR="00F91FA6" w:rsidRPr="00F91FA6" w:rsidRDefault="00F91FA6" w:rsidP="00F91FA6">
      <w:pPr>
        <w:jc w:val="center"/>
        <w:rPr>
          <w:rFonts w:ascii="Arial" w:hAnsi="Arial" w:cs="Arial"/>
          <w:b/>
          <w:sz w:val="22"/>
          <w:szCs w:val="22"/>
        </w:rPr>
      </w:pPr>
      <w:r w:rsidRPr="00F91FA6">
        <w:rPr>
          <w:rFonts w:ascii="Arial" w:hAnsi="Arial" w:cs="Arial"/>
          <w:b/>
          <w:sz w:val="22"/>
          <w:szCs w:val="22"/>
        </w:rPr>
        <w:t>Part A:</w:t>
      </w:r>
      <w:r w:rsidRPr="00F91FA6">
        <w:rPr>
          <w:rFonts w:ascii="Arial" w:hAnsi="Arial" w:cs="Arial"/>
          <w:b/>
          <w:sz w:val="22"/>
          <w:szCs w:val="22"/>
        </w:rPr>
        <w:tab/>
        <w:t xml:space="preserve">TAKE HOME   </w:t>
      </w:r>
    </w:p>
    <w:p w14:paraId="3652309E" w14:textId="77777777" w:rsidR="00F91FA6" w:rsidRPr="00F91FA6" w:rsidRDefault="00F91FA6" w:rsidP="00F91FA6">
      <w:pPr>
        <w:rPr>
          <w:rFonts w:ascii="Arial" w:hAnsi="Arial" w:cs="Arial"/>
          <w:b/>
          <w:sz w:val="22"/>
          <w:szCs w:val="22"/>
        </w:rPr>
      </w:pPr>
    </w:p>
    <w:p w14:paraId="0A1FEE40" w14:textId="77777777" w:rsidR="00F91FA6" w:rsidRPr="00F91FA6" w:rsidRDefault="00F91FA6" w:rsidP="00F91FA6">
      <w:pPr>
        <w:rPr>
          <w:rFonts w:ascii="Arial" w:hAnsi="Arial" w:cs="Arial"/>
          <w:b/>
          <w:sz w:val="22"/>
          <w:szCs w:val="22"/>
        </w:rPr>
      </w:pPr>
      <w:r w:rsidRPr="00F91FA6">
        <w:rPr>
          <w:rFonts w:ascii="Arial" w:hAnsi="Arial" w:cs="Arial"/>
          <w:b/>
          <w:sz w:val="22"/>
          <w:szCs w:val="22"/>
        </w:rPr>
        <w:t>Notes from this part may be used for the in class validation. You must also save the work done on your CAS Calculator as it will be needed for the in class validation.</w:t>
      </w:r>
    </w:p>
    <w:p w14:paraId="0603C05B" w14:textId="77777777" w:rsidR="00F91FA6" w:rsidRPr="00F91FA6" w:rsidRDefault="00F91FA6" w:rsidP="00F91FA6">
      <w:pPr>
        <w:rPr>
          <w:rFonts w:ascii="Arial" w:hAnsi="Arial" w:cs="Arial"/>
          <w:b/>
          <w:sz w:val="22"/>
          <w:szCs w:val="22"/>
        </w:rPr>
      </w:pPr>
    </w:p>
    <w:p w14:paraId="58F711E3" w14:textId="77777777" w:rsidR="00F91FA6" w:rsidRPr="00F91FA6" w:rsidRDefault="00F91FA6" w:rsidP="00F91FA6">
      <w:pPr>
        <w:pStyle w:val="BodyText"/>
        <w:jc w:val="center"/>
        <w:rPr>
          <w:rFonts w:ascii="Arial" w:hAnsi="Arial" w:cs="Arial"/>
          <w:b/>
          <w:i/>
          <w:u w:val="single"/>
        </w:rPr>
      </w:pPr>
      <w:r w:rsidRPr="00F91FA6">
        <w:rPr>
          <w:rFonts w:ascii="Arial" w:hAnsi="Arial" w:cs="Arial"/>
          <w:b/>
          <w:i/>
          <w:u w:val="single"/>
        </w:rPr>
        <w:t>Modelling Periodic Motion with Trigonometric Functions</w:t>
      </w:r>
    </w:p>
    <w:p w14:paraId="19761F76" w14:textId="77777777" w:rsidR="00F91FA6" w:rsidRPr="00F91FA6" w:rsidRDefault="00F91FA6" w:rsidP="00F91FA6">
      <w:pPr>
        <w:pStyle w:val="BodyText"/>
        <w:spacing w:before="1"/>
        <w:rPr>
          <w:rFonts w:ascii="Arial" w:hAnsi="Arial" w:cs="Arial"/>
          <w:sz w:val="22"/>
          <w:szCs w:val="22"/>
        </w:rPr>
      </w:pPr>
      <w:r w:rsidRPr="00F91FA6">
        <w:rPr>
          <w:rFonts w:ascii="Arial" w:hAnsi="Arial" w:cs="Arial"/>
          <w:noProof/>
          <w:sz w:val="22"/>
          <w:szCs w:val="22"/>
          <w:lang w:val="en-AU" w:eastAsia="en-AU"/>
        </w:rPr>
        <mc:AlternateContent>
          <mc:Choice Requires="wpg">
            <w:drawing>
              <wp:anchor distT="0" distB="0" distL="114300" distR="114300" simplePos="0" relativeHeight="251661312" behindDoc="1" locked="0" layoutInCell="1" allowOverlap="1" wp14:anchorId="7E9D4DA7" wp14:editId="73B8F3CE">
                <wp:simplePos x="0" y="0"/>
                <wp:positionH relativeFrom="page">
                  <wp:posOffset>657225</wp:posOffset>
                </wp:positionH>
                <wp:positionV relativeFrom="paragraph">
                  <wp:posOffset>146050</wp:posOffset>
                </wp:positionV>
                <wp:extent cx="6059805" cy="7467600"/>
                <wp:effectExtent l="0" t="0" r="0" b="1905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59805" cy="7467600"/>
                          <a:chOff x="1327" y="-279"/>
                          <a:chExt cx="9258" cy="11619"/>
                        </a:xfrm>
                      </wpg:grpSpPr>
                      <wps:wsp>
                        <wps:cNvPr id="2" name="Freeform 3"/>
                        <wps:cNvSpPr>
                          <a:spLocks/>
                        </wps:cNvSpPr>
                        <wps:spPr bwMode="auto">
                          <a:xfrm>
                            <a:off x="1336" y="3484"/>
                            <a:ext cx="6478" cy="7820"/>
                          </a:xfrm>
                          <a:custGeom>
                            <a:avLst/>
                            <a:gdLst>
                              <a:gd name="T0" fmla="+- 0 7814 1337"/>
                              <a:gd name="T1" fmla="*/ T0 w 6478"/>
                              <a:gd name="T2" fmla="+- 0 3511 3511"/>
                              <a:gd name="T3" fmla="*/ 3511 h 7820"/>
                              <a:gd name="T4" fmla="+- 0 7711 1337"/>
                              <a:gd name="T5" fmla="*/ T4 w 6478"/>
                              <a:gd name="T6" fmla="+- 0 3511 3511"/>
                              <a:gd name="T7" fmla="*/ 3511 h 7820"/>
                              <a:gd name="T8" fmla="+- 0 1440 1337"/>
                              <a:gd name="T9" fmla="*/ T8 w 6478"/>
                              <a:gd name="T10" fmla="+- 0 3511 3511"/>
                              <a:gd name="T11" fmla="*/ 3511 h 7820"/>
                              <a:gd name="T12" fmla="+- 0 1337 1337"/>
                              <a:gd name="T13" fmla="*/ T12 w 6478"/>
                              <a:gd name="T14" fmla="+- 0 3511 3511"/>
                              <a:gd name="T15" fmla="*/ 3511 h 7820"/>
                              <a:gd name="T16" fmla="+- 0 1337 1337"/>
                              <a:gd name="T17" fmla="*/ T16 w 6478"/>
                              <a:gd name="T18" fmla="+- 0 11330 3511"/>
                              <a:gd name="T19" fmla="*/ 11330 h 7820"/>
                              <a:gd name="T20" fmla="+- 0 1440 1337"/>
                              <a:gd name="T21" fmla="*/ T20 w 6478"/>
                              <a:gd name="T22" fmla="+- 0 11330 3511"/>
                              <a:gd name="T23" fmla="*/ 11330 h 7820"/>
                              <a:gd name="T24" fmla="+- 0 7711 1337"/>
                              <a:gd name="T25" fmla="*/ T24 w 6478"/>
                              <a:gd name="T26" fmla="+- 0 11330 3511"/>
                              <a:gd name="T27" fmla="*/ 11330 h 7820"/>
                              <a:gd name="T28" fmla="+- 0 7814 1337"/>
                              <a:gd name="T29" fmla="*/ T28 w 6478"/>
                              <a:gd name="T30" fmla="+- 0 11330 3511"/>
                              <a:gd name="T31" fmla="*/ 11330 h 7820"/>
                              <a:gd name="T32" fmla="+- 0 7814 1337"/>
                              <a:gd name="T33" fmla="*/ T32 w 6478"/>
                              <a:gd name="T34" fmla="+- 0 3511 3511"/>
                              <a:gd name="T35" fmla="*/ 3511 h 78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6478" h="7820">
                                <a:moveTo>
                                  <a:pt x="6477" y="0"/>
                                </a:moveTo>
                                <a:lnTo>
                                  <a:pt x="6374" y="0"/>
                                </a:lnTo>
                                <a:lnTo>
                                  <a:pt x="103" y="0"/>
                                </a:lnTo>
                                <a:lnTo>
                                  <a:pt x="0" y="0"/>
                                </a:lnTo>
                                <a:lnTo>
                                  <a:pt x="0" y="7819"/>
                                </a:lnTo>
                                <a:lnTo>
                                  <a:pt x="103" y="7819"/>
                                </a:lnTo>
                                <a:lnTo>
                                  <a:pt x="6374" y="7819"/>
                                </a:lnTo>
                                <a:lnTo>
                                  <a:pt x="6477" y="7819"/>
                                </a:lnTo>
                                <a:lnTo>
                                  <a:pt x="6477" y="0"/>
                                </a:lnTo>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 name="Line 4"/>
                        <wps:cNvCnPr>
                          <a:cxnSpLocks noChangeShapeType="1"/>
                        </wps:cNvCnPr>
                        <wps:spPr bwMode="auto">
                          <a:xfrm>
                            <a:off x="1327" y="3505"/>
                            <a:ext cx="9163"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 name="Line 5"/>
                        <wps:cNvCnPr>
                          <a:cxnSpLocks noChangeShapeType="1"/>
                        </wps:cNvCnPr>
                        <wps:spPr bwMode="auto">
                          <a:xfrm>
                            <a:off x="1332" y="3500"/>
                            <a:ext cx="0" cy="784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 name="AutoShape 6"/>
                        <wps:cNvSpPr>
                          <a:spLocks/>
                        </wps:cNvSpPr>
                        <wps:spPr bwMode="auto">
                          <a:xfrm>
                            <a:off x="1327" y="3509"/>
                            <a:ext cx="9154" cy="7830"/>
                          </a:xfrm>
                          <a:custGeom>
                            <a:avLst/>
                            <a:gdLst>
                              <a:gd name="T0" fmla="+- 0 1327 1327"/>
                              <a:gd name="T1" fmla="*/ T0 w 9154"/>
                              <a:gd name="T2" fmla="+- 0 11335 3510"/>
                              <a:gd name="T3" fmla="*/ 11335 h 7830"/>
                              <a:gd name="T4" fmla="+- 0 7814 1327"/>
                              <a:gd name="T5" fmla="*/ T4 w 9154"/>
                              <a:gd name="T6" fmla="+- 0 11335 3510"/>
                              <a:gd name="T7" fmla="*/ 11335 h 7830"/>
                              <a:gd name="T8" fmla="+- 0 7819 1327"/>
                              <a:gd name="T9" fmla="*/ T8 w 9154"/>
                              <a:gd name="T10" fmla="+- 0 3510 3510"/>
                              <a:gd name="T11" fmla="*/ 3510 h 7830"/>
                              <a:gd name="T12" fmla="+- 0 7819 1327"/>
                              <a:gd name="T13" fmla="*/ T12 w 9154"/>
                              <a:gd name="T14" fmla="+- 0 11340 3510"/>
                              <a:gd name="T15" fmla="*/ 11340 h 7830"/>
                              <a:gd name="T16" fmla="+- 0 7824 1327"/>
                              <a:gd name="T17" fmla="*/ T16 w 9154"/>
                              <a:gd name="T18" fmla="+- 0 11335 3510"/>
                              <a:gd name="T19" fmla="*/ 11335 h 7830"/>
                              <a:gd name="T20" fmla="+- 0 10481 1327"/>
                              <a:gd name="T21" fmla="*/ T20 w 9154"/>
                              <a:gd name="T22" fmla="+- 0 11335 3510"/>
                              <a:gd name="T23" fmla="*/ 11335 h 7830"/>
                            </a:gdLst>
                            <a:ahLst/>
                            <a:cxnLst>
                              <a:cxn ang="0">
                                <a:pos x="T1" y="T3"/>
                              </a:cxn>
                              <a:cxn ang="0">
                                <a:pos x="T5" y="T7"/>
                              </a:cxn>
                              <a:cxn ang="0">
                                <a:pos x="T9" y="T11"/>
                              </a:cxn>
                              <a:cxn ang="0">
                                <a:pos x="T13" y="T15"/>
                              </a:cxn>
                              <a:cxn ang="0">
                                <a:pos x="T17" y="T19"/>
                              </a:cxn>
                              <a:cxn ang="0">
                                <a:pos x="T21" y="T23"/>
                              </a:cxn>
                            </a:cxnLst>
                            <a:rect l="0" t="0" r="r" b="b"/>
                            <a:pathLst>
                              <a:path w="9154" h="7830">
                                <a:moveTo>
                                  <a:pt x="0" y="7825"/>
                                </a:moveTo>
                                <a:lnTo>
                                  <a:pt x="6487" y="7825"/>
                                </a:lnTo>
                                <a:moveTo>
                                  <a:pt x="6492" y="0"/>
                                </a:moveTo>
                                <a:lnTo>
                                  <a:pt x="6492" y="7830"/>
                                </a:lnTo>
                                <a:moveTo>
                                  <a:pt x="6497" y="7825"/>
                                </a:moveTo>
                                <a:lnTo>
                                  <a:pt x="9154" y="7825"/>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 name="Line 7"/>
                        <wps:cNvCnPr>
                          <a:cxnSpLocks noChangeShapeType="1"/>
                        </wps:cNvCnPr>
                        <wps:spPr bwMode="auto">
                          <a:xfrm>
                            <a:off x="10486" y="3500"/>
                            <a:ext cx="0" cy="784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7"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7927" y="3630"/>
                            <a:ext cx="2379" cy="3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7927" y="8010"/>
                            <a:ext cx="2379" cy="18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8542" y="-279"/>
                            <a:ext cx="2043" cy="37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446D0E2A" id="Group 1" o:spid="_x0000_s1026" style="position:absolute;margin-left:51.75pt;margin-top:11.5pt;width:477.15pt;height:588pt;z-index:-251655168;mso-position-horizontal-relative:page" coordorigin="1327,-279" coordsize="9258,11619"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">
                <v:shape id="Freeform 3" o:spid="_x0000_s1027" style="position:absolute;left:1336;top:3484;width:6478;height:7820;visibility:visible;mso-wrap-style:square;v-text-anchor:top" coordsize="6478,7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" path="m6477,l6374,,103,,,,,7819r103,l6374,7819r103,l6477,e" fillcolor="#d9d9d9" stroked="f">
                  <v:path arrowok="t" o:connecttype="custom" o:connectlocs="6477,3511;6374,3511;103,3511;0,3511;0,11330;103,11330;6374,11330;6477,11330;6477,3511" o:connectangles="0,0,0,0,0,0,0,0,0"/>
                </v:shape>
                <v:line id="Line 4" o:spid="_x0000_s1028" style="position:absolute;visibility:visible;mso-wrap-style:square" from="1327,3505" to="10490,3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" strokeweight=".48pt"/>
                <v:line id="Line 5" o:spid="_x0000_s1029" style="position:absolute;visibility:visible;mso-wrap-style:square" from="1332,3500" to="1332,113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" strokeweight=".48pt"/>
                <v:shape id="AutoShape 6" o:spid="_x0000_s1030" style="position:absolute;left:1327;top:3509;width:9154;height:7830;visibility:visible;mso-wrap-style:square;v-text-anchor:top" coordsize="9154,7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" path="m,7825r6487,m6492,r,7830m6497,7825r2657,e" filled="f" strokeweight=".48pt">
                  <v:path arrowok="t" o:connecttype="custom" o:connectlocs="0,11335;6487,11335;6492,3510;6492,11340;6497,11335;9154,11335" o:connectangles="0,0,0,0,0,0"/>
                </v:shape>
                <v:line id="Line 7" o:spid="_x0000_s1031" style="position:absolute;visibility:visible;mso-wrap-style:square" from="10486,3500" to="10486,113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" strokeweight=".48pt"/>
                <v:shape id="Picture 8" o:spid="_x0000_s1032" type="#_x0000_t75" style="position:absolute;left:7927;top:3630;width:2379;height:3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">
                  <v:imagedata r:id="rId12" o:title=""/>
                </v:shape>
                <v:shape id="Picture 9" o:spid="_x0000_s1033" type="#_x0000_t75" style="position:absolute;left:7927;top:8010;width:2379;height:18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">
                  <v:imagedata r:id="rId13" o:title=""/>
                </v:shape>
                <v:shape id="Picture 10" o:spid="_x0000_s1034" type="#_x0000_t75" style="position:absolute;left:8542;top:-279;width:2043;height:3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">
                  <v:imagedata r:id="rId14" o:title=""/>
                </v:shape>
                <w10:wrap anchorx="page"/>
              </v:group>
            </w:pict>
          </mc:Fallback>
        </mc:AlternateContent>
      </w:r>
    </w:p>
    <w:p w14:paraId="63A1BE38" w14:textId="77777777" w:rsidR="00F91FA6" w:rsidRPr="00F91FA6" w:rsidRDefault="00F91FA6" w:rsidP="00F91FA6">
      <w:pPr>
        <w:pStyle w:val="BodyText"/>
        <w:spacing w:before="1"/>
        <w:rPr>
          <w:rFonts w:ascii="Arial" w:hAnsi="Arial" w:cs="Arial"/>
          <w:sz w:val="22"/>
          <w:szCs w:val="22"/>
        </w:rPr>
      </w:pPr>
    </w:p>
    <w:p w14:paraId="4F0B47B4" w14:textId="77777777" w:rsidR="00F91FA6" w:rsidRPr="00F91FA6" w:rsidRDefault="00F91FA6" w:rsidP="00F91FA6">
      <w:pPr>
        <w:pStyle w:val="BodyText"/>
        <w:spacing w:before="100" w:line="276" w:lineRule="auto"/>
        <w:ind w:left="220" w:right="2410"/>
        <w:rPr>
          <w:rFonts w:ascii="Arial" w:hAnsi="Arial" w:cs="Arial"/>
          <w:sz w:val="22"/>
          <w:szCs w:val="22"/>
        </w:rPr>
      </w:pPr>
      <w:r w:rsidRPr="00F91FA6">
        <w:rPr>
          <w:rFonts w:ascii="Arial" w:hAnsi="Arial" w:cs="Arial"/>
          <w:sz w:val="22"/>
          <w:szCs w:val="22"/>
        </w:rPr>
        <w:t>An internal combustion engine works by small amounts of fuel igniting in a chamber causing a piston to move away from the explosion. The linear motion of the piston is transferred down through the connecting rod and into circular motion via a crankshaft. See the diagram at</w:t>
      </w:r>
      <w:r w:rsidRPr="00F91FA6">
        <w:rPr>
          <w:rFonts w:ascii="Arial" w:hAnsi="Arial" w:cs="Arial"/>
          <w:spacing w:val="-3"/>
          <w:sz w:val="22"/>
          <w:szCs w:val="22"/>
        </w:rPr>
        <w:t xml:space="preserve"> </w:t>
      </w:r>
      <w:r w:rsidRPr="00F91FA6">
        <w:rPr>
          <w:rFonts w:ascii="Arial" w:hAnsi="Arial" w:cs="Arial"/>
          <w:sz w:val="22"/>
          <w:szCs w:val="22"/>
        </w:rPr>
        <w:t>right.</w:t>
      </w:r>
    </w:p>
    <w:p w14:paraId="7ECAAAAA" w14:textId="77777777" w:rsidR="00F91FA6" w:rsidRPr="00F91FA6" w:rsidRDefault="00F91FA6" w:rsidP="00F91FA6">
      <w:pPr>
        <w:pStyle w:val="BodyText"/>
        <w:spacing w:before="119" w:line="276" w:lineRule="auto"/>
        <w:ind w:left="220" w:right="2989"/>
        <w:rPr>
          <w:rFonts w:ascii="Arial" w:hAnsi="Arial" w:cs="Arial"/>
          <w:sz w:val="22"/>
          <w:szCs w:val="22"/>
        </w:rPr>
      </w:pPr>
      <w:r w:rsidRPr="00F91FA6">
        <w:rPr>
          <w:rFonts w:ascii="Arial" w:hAnsi="Arial" w:cs="Arial"/>
          <w:sz w:val="22"/>
          <w:szCs w:val="22"/>
        </w:rPr>
        <w:t>In this activity you will create an animation to model the motion of a piston and the rotating crankshaft.</w:t>
      </w:r>
    </w:p>
    <w:p w14:paraId="400239A3" w14:textId="77777777" w:rsidR="00F91FA6" w:rsidRPr="00F91FA6" w:rsidRDefault="00F91FA6" w:rsidP="00F91FA6">
      <w:pPr>
        <w:pStyle w:val="BodyText"/>
        <w:rPr>
          <w:rFonts w:ascii="Arial" w:hAnsi="Arial" w:cs="Arial"/>
          <w:sz w:val="22"/>
          <w:szCs w:val="22"/>
        </w:rPr>
      </w:pPr>
    </w:p>
    <w:p w14:paraId="306A020D" w14:textId="77777777" w:rsidR="00F91FA6" w:rsidRPr="00F91FA6" w:rsidRDefault="00F91FA6" w:rsidP="00F91FA6">
      <w:pPr>
        <w:pStyle w:val="BodyText"/>
        <w:rPr>
          <w:rFonts w:ascii="Arial" w:hAnsi="Arial" w:cs="Arial"/>
          <w:sz w:val="22"/>
          <w:szCs w:val="22"/>
        </w:rPr>
      </w:pPr>
    </w:p>
    <w:p w14:paraId="6DDD6C69" w14:textId="77777777" w:rsidR="00F91FA6" w:rsidRDefault="00F91FA6" w:rsidP="00F91FA6">
      <w:pPr>
        <w:pStyle w:val="BodyText"/>
        <w:rPr>
          <w:rFonts w:ascii="Arial" w:hAnsi="Arial" w:cs="Arial"/>
          <w:sz w:val="22"/>
          <w:szCs w:val="22"/>
        </w:rPr>
      </w:pPr>
    </w:p>
    <w:p w14:paraId="6294E11E" w14:textId="77777777" w:rsidR="00B247A2" w:rsidRDefault="00B247A2" w:rsidP="00F91FA6">
      <w:pPr>
        <w:pStyle w:val="BodyText"/>
        <w:rPr>
          <w:rFonts w:ascii="Arial" w:hAnsi="Arial" w:cs="Arial"/>
          <w:sz w:val="22"/>
          <w:szCs w:val="22"/>
        </w:rPr>
      </w:pPr>
    </w:p>
    <w:p w14:paraId="048D282C" w14:textId="77777777" w:rsidR="00B247A2" w:rsidRDefault="00B247A2" w:rsidP="00F91FA6">
      <w:pPr>
        <w:pStyle w:val="BodyText"/>
        <w:rPr>
          <w:rFonts w:ascii="Arial" w:hAnsi="Arial" w:cs="Arial"/>
          <w:sz w:val="22"/>
          <w:szCs w:val="22"/>
        </w:rPr>
      </w:pPr>
    </w:p>
    <w:p w14:paraId="364AE585" w14:textId="77777777" w:rsidR="00B247A2" w:rsidRPr="00F91FA6" w:rsidRDefault="00B247A2" w:rsidP="00F91FA6">
      <w:pPr>
        <w:pStyle w:val="BodyText"/>
        <w:rPr>
          <w:rFonts w:ascii="Arial" w:hAnsi="Arial" w:cs="Arial"/>
          <w:sz w:val="22"/>
          <w:szCs w:val="22"/>
        </w:rPr>
      </w:pPr>
    </w:p>
    <w:p w14:paraId="7253E85E" w14:textId="77777777" w:rsidR="00F91FA6" w:rsidRPr="00F91FA6" w:rsidRDefault="00F91FA6" w:rsidP="00F91FA6">
      <w:pPr>
        <w:pStyle w:val="Heading1"/>
        <w:spacing w:before="247"/>
        <w:rPr>
          <w:rFonts w:ascii="Arial" w:hAnsi="Arial" w:cs="Arial"/>
          <w:sz w:val="22"/>
          <w:szCs w:val="22"/>
        </w:rPr>
      </w:pPr>
      <w:r w:rsidRPr="00F91FA6">
        <w:rPr>
          <w:rFonts w:ascii="Arial" w:hAnsi="Arial" w:cs="Arial"/>
          <w:sz w:val="22"/>
          <w:szCs w:val="22"/>
        </w:rPr>
        <w:t>Construction</w:t>
      </w:r>
    </w:p>
    <w:p w14:paraId="1806622D" w14:textId="4F9E89D8" w:rsidR="00F91FA6" w:rsidRPr="00F91FA6" w:rsidRDefault="00F91FA6" w:rsidP="00F91FA6">
      <w:pPr>
        <w:pStyle w:val="ListParagraph"/>
        <w:numPr>
          <w:ilvl w:val="0"/>
          <w:numId w:val="1"/>
        </w:numPr>
        <w:tabs>
          <w:tab w:val="left" w:pos="939"/>
          <w:tab w:val="left" w:pos="940"/>
        </w:tabs>
        <w:spacing w:before="120"/>
        <w:ind w:right="3948"/>
        <w:rPr>
          <w:rFonts w:ascii="Arial" w:hAnsi="Arial" w:cs="Arial"/>
        </w:rPr>
      </w:pPr>
      <w:r w:rsidRPr="00F91FA6">
        <w:rPr>
          <w:rFonts w:ascii="Arial" w:hAnsi="Arial" w:cs="Arial"/>
        </w:rPr>
        <w:t xml:space="preserve">Open the Geometry application and select [File | </w:t>
      </w:r>
      <w:proofErr w:type="gramStart"/>
      <w:r w:rsidRPr="00F91FA6">
        <w:rPr>
          <w:rFonts w:ascii="Arial" w:hAnsi="Arial" w:cs="Arial"/>
        </w:rPr>
        <w:t xml:space="preserve">New] </w:t>
      </w:r>
      <w:r w:rsidR="00A52E1C">
        <w:rPr>
          <w:rFonts w:ascii="Arial" w:hAnsi="Arial" w:cs="Arial"/>
        </w:rPr>
        <w:t xml:space="preserve">  </w:t>
      </w:r>
      <w:proofErr w:type="gramEnd"/>
      <w:r w:rsidR="00A52E1C">
        <w:rPr>
          <w:rFonts w:ascii="Arial" w:hAnsi="Arial" w:cs="Arial"/>
        </w:rPr>
        <w:t xml:space="preserve">             </w:t>
      </w:r>
      <w:r w:rsidRPr="00F91FA6">
        <w:rPr>
          <w:rFonts w:ascii="Arial" w:hAnsi="Arial" w:cs="Arial"/>
        </w:rPr>
        <w:t>if</w:t>
      </w:r>
      <w:r w:rsidRPr="00F91FA6">
        <w:rPr>
          <w:rFonts w:ascii="Arial" w:hAnsi="Arial" w:cs="Arial"/>
          <w:spacing w:val="-1"/>
        </w:rPr>
        <w:t xml:space="preserve"> </w:t>
      </w:r>
      <w:r w:rsidRPr="00F91FA6">
        <w:rPr>
          <w:rFonts w:ascii="Arial" w:hAnsi="Arial" w:cs="Arial"/>
        </w:rPr>
        <w:t>necessary</w:t>
      </w:r>
    </w:p>
    <w:p w14:paraId="47F10DEC" w14:textId="77777777" w:rsidR="00F91FA6" w:rsidRPr="00F91FA6" w:rsidRDefault="00F91FA6" w:rsidP="00F91FA6">
      <w:pPr>
        <w:pStyle w:val="ListParagraph"/>
        <w:numPr>
          <w:ilvl w:val="0"/>
          <w:numId w:val="1"/>
        </w:numPr>
        <w:tabs>
          <w:tab w:val="left" w:pos="939"/>
          <w:tab w:val="left" w:pos="940"/>
        </w:tabs>
        <w:ind w:right="3749"/>
        <w:rPr>
          <w:rFonts w:ascii="Arial" w:hAnsi="Arial" w:cs="Arial"/>
        </w:rPr>
      </w:pPr>
      <w:r>
        <w:rPr>
          <w:noProof/>
          <w:lang w:val="en-AU" w:eastAsia="en-AU"/>
        </w:rPr>
        <w:drawing>
          <wp:anchor distT="0" distB="0" distL="114300" distR="114300" simplePos="0" relativeHeight="251662336" behindDoc="1" locked="0" layoutInCell="1" allowOverlap="1" wp14:anchorId="196E14A8" wp14:editId="2F1B3D62">
            <wp:simplePos x="0" y="0"/>
            <wp:positionH relativeFrom="column">
              <wp:posOffset>2657475</wp:posOffset>
            </wp:positionH>
            <wp:positionV relativeFrom="paragraph">
              <wp:posOffset>8255</wp:posOffset>
            </wp:positionV>
            <wp:extent cx="228600" cy="209550"/>
            <wp:effectExtent l="0" t="0" r="0" b="0"/>
            <wp:wrapTight wrapText="bothSides">
              <wp:wrapPolygon edited="0">
                <wp:start x="0" y="0"/>
                <wp:lineTo x="0" y="19636"/>
                <wp:lineTo x="19800" y="19636"/>
                <wp:lineTo x="19800"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28600" cy="209550"/>
                    </a:xfrm>
                    <a:prstGeom prst="rect">
                      <a:avLst/>
                    </a:prstGeom>
                  </pic:spPr>
                </pic:pic>
              </a:graphicData>
            </a:graphic>
          </wp:anchor>
        </w:drawing>
      </w:r>
      <w:r w:rsidRPr="00F91FA6">
        <w:rPr>
          <w:rFonts w:ascii="Arial" w:hAnsi="Arial" w:cs="Arial"/>
        </w:rPr>
        <w:t>Cycle through the axes options  until</w:t>
      </w:r>
      <w:r>
        <w:rPr>
          <w:rFonts w:ascii="Arial" w:hAnsi="Arial" w:cs="Arial"/>
        </w:rPr>
        <w:t xml:space="preserve"> the</w:t>
      </w:r>
      <w:r w:rsidRPr="00F91FA6">
        <w:rPr>
          <w:rFonts w:ascii="Arial" w:hAnsi="Arial" w:cs="Arial"/>
          <w:spacing w:val="-65"/>
        </w:rPr>
        <w:t xml:space="preserve"> </w:t>
      </w:r>
      <w:r w:rsidRPr="00F91FA6">
        <w:rPr>
          <w:rFonts w:ascii="Arial" w:hAnsi="Arial" w:cs="Arial"/>
        </w:rPr>
        <w:t>background is</w:t>
      </w:r>
      <w:r w:rsidRPr="00F91FA6">
        <w:rPr>
          <w:rFonts w:ascii="Arial" w:hAnsi="Arial" w:cs="Arial"/>
          <w:spacing w:val="-1"/>
        </w:rPr>
        <w:t xml:space="preserve"> </w:t>
      </w:r>
      <w:r w:rsidRPr="00F91FA6">
        <w:rPr>
          <w:rFonts w:ascii="Arial" w:hAnsi="Arial" w:cs="Arial"/>
        </w:rPr>
        <w:t>blank</w:t>
      </w:r>
    </w:p>
    <w:p w14:paraId="05AFEBB5" w14:textId="77777777" w:rsidR="00F91FA6" w:rsidRPr="00F91FA6" w:rsidRDefault="00F91FA6" w:rsidP="00F91FA6">
      <w:pPr>
        <w:pStyle w:val="ListParagraph"/>
        <w:numPr>
          <w:ilvl w:val="0"/>
          <w:numId w:val="1"/>
        </w:numPr>
        <w:tabs>
          <w:tab w:val="left" w:pos="939"/>
          <w:tab w:val="left" w:pos="940"/>
        </w:tabs>
        <w:ind w:right="3106"/>
        <w:rPr>
          <w:rFonts w:ascii="Arial" w:hAnsi="Arial" w:cs="Arial"/>
        </w:rPr>
      </w:pPr>
      <w:r w:rsidRPr="00F91FA6">
        <w:rPr>
          <w:rFonts w:ascii="Arial" w:hAnsi="Arial" w:cs="Arial"/>
        </w:rPr>
        <w:t xml:space="preserve">Draw a circle and constrain its </w:t>
      </w:r>
      <w:proofErr w:type="spellStart"/>
      <w:r w:rsidRPr="00F91FA6">
        <w:rPr>
          <w:rFonts w:ascii="Arial" w:hAnsi="Arial" w:cs="Arial"/>
        </w:rPr>
        <w:t>centre</w:t>
      </w:r>
      <w:proofErr w:type="spellEnd"/>
      <w:r w:rsidRPr="00F91FA6">
        <w:rPr>
          <w:rFonts w:ascii="Arial" w:hAnsi="Arial" w:cs="Arial"/>
        </w:rPr>
        <w:t xml:space="preserve"> to (0,0) and radius to 5</w:t>
      </w:r>
      <w:r w:rsidRPr="00F91FA6">
        <w:rPr>
          <w:rFonts w:ascii="Arial" w:hAnsi="Arial" w:cs="Arial"/>
          <w:spacing w:val="-2"/>
        </w:rPr>
        <w:t xml:space="preserve"> </w:t>
      </w:r>
      <w:r w:rsidRPr="00F91FA6">
        <w:rPr>
          <w:rFonts w:ascii="Arial" w:hAnsi="Arial" w:cs="Arial"/>
        </w:rPr>
        <w:t>units</w:t>
      </w:r>
    </w:p>
    <w:p w14:paraId="48F2317B" w14:textId="77777777" w:rsidR="00F91FA6" w:rsidRPr="00F91FA6" w:rsidRDefault="00F91FA6" w:rsidP="00F91FA6">
      <w:pPr>
        <w:pStyle w:val="ListParagraph"/>
        <w:numPr>
          <w:ilvl w:val="0"/>
          <w:numId w:val="1"/>
        </w:numPr>
        <w:tabs>
          <w:tab w:val="left" w:pos="939"/>
          <w:tab w:val="left" w:pos="940"/>
        </w:tabs>
        <w:spacing w:line="293" w:lineRule="exact"/>
        <w:rPr>
          <w:rFonts w:ascii="Arial" w:hAnsi="Arial" w:cs="Arial"/>
        </w:rPr>
      </w:pPr>
      <w:r w:rsidRPr="00F91FA6">
        <w:rPr>
          <w:rFonts w:ascii="Arial" w:hAnsi="Arial" w:cs="Arial"/>
        </w:rPr>
        <w:t xml:space="preserve">Draw a line and change its equation to </w:t>
      </w:r>
      <w:r w:rsidRPr="00F91FA6">
        <w:rPr>
          <w:rFonts w:ascii="Arial" w:hAnsi="Arial" w:cs="Arial"/>
          <w:i/>
        </w:rPr>
        <w:t xml:space="preserve">x </w:t>
      </w:r>
      <w:r w:rsidRPr="00F91FA6">
        <w:rPr>
          <w:rFonts w:ascii="Arial" w:hAnsi="Arial" w:cs="Arial"/>
        </w:rPr>
        <w:t>=</w:t>
      </w:r>
      <w:r w:rsidRPr="00F91FA6">
        <w:rPr>
          <w:rFonts w:ascii="Arial" w:hAnsi="Arial" w:cs="Arial"/>
          <w:spacing w:val="-7"/>
        </w:rPr>
        <w:t xml:space="preserve"> </w:t>
      </w:r>
      <w:r w:rsidRPr="00F91FA6">
        <w:rPr>
          <w:rFonts w:ascii="Arial" w:hAnsi="Arial" w:cs="Arial"/>
        </w:rPr>
        <w:t>0</w:t>
      </w:r>
    </w:p>
    <w:p w14:paraId="0E611467" w14:textId="77777777" w:rsidR="00F91FA6" w:rsidRPr="00F91FA6" w:rsidRDefault="00F91FA6" w:rsidP="00F91FA6">
      <w:pPr>
        <w:pStyle w:val="ListParagraph"/>
        <w:numPr>
          <w:ilvl w:val="0"/>
          <w:numId w:val="1"/>
        </w:numPr>
        <w:tabs>
          <w:tab w:val="left" w:pos="939"/>
          <w:tab w:val="left" w:pos="940"/>
        </w:tabs>
        <w:spacing w:line="293" w:lineRule="exact"/>
        <w:rPr>
          <w:rFonts w:ascii="Arial" w:hAnsi="Arial" w:cs="Arial"/>
        </w:rPr>
      </w:pPr>
      <w:r w:rsidRPr="00F91FA6">
        <w:rPr>
          <w:rFonts w:ascii="Arial" w:hAnsi="Arial" w:cs="Arial"/>
        </w:rPr>
        <w:t>Hide the points on the line for</w:t>
      </w:r>
      <w:r w:rsidRPr="00F91FA6">
        <w:rPr>
          <w:rFonts w:ascii="Arial" w:hAnsi="Arial" w:cs="Arial"/>
          <w:spacing w:val="-3"/>
        </w:rPr>
        <w:t xml:space="preserve"> </w:t>
      </w:r>
      <w:r w:rsidRPr="00F91FA6">
        <w:rPr>
          <w:rFonts w:ascii="Arial" w:hAnsi="Arial" w:cs="Arial"/>
        </w:rPr>
        <w:t>neatness</w:t>
      </w:r>
    </w:p>
    <w:p w14:paraId="3D58694B" w14:textId="77777777" w:rsidR="00F91FA6" w:rsidRPr="00F91FA6" w:rsidRDefault="00F91FA6" w:rsidP="00F91FA6">
      <w:pPr>
        <w:pStyle w:val="ListParagraph"/>
        <w:numPr>
          <w:ilvl w:val="0"/>
          <w:numId w:val="1"/>
        </w:numPr>
        <w:tabs>
          <w:tab w:val="left" w:pos="939"/>
          <w:tab w:val="left" w:pos="940"/>
        </w:tabs>
        <w:ind w:right="3071"/>
        <w:rPr>
          <w:rFonts w:ascii="Arial" w:hAnsi="Arial" w:cs="Arial"/>
        </w:rPr>
      </w:pPr>
      <w:r w:rsidRPr="00F91FA6">
        <w:rPr>
          <w:rFonts w:ascii="Arial" w:hAnsi="Arial" w:cs="Arial"/>
        </w:rPr>
        <w:t>Draw a line segment from the point on the circumference to a point on the vertical line above the</w:t>
      </w:r>
      <w:r w:rsidRPr="00F91FA6">
        <w:rPr>
          <w:rFonts w:ascii="Arial" w:hAnsi="Arial" w:cs="Arial"/>
          <w:spacing w:val="-1"/>
        </w:rPr>
        <w:t xml:space="preserve"> </w:t>
      </w:r>
      <w:r w:rsidRPr="00F91FA6">
        <w:rPr>
          <w:rFonts w:ascii="Arial" w:hAnsi="Arial" w:cs="Arial"/>
        </w:rPr>
        <w:t>circle</w:t>
      </w:r>
    </w:p>
    <w:p w14:paraId="03CC2CBB" w14:textId="77777777" w:rsidR="00F91FA6" w:rsidRPr="00F91FA6" w:rsidRDefault="00F91FA6" w:rsidP="00F91FA6">
      <w:pPr>
        <w:pStyle w:val="ListParagraph"/>
        <w:numPr>
          <w:ilvl w:val="0"/>
          <w:numId w:val="1"/>
        </w:numPr>
        <w:tabs>
          <w:tab w:val="left" w:pos="933"/>
          <w:tab w:val="left" w:pos="934"/>
        </w:tabs>
        <w:ind w:left="934" w:right="3836" w:hanging="358"/>
        <w:rPr>
          <w:rFonts w:ascii="Arial" w:hAnsi="Arial" w:cs="Arial"/>
        </w:rPr>
      </w:pPr>
      <w:r w:rsidRPr="00F91FA6">
        <w:rPr>
          <w:rFonts w:ascii="Arial" w:hAnsi="Arial" w:cs="Arial"/>
        </w:rPr>
        <w:t>Constrain the length of the line segment to 13</w:t>
      </w:r>
      <w:r w:rsidRPr="00F91FA6">
        <w:rPr>
          <w:rFonts w:ascii="Arial" w:hAnsi="Arial" w:cs="Arial"/>
          <w:spacing w:val="-1"/>
        </w:rPr>
        <w:t xml:space="preserve"> </w:t>
      </w:r>
      <w:r w:rsidRPr="00F91FA6">
        <w:rPr>
          <w:rFonts w:ascii="Arial" w:hAnsi="Arial" w:cs="Arial"/>
        </w:rPr>
        <w:t>units</w:t>
      </w:r>
    </w:p>
    <w:p w14:paraId="4ADCA42D" w14:textId="77777777" w:rsidR="00F91FA6" w:rsidRPr="00F91FA6" w:rsidRDefault="00F91FA6" w:rsidP="00F91FA6">
      <w:pPr>
        <w:pStyle w:val="Heading1"/>
        <w:spacing w:before="115"/>
        <w:rPr>
          <w:rFonts w:ascii="Arial" w:hAnsi="Arial" w:cs="Arial"/>
          <w:sz w:val="22"/>
          <w:szCs w:val="22"/>
        </w:rPr>
      </w:pPr>
      <w:r w:rsidRPr="00F91FA6">
        <w:rPr>
          <w:rFonts w:ascii="Arial" w:hAnsi="Arial" w:cs="Arial"/>
          <w:sz w:val="22"/>
          <w:szCs w:val="22"/>
        </w:rPr>
        <w:t>Add Animation</w:t>
      </w:r>
    </w:p>
    <w:p w14:paraId="0D932C91" w14:textId="77777777" w:rsidR="00F91FA6" w:rsidRPr="00F91FA6" w:rsidRDefault="00F91FA6" w:rsidP="00F91FA6">
      <w:pPr>
        <w:pStyle w:val="ListParagraph"/>
        <w:numPr>
          <w:ilvl w:val="0"/>
          <w:numId w:val="1"/>
        </w:numPr>
        <w:tabs>
          <w:tab w:val="left" w:pos="939"/>
          <w:tab w:val="left" w:pos="940"/>
        </w:tabs>
        <w:spacing w:before="121"/>
        <w:ind w:right="3339"/>
        <w:rPr>
          <w:rFonts w:ascii="Arial" w:hAnsi="Arial" w:cs="Arial"/>
        </w:rPr>
      </w:pPr>
      <w:r w:rsidRPr="00F91FA6">
        <w:rPr>
          <w:rFonts w:ascii="Arial" w:hAnsi="Arial" w:cs="Arial"/>
        </w:rPr>
        <w:t>Select the point on the circle (B in the diagram) and the</w:t>
      </w:r>
      <w:r w:rsidRPr="00F91FA6">
        <w:rPr>
          <w:rFonts w:ascii="Arial" w:hAnsi="Arial" w:cs="Arial"/>
          <w:spacing w:val="-1"/>
        </w:rPr>
        <w:t xml:space="preserve"> </w:t>
      </w:r>
      <w:r w:rsidRPr="00F91FA6">
        <w:rPr>
          <w:rFonts w:ascii="Arial" w:hAnsi="Arial" w:cs="Arial"/>
        </w:rPr>
        <w:t>circle</w:t>
      </w:r>
    </w:p>
    <w:p w14:paraId="62215E76" w14:textId="77777777" w:rsidR="00F91FA6" w:rsidRPr="00F91FA6" w:rsidRDefault="00F91FA6" w:rsidP="00F91FA6">
      <w:pPr>
        <w:pStyle w:val="ListParagraph"/>
        <w:numPr>
          <w:ilvl w:val="0"/>
          <w:numId w:val="1"/>
        </w:numPr>
        <w:tabs>
          <w:tab w:val="left" w:pos="933"/>
          <w:tab w:val="left" w:pos="934"/>
        </w:tabs>
        <w:spacing w:line="292" w:lineRule="exact"/>
        <w:ind w:left="934" w:hanging="358"/>
        <w:rPr>
          <w:rFonts w:ascii="Arial" w:hAnsi="Arial" w:cs="Arial"/>
        </w:rPr>
      </w:pPr>
      <w:r w:rsidRPr="00F91FA6">
        <w:rPr>
          <w:rFonts w:ascii="Arial" w:hAnsi="Arial" w:cs="Arial"/>
        </w:rPr>
        <w:t>[Edit | Animate | Add</w:t>
      </w:r>
      <w:r w:rsidRPr="00F91FA6">
        <w:rPr>
          <w:rFonts w:ascii="Arial" w:hAnsi="Arial" w:cs="Arial"/>
          <w:spacing w:val="-2"/>
        </w:rPr>
        <w:t xml:space="preserve"> </w:t>
      </w:r>
      <w:r w:rsidRPr="00F91FA6">
        <w:rPr>
          <w:rFonts w:ascii="Arial" w:hAnsi="Arial" w:cs="Arial"/>
        </w:rPr>
        <w:t>Animation]</w:t>
      </w:r>
    </w:p>
    <w:p w14:paraId="3531C004" w14:textId="77777777" w:rsidR="00F91FA6" w:rsidRPr="00F91FA6" w:rsidRDefault="00F91FA6" w:rsidP="00F91FA6">
      <w:pPr>
        <w:pStyle w:val="Heading1"/>
        <w:spacing w:before="120"/>
        <w:rPr>
          <w:rFonts w:ascii="Arial" w:hAnsi="Arial" w:cs="Arial"/>
          <w:sz w:val="22"/>
          <w:szCs w:val="22"/>
        </w:rPr>
      </w:pPr>
      <w:r w:rsidRPr="00F91FA6">
        <w:rPr>
          <w:rFonts w:ascii="Arial" w:hAnsi="Arial" w:cs="Arial"/>
          <w:sz w:val="22"/>
          <w:szCs w:val="22"/>
        </w:rPr>
        <w:t>Edit Animation</w:t>
      </w:r>
    </w:p>
    <w:p w14:paraId="50A0298D" w14:textId="77777777" w:rsidR="00F91FA6" w:rsidRPr="00F91FA6" w:rsidRDefault="00F91FA6" w:rsidP="00F91FA6">
      <w:pPr>
        <w:pStyle w:val="ListParagraph"/>
        <w:numPr>
          <w:ilvl w:val="0"/>
          <w:numId w:val="1"/>
        </w:numPr>
        <w:tabs>
          <w:tab w:val="left" w:pos="939"/>
          <w:tab w:val="left" w:pos="940"/>
        </w:tabs>
        <w:spacing w:before="120" w:line="293" w:lineRule="exact"/>
        <w:rPr>
          <w:rFonts w:ascii="Arial" w:hAnsi="Arial" w:cs="Arial"/>
        </w:rPr>
      </w:pPr>
      <w:r w:rsidRPr="00F91FA6">
        <w:rPr>
          <w:rFonts w:ascii="Arial" w:hAnsi="Arial" w:cs="Arial"/>
        </w:rPr>
        <w:t>[Edit | Animate | Edit</w:t>
      </w:r>
      <w:r w:rsidRPr="00F91FA6">
        <w:rPr>
          <w:rFonts w:ascii="Arial" w:hAnsi="Arial" w:cs="Arial"/>
          <w:spacing w:val="-2"/>
        </w:rPr>
        <w:t xml:space="preserve"> </w:t>
      </w:r>
      <w:r w:rsidRPr="00F91FA6">
        <w:rPr>
          <w:rFonts w:ascii="Arial" w:hAnsi="Arial" w:cs="Arial"/>
        </w:rPr>
        <w:t>Animations]</w:t>
      </w:r>
    </w:p>
    <w:p w14:paraId="2B66E6BB" w14:textId="77777777" w:rsidR="00F91FA6" w:rsidRPr="00F91FA6" w:rsidRDefault="00F91FA6" w:rsidP="00F91FA6">
      <w:pPr>
        <w:pStyle w:val="ListParagraph"/>
        <w:numPr>
          <w:ilvl w:val="0"/>
          <w:numId w:val="1"/>
        </w:numPr>
        <w:tabs>
          <w:tab w:val="left" w:pos="933"/>
          <w:tab w:val="left" w:pos="934"/>
        </w:tabs>
        <w:spacing w:line="293" w:lineRule="exact"/>
        <w:ind w:left="934" w:hanging="358"/>
        <w:rPr>
          <w:rFonts w:ascii="Arial" w:hAnsi="Arial" w:cs="Arial"/>
        </w:rPr>
      </w:pPr>
      <w:r w:rsidRPr="00F91FA6">
        <w:rPr>
          <w:rFonts w:ascii="Arial" w:hAnsi="Arial" w:cs="Arial"/>
        </w:rPr>
        <w:t>Modify the settings as</w:t>
      </w:r>
      <w:r w:rsidRPr="00F91FA6">
        <w:rPr>
          <w:rFonts w:ascii="Arial" w:hAnsi="Arial" w:cs="Arial"/>
          <w:spacing w:val="-2"/>
        </w:rPr>
        <w:t xml:space="preserve"> </w:t>
      </w:r>
      <w:r w:rsidRPr="00F91FA6">
        <w:rPr>
          <w:rFonts w:ascii="Arial" w:hAnsi="Arial" w:cs="Arial"/>
        </w:rPr>
        <w:t>shown</w:t>
      </w:r>
    </w:p>
    <w:p w14:paraId="25AE6BFA" w14:textId="77777777" w:rsidR="00F91FA6" w:rsidRPr="00F91FA6" w:rsidRDefault="00F91FA6" w:rsidP="00F91FA6">
      <w:pPr>
        <w:pStyle w:val="Heading1"/>
        <w:rPr>
          <w:rFonts w:ascii="Arial" w:hAnsi="Arial" w:cs="Arial"/>
          <w:sz w:val="22"/>
          <w:szCs w:val="22"/>
        </w:rPr>
      </w:pPr>
      <w:r w:rsidRPr="00F91FA6">
        <w:rPr>
          <w:rFonts w:ascii="Arial" w:hAnsi="Arial" w:cs="Arial"/>
          <w:sz w:val="22"/>
          <w:szCs w:val="22"/>
        </w:rPr>
        <w:t>Run the Animation</w:t>
      </w:r>
    </w:p>
    <w:p w14:paraId="2F7119B5" w14:textId="77777777" w:rsidR="0000005A" w:rsidRPr="0000005A" w:rsidRDefault="00F91FA6" w:rsidP="0000005A">
      <w:pPr>
        <w:pStyle w:val="ListParagraph"/>
        <w:numPr>
          <w:ilvl w:val="0"/>
          <w:numId w:val="1"/>
        </w:numPr>
        <w:tabs>
          <w:tab w:val="left" w:pos="933"/>
          <w:tab w:val="left" w:pos="934"/>
        </w:tabs>
        <w:spacing w:before="121"/>
        <w:ind w:left="934" w:hanging="358"/>
        <w:rPr>
          <w:rFonts w:ascii="Arial" w:hAnsi="Arial" w:cs="Arial"/>
        </w:rPr>
      </w:pPr>
      <w:r w:rsidRPr="00F91FA6">
        <w:rPr>
          <w:rFonts w:ascii="Arial" w:hAnsi="Arial" w:cs="Arial"/>
        </w:rPr>
        <w:t>[Edit | Animate | Go</w:t>
      </w:r>
      <w:r w:rsidRPr="00F91FA6">
        <w:rPr>
          <w:rFonts w:ascii="Arial" w:hAnsi="Arial" w:cs="Arial"/>
          <w:spacing w:val="-2"/>
        </w:rPr>
        <w:t xml:space="preserve"> </w:t>
      </w:r>
      <w:r w:rsidRPr="00F91FA6">
        <w:rPr>
          <w:rFonts w:ascii="Arial" w:hAnsi="Arial" w:cs="Arial"/>
        </w:rPr>
        <w:t>(once)]</w:t>
      </w:r>
    </w:p>
    <w:p w14:paraId="20F3FDF6" w14:textId="77777777" w:rsidR="0000005A" w:rsidRDefault="0000005A">
      <w:pPr>
        <w:rPr>
          <w:rFonts w:ascii="Arial" w:hAnsi="Arial" w:cs="Arial"/>
          <w:sz w:val="22"/>
          <w:szCs w:val="22"/>
        </w:rPr>
      </w:pPr>
    </w:p>
    <w:p w14:paraId="4B628B9A" w14:textId="77777777" w:rsidR="0000005A" w:rsidRDefault="0000005A" w:rsidP="0000005A">
      <w:pPr>
        <w:pStyle w:val="BodyText"/>
        <w:ind w:left="102"/>
        <w:rPr>
          <w:sz w:val="20"/>
        </w:rPr>
      </w:pPr>
      <w:r>
        <w:rPr>
          <w:noProof/>
          <w:sz w:val="20"/>
          <w:lang w:val="en-AU" w:eastAsia="en-AU"/>
        </w:rPr>
        <w:lastRenderedPageBreak/>
        <mc:AlternateContent>
          <mc:Choice Requires="wpg">
            <w:drawing>
              <wp:inline distT="0" distB="0" distL="0" distR="0" wp14:anchorId="430EB5F6" wp14:editId="266784A5">
                <wp:extent cx="5819140" cy="2837815"/>
                <wp:effectExtent l="12065" t="9525" r="7620" b="10160"/>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19140" cy="2837815"/>
                          <a:chOff x="0" y="0"/>
                          <a:chExt cx="9164" cy="4469"/>
                        </a:xfrm>
                      </wpg:grpSpPr>
                      <wps:wsp>
                        <wps:cNvPr id="15" name="Rectangle 12"/>
                        <wps:cNvSpPr>
                          <a:spLocks noChangeArrowheads="1"/>
                        </wps:cNvSpPr>
                        <wps:spPr bwMode="auto">
                          <a:xfrm>
                            <a:off x="9" y="9"/>
                            <a:ext cx="6478" cy="44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 name="Rectangle 13"/>
                        <wps:cNvSpPr>
                          <a:spLocks noChangeArrowheads="1"/>
                        </wps:cNvSpPr>
                        <wps:spPr bwMode="auto">
                          <a:xfrm>
                            <a:off x="112" y="9"/>
                            <a:ext cx="6272" cy="41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 name="Rectangle 14"/>
                        <wps:cNvSpPr>
                          <a:spLocks noChangeArrowheads="1"/>
                        </wps:cNvSpPr>
                        <wps:spPr bwMode="auto">
                          <a:xfrm>
                            <a:off x="112" y="418"/>
                            <a:ext cx="6272" cy="293"/>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 name="Rectangle 15"/>
                        <wps:cNvSpPr>
                          <a:spLocks noChangeArrowheads="1"/>
                        </wps:cNvSpPr>
                        <wps:spPr bwMode="auto">
                          <a:xfrm>
                            <a:off x="112" y="711"/>
                            <a:ext cx="6272" cy="293"/>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Rectangle 16"/>
                        <wps:cNvSpPr>
                          <a:spLocks noChangeArrowheads="1"/>
                        </wps:cNvSpPr>
                        <wps:spPr bwMode="auto">
                          <a:xfrm>
                            <a:off x="112" y="1004"/>
                            <a:ext cx="6272" cy="293"/>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Rectangle 17"/>
                        <wps:cNvSpPr>
                          <a:spLocks noChangeArrowheads="1"/>
                        </wps:cNvSpPr>
                        <wps:spPr bwMode="auto">
                          <a:xfrm>
                            <a:off x="112" y="1297"/>
                            <a:ext cx="6272" cy="293"/>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 name="Rectangle 18"/>
                        <wps:cNvSpPr>
                          <a:spLocks noChangeArrowheads="1"/>
                        </wps:cNvSpPr>
                        <wps:spPr bwMode="auto">
                          <a:xfrm>
                            <a:off x="112" y="1590"/>
                            <a:ext cx="6272" cy="413"/>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19"/>
                        <wps:cNvSpPr>
                          <a:spLocks noChangeArrowheads="1"/>
                        </wps:cNvSpPr>
                        <wps:spPr bwMode="auto">
                          <a:xfrm>
                            <a:off x="112" y="2002"/>
                            <a:ext cx="6272" cy="41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 name="Rectangle 20"/>
                        <wps:cNvSpPr>
                          <a:spLocks noChangeArrowheads="1"/>
                        </wps:cNvSpPr>
                        <wps:spPr bwMode="auto">
                          <a:xfrm>
                            <a:off x="112" y="2412"/>
                            <a:ext cx="6272" cy="293"/>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 name="Rectangle 21"/>
                        <wps:cNvSpPr>
                          <a:spLocks noChangeArrowheads="1"/>
                        </wps:cNvSpPr>
                        <wps:spPr bwMode="auto">
                          <a:xfrm>
                            <a:off x="112" y="2704"/>
                            <a:ext cx="6272" cy="293"/>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Rectangle 22"/>
                        <wps:cNvSpPr>
                          <a:spLocks noChangeArrowheads="1"/>
                        </wps:cNvSpPr>
                        <wps:spPr bwMode="auto">
                          <a:xfrm>
                            <a:off x="112" y="2997"/>
                            <a:ext cx="6272" cy="294"/>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 name="Rectangle 23"/>
                        <wps:cNvSpPr>
                          <a:spLocks noChangeArrowheads="1"/>
                        </wps:cNvSpPr>
                        <wps:spPr bwMode="auto">
                          <a:xfrm>
                            <a:off x="112" y="3291"/>
                            <a:ext cx="6272" cy="293"/>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 name="Rectangle 24"/>
                        <wps:cNvSpPr>
                          <a:spLocks noChangeArrowheads="1"/>
                        </wps:cNvSpPr>
                        <wps:spPr bwMode="auto">
                          <a:xfrm>
                            <a:off x="112" y="3584"/>
                            <a:ext cx="6272" cy="293"/>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 name="Rectangle 25"/>
                        <wps:cNvSpPr>
                          <a:spLocks noChangeArrowheads="1"/>
                        </wps:cNvSpPr>
                        <wps:spPr bwMode="auto">
                          <a:xfrm>
                            <a:off x="112" y="3877"/>
                            <a:ext cx="6272" cy="293"/>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 name="Rectangle 26"/>
                        <wps:cNvSpPr>
                          <a:spLocks noChangeArrowheads="1"/>
                        </wps:cNvSpPr>
                        <wps:spPr bwMode="auto">
                          <a:xfrm>
                            <a:off x="112" y="4170"/>
                            <a:ext cx="6272" cy="29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 name="Line 27"/>
                        <wps:cNvCnPr>
                          <a:cxnSpLocks noChangeShapeType="1"/>
                        </wps:cNvCnPr>
                        <wps:spPr bwMode="auto">
                          <a:xfrm>
                            <a:off x="0" y="5"/>
                            <a:ext cx="9163" cy="0"/>
                          </a:xfrm>
                          <a:prstGeom prst="line">
                            <a:avLst/>
                          </a:prstGeom>
                          <a:noFill/>
                          <a:ln w="6097">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2" name="Line 28"/>
                        <wps:cNvCnPr>
                          <a:cxnSpLocks noChangeShapeType="1"/>
                        </wps:cNvCnPr>
                        <wps:spPr bwMode="auto">
                          <a:xfrm>
                            <a:off x="0" y="4464"/>
                            <a:ext cx="6487" cy="0"/>
                          </a:xfrm>
                          <a:prstGeom prst="line">
                            <a:avLst/>
                          </a:prstGeom>
                          <a:noFill/>
                          <a:ln w="6097">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3" name="Line 29"/>
                        <wps:cNvCnPr>
                          <a:cxnSpLocks noChangeShapeType="1"/>
                        </wps:cNvCnPr>
                        <wps:spPr bwMode="auto">
                          <a:xfrm>
                            <a:off x="6492" y="10"/>
                            <a:ext cx="0" cy="4459"/>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4" name="Line 30"/>
                        <wps:cNvCnPr>
                          <a:cxnSpLocks noChangeShapeType="1"/>
                        </wps:cNvCnPr>
                        <wps:spPr bwMode="auto">
                          <a:xfrm>
                            <a:off x="6497" y="4464"/>
                            <a:ext cx="2657" cy="0"/>
                          </a:xfrm>
                          <a:prstGeom prst="line">
                            <a:avLst/>
                          </a:prstGeom>
                          <a:noFill/>
                          <a:ln w="6097">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5" name="Line 31"/>
                        <wps:cNvCnPr>
                          <a:cxnSpLocks noChangeShapeType="1"/>
                        </wps:cNvCnPr>
                        <wps:spPr bwMode="auto">
                          <a:xfrm>
                            <a:off x="9158" y="0"/>
                            <a:ext cx="0" cy="4469"/>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36" name="Picture 3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6600" y="129"/>
                            <a:ext cx="2379" cy="1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7" name="Picture 3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6600" y="2590"/>
                            <a:ext cx="2379" cy="1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8" name="AutoShape 34"/>
                        <wps:cNvSpPr>
                          <a:spLocks/>
                        </wps:cNvSpPr>
                        <wps:spPr bwMode="auto">
                          <a:xfrm>
                            <a:off x="6573" y="340"/>
                            <a:ext cx="490" cy="296"/>
                          </a:xfrm>
                          <a:custGeom>
                            <a:avLst/>
                            <a:gdLst>
                              <a:gd name="T0" fmla="+- 0 7024 6574"/>
                              <a:gd name="T1" fmla="*/ T0 w 490"/>
                              <a:gd name="T2" fmla="+- 0 632 341"/>
                              <a:gd name="T3" fmla="*/ 632 h 296"/>
                              <a:gd name="T4" fmla="+- 0 6612 6574"/>
                              <a:gd name="T5" fmla="*/ T4 w 490"/>
                              <a:gd name="T6" fmla="+- 0 631 341"/>
                              <a:gd name="T7" fmla="*/ 631 h 296"/>
                              <a:gd name="T8" fmla="+- 0 6611 6574"/>
                              <a:gd name="T9" fmla="*/ T8 w 490"/>
                              <a:gd name="T10" fmla="+- 0 631 341"/>
                              <a:gd name="T11" fmla="*/ 631 h 296"/>
                              <a:gd name="T12" fmla="+- 0 7036 6574"/>
                              <a:gd name="T13" fmla="*/ T12 w 490"/>
                              <a:gd name="T14" fmla="+- 0 626 341"/>
                              <a:gd name="T15" fmla="*/ 626 h 296"/>
                              <a:gd name="T16" fmla="+- 0 7044 6574"/>
                              <a:gd name="T17" fmla="*/ T16 w 490"/>
                              <a:gd name="T18" fmla="+- 0 619 341"/>
                              <a:gd name="T19" fmla="*/ 619 h 296"/>
                              <a:gd name="T20" fmla="+- 0 6586 6574"/>
                              <a:gd name="T21" fmla="*/ T20 w 490"/>
                              <a:gd name="T22" fmla="+- 0 368 341"/>
                              <a:gd name="T23" fmla="*/ 368 h 296"/>
                              <a:gd name="T24" fmla="+- 0 6578 6574"/>
                              <a:gd name="T25" fmla="*/ T24 w 490"/>
                              <a:gd name="T26" fmla="+- 0 382 341"/>
                              <a:gd name="T27" fmla="*/ 382 h 296"/>
                              <a:gd name="T28" fmla="+- 0 6575 6574"/>
                              <a:gd name="T29" fmla="*/ T28 w 490"/>
                              <a:gd name="T30" fmla="+- 0 572 341"/>
                              <a:gd name="T31" fmla="*/ 572 h 296"/>
                              <a:gd name="T32" fmla="+- 0 6580 6574"/>
                              <a:gd name="T33" fmla="*/ T32 w 490"/>
                              <a:gd name="T34" fmla="+- 0 599 341"/>
                              <a:gd name="T35" fmla="*/ 599 h 296"/>
                              <a:gd name="T36" fmla="+- 0 6592 6574"/>
                              <a:gd name="T37" fmla="*/ T36 w 490"/>
                              <a:gd name="T38" fmla="+- 0 618 341"/>
                              <a:gd name="T39" fmla="*/ 618 h 296"/>
                              <a:gd name="T40" fmla="+- 0 7052 6574"/>
                              <a:gd name="T41" fmla="*/ T40 w 490"/>
                              <a:gd name="T42" fmla="+- 0 610 341"/>
                              <a:gd name="T43" fmla="*/ 610 h 296"/>
                              <a:gd name="T44" fmla="+- 0 7000 6574"/>
                              <a:gd name="T45" fmla="*/ T44 w 490"/>
                              <a:gd name="T46" fmla="+- 0 598 341"/>
                              <a:gd name="T47" fmla="*/ 598 h 296"/>
                              <a:gd name="T48" fmla="+- 0 6619 6574"/>
                              <a:gd name="T49" fmla="*/ T48 w 490"/>
                              <a:gd name="T50" fmla="+- 0 589 341"/>
                              <a:gd name="T51" fmla="*/ 589 h 296"/>
                              <a:gd name="T52" fmla="+- 0 6613 6574"/>
                              <a:gd name="T53" fmla="*/ T52 w 490"/>
                              <a:gd name="T54" fmla="+- 0 574 341"/>
                              <a:gd name="T55" fmla="*/ 574 h 296"/>
                              <a:gd name="T56" fmla="+- 0 6617 6574"/>
                              <a:gd name="T57" fmla="*/ T56 w 490"/>
                              <a:gd name="T58" fmla="+- 0 392 341"/>
                              <a:gd name="T59" fmla="*/ 392 h 296"/>
                              <a:gd name="T60" fmla="+- 0 6626 6574"/>
                              <a:gd name="T61" fmla="*/ T60 w 490"/>
                              <a:gd name="T62" fmla="+- 0 384 341"/>
                              <a:gd name="T63" fmla="*/ 384 h 296"/>
                              <a:gd name="T64" fmla="+- 0 7054 6574"/>
                              <a:gd name="T65" fmla="*/ T64 w 490"/>
                              <a:gd name="T66" fmla="+- 0 371 341"/>
                              <a:gd name="T67" fmla="*/ 371 h 296"/>
                              <a:gd name="T68" fmla="+- 0 7045 6574"/>
                              <a:gd name="T69" fmla="*/ T68 w 490"/>
                              <a:gd name="T70" fmla="+- 0 359 341"/>
                              <a:gd name="T71" fmla="*/ 359 h 296"/>
                              <a:gd name="T72" fmla="+- 0 7060 6574"/>
                              <a:gd name="T73" fmla="*/ T72 w 490"/>
                              <a:gd name="T74" fmla="+- 0 594 341"/>
                              <a:gd name="T75" fmla="*/ 594 h 296"/>
                              <a:gd name="T76" fmla="+- 0 6626 6574"/>
                              <a:gd name="T77" fmla="*/ T76 w 490"/>
                              <a:gd name="T78" fmla="+- 0 594 341"/>
                              <a:gd name="T79" fmla="*/ 594 h 296"/>
                              <a:gd name="T80" fmla="+- 0 6625 6574"/>
                              <a:gd name="T81" fmla="*/ T80 w 490"/>
                              <a:gd name="T82" fmla="+- 0 594 341"/>
                              <a:gd name="T83" fmla="*/ 594 h 296"/>
                              <a:gd name="T84" fmla="+- 0 7016 6574"/>
                              <a:gd name="T85" fmla="*/ T84 w 490"/>
                              <a:gd name="T86" fmla="+- 0 592 341"/>
                              <a:gd name="T87" fmla="*/ 592 h 296"/>
                              <a:gd name="T88" fmla="+- 0 7060 6574"/>
                              <a:gd name="T89" fmla="*/ T88 w 490"/>
                              <a:gd name="T90" fmla="+- 0 594 341"/>
                              <a:gd name="T91" fmla="*/ 594 h 296"/>
                              <a:gd name="T92" fmla="+- 0 7016 6574"/>
                              <a:gd name="T93" fmla="*/ T92 w 490"/>
                              <a:gd name="T94" fmla="+- 0 592 341"/>
                              <a:gd name="T95" fmla="*/ 592 h 296"/>
                              <a:gd name="T96" fmla="+- 0 6621 6574"/>
                              <a:gd name="T97" fmla="*/ T96 w 490"/>
                              <a:gd name="T98" fmla="+- 0 590 341"/>
                              <a:gd name="T99" fmla="*/ 590 h 296"/>
                              <a:gd name="T100" fmla="+- 0 7016 6574"/>
                              <a:gd name="T101" fmla="*/ T100 w 490"/>
                              <a:gd name="T102" fmla="+- 0 592 341"/>
                              <a:gd name="T103" fmla="*/ 592 h 296"/>
                              <a:gd name="T104" fmla="+- 0 7020 6574"/>
                              <a:gd name="T105" fmla="*/ T104 w 490"/>
                              <a:gd name="T106" fmla="+- 0 587 341"/>
                              <a:gd name="T107" fmla="*/ 587 h 296"/>
                              <a:gd name="T108" fmla="+- 0 6618 6574"/>
                              <a:gd name="T109" fmla="*/ T108 w 490"/>
                              <a:gd name="T110" fmla="+- 0 587 341"/>
                              <a:gd name="T111" fmla="*/ 587 h 296"/>
                              <a:gd name="T112" fmla="+- 0 6617 6574"/>
                              <a:gd name="T113" fmla="*/ T112 w 490"/>
                              <a:gd name="T114" fmla="+- 0 586 341"/>
                              <a:gd name="T115" fmla="*/ 586 h 296"/>
                              <a:gd name="T116" fmla="+- 0 7025 6574"/>
                              <a:gd name="T117" fmla="*/ T116 w 490"/>
                              <a:gd name="T118" fmla="+- 0 406 341"/>
                              <a:gd name="T119" fmla="*/ 406 h 296"/>
                              <a:gd name="T120" fmla="+- 0 7063 6574"/>
                              <a:gd name="T121" fmla="*/ T120 w 490"/>
                              <a:gd name="T122" fmla="+- 0 392 341"/>
                              <a:gd name="T123" fmla="*/ 392 h 296"/>
                              <a:gd name="T124" fmla="+- 0 6614 6574"/>
                              <a:gd name="T125" fmla="*/ T124 w 490"/>
                              <a:gd name="T126" fmla="+- 0 579 341"/>
                              <a:gd name="T127" fmla="*/ 579 h 296"/>
                              <a:gd name="T128" fmla="+- 0 6614 6574"/>
                              <a:gd name="T129" fmla="*/ T128 w 490"/>
                              <a:gd name="T130" fmla="+- 0 581 341"/>
                              <a:gd name="T131" fmla="*/ 581 h 296"/>
                              <a:gd name="T132" fmla="+- 0 6614 6574"/>
                              <a:gd name="T133" fmla="*/ T132 w 490"/>
                              <a:gd name="T134" fmla="+- 0 577 341"/>
                              <a:gd name="T135" fmla="*/ 577 h 296"/>
                              <a:gd name="T136" fmla="+- 0 6613 6574"/>
                              <a:gd name="T137" fmla="*/ T136 w 490"/>
                              <a:gd name="T138" fmla="+- 0 401 341"/>
                              <a:gd name="T139" fmla="*/ 401 h 296"/>
                              <a:gd name="T140" fmla="+- 0 7021 6574"/>
                              <a:gd name="T141" fmla="*/ T140 w 490"/>
                              <a:gd name="T142" fmla="+- 0 394 341"/>
                              <a:gd name="T143" fmla="*/ 394 h 296"/>
                              <a:gd name="T144" fmla="+- 0 6617 6574"/>
                              <a:gd name="T145" fmla="*/ T144 w 490"/>
                              <a:gd name="T146" fmla="+- 0 392 341"/>
                              <a:gd name="T147" fmla="*/ 392 h 296"/>
                              <a:gd name="T148" fmla="+- 0 7062 6574"/>
                              <a:gd name="T149" fmla="*/ T148 w 490"/>
                              <a:gd name="T150" fmla="+- 0 391 341"/>
                              <a:gd name="T151" fmla="*/ 391 h 296"/>
                              <a:gd name="T152" fmla="+- 0 6621 6574"/>
                              <a:gd name="T153" fmla="*/ T152 w 490"/>
                              <a:gd name="T154" fmla="+- 0 388 341"/>
                              <a:gd name="T155" fmla="*/ 388 h 296"/>
                              <a:gd name="T156" fmla="+- 0 7016 6574"/>
                              <a:gd name="T157" fmla="*/ T156 w 490"/>
                              <a:gd name="T158" fmla="+- 0 386 341"/>
                              <a:gd name="T159" fmla="*/ 386 h 296"/>
                              <a:gd name="T160" fmla="+- 0 7016 6574"/>
                              <a:gd name="T161" fmla="*/ T160 w 490"/>
                              <a:gd name="T162" fmla="+- 0 386 341"/>
                              <a:gd name="T163" fmla="*/ 386 h 296"/>
                              <a:gd name="T164" fmla="+- 0 6621 6574"/>
                              <a:gd name="T165" fmla="*/ T164 w 490"/>
                              <a:gd name="T166" fmla="+- 0 388 341"/>
                              <a:gd name="T167" fmla="*/ 388 h 296"/>
                              <a:gd name="T168" fmla="+- 0 6626 6574"/>
                              <a:gd name="T169" fmla="*/ T168 w 490"/>
                              <a:gd name="T170" fmla="+- 0 384 341"/>
                              <a:gd name="T171" fmla="*/ 384 h 296"/>
                              <a:gd name="T172" fmla="+- 0 7016 6574"/>
                              <a:gd name="T173" fmla="*/ T172 w 490"/>
                              <a:gd name="T174" fmla="+- 0 386 341"/>
                              <a:gd name="T175" fmla="*/ 386 h 296"/>
                              <a:gd name="T176" fmla="+- 0 7013 6574"/>
                              <a:gd name="T177" fmla="*/ T176 w 490"/>
                              <a:gd name="T178" fmla="+- 0 384 341"/>
                              <a:gd name="T179" fmla="*/ 384 h 296"/>
                              <a:gd name="T180" fmla="+- 0 6626 6574"/>
                              <a:gd name="T181" fmla="*/ T180 w 490"/>
                              <a:gd name="T182" fmla="+- 0 384 341"/>
                              <a:gd name="T183" fmla="*/ 384 h 296"/>
                              <a:gd name="T184" fmla="+- 0 6634 6574"/>
                              <a:gd name="T185" fmla="*/ T184 w 490"/>
                              <a:gd name="T186" fmla="+- 0 380 341"/>
                              <a:gd name="T187" fmla="*/ 380 h 296"/>
                              <a:gd name="T188" fmla="+- 0 7008 6574"/>
                              <a:gd name="T189" fmla="*/ T188 w 490"/>
                              <a:gd name="T190" fmla="+- 0 382 341"/>
                              <a:gd name="T191" fmla="*/ 382 h 296"/>
                              <a:gd name="T192" fmla="+- 0 7004 6574"/>
                              <a:gd name="T193" fmla="*/ T192 w 490"/>
                              <a:gd name="T194" fmla="+- 0 380 341"/>
                              <a:gd name="T195" fmla="*/ 380 h 296"/>
                              <a:gd name="T196" fmla="+- 0 6594 6574"/>
                              <a:gd name="T197" fmla="*/ T196 w 490"/>
                              <a:gd name="T198" fmla="+- 0 359 341"/>
                              <a:gd name="T199" fmla="*/ 359 h 296"/>
                              <a:gd name="T200" fmla="+- 0 6602 6574"/>
                              <a:gd name="T201" fmla="*/ T200 w 490"/>
                              <a:gd name="T202" fmla="+- 0 352 341"/>
                              <a:gd name="T203" fmla="*/ 352 h 296"/>
                              <a:gd name="T204" fmla="+- 0 6613 6574"/>
                              <a:gd name="T205" fmla="*/ T204 w 490"/>
                              <a:gd name="T206" fmla="+- 0 346 341"/>
                              <a:gd name="T207" fmla="*/ 346 h 296"/>
                              <a:gd name="T208" fmla="+- 0 6614 6574"/>
                              <a:gd name="T209" fmla="*/ T208 w 490"/>
                              <a:gd name="T210" fmla="+- 0 346 341"/>
                              <a:gd name="T211" fmla="*/ 346 h 296"/>
                              <a:gd name="T212" fmla="+- 0 7015 6574"/>
                              <a:gd name="T213" fmla="*/ T212 w 490"/>
                              <a:gd name="T214" fmla="+- 0 343 341"/>
                              <a:gd name="T215" fmla="*/ 343 h 2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Lst>
                            <a:rect l="0" t="0" r="r" b="b"/>
                            <a:pathLst>
                              <a:path w="490" h="296">
                                <a:moveTo>
                                  <a:pt x="441" y="294"/>
                                </a:moveTo>
                                <a:lnTo>
                                  <a:pt x="50" y="294"/>
                                </a:lnTo>
                                <a:lnTo>
                                  <a:pt x="51" y="295"/>
                                </a:lnTo>
                                <a:lnTo>
                                  <a:pt x="439" y="295"/>
                                </a:lnTo>
                                <a:lnTo>
                                  <a:pt x="441" y="294"/>
                                </a:lnTo>
                                <a:close/>
                                <a:moveTo>
                                  <a:pt x="450" y="291"/>
                                </a:moveTo>
                                <a:lnTo>
                                  <a:pt x="40" y="291"/>
                                </a:lnTo>
                                <a:lnTo>
                                  <a:pt x="48" y="294"/>
                                </a:lnTo>
                                <a:lnTo>
                                  <a:pt x="442" y="294"/>
                                </a:lnTo>
                                <a:lnTo>
                                  <a:pt x="450" y="291"/>
                                </a:lnTo>
                                <a:close/>
                                <a:moveTo>
                                  <a:pt x="452" y="290"/>
                                </a:moveTo>
                                <a:lnTo>
                                  <a:pt x="38" y="290"/>
                                </a:lnTo>
                                <a:lnTo>
                                  <a:pt x="39" y="291"/>
                                </a:lnTo>
                                <a:lnTo>
                                  <a:pt x="451" y="291"/>
                                </a:lnTo>
                                <a:lnTo>
                                  <a:pt x="452" y="290"/>
                                </a:lnTo>
                                <a:close/>
                                <a:moveTo>
                                  <a:pt x="460" y="285"/>
                                </a:moveTo>
                                <a:lnTo>
                                  <a:pt x="30" y="285"/>
                                </a:lnTo>
                                <a:lnTo>
                                  <a:pt x="37" y="290"/>
                                </a:lnTo>
                                <a:lnTo>
                                  <a:pt x="453" y="290"/>
                                </a:lnTo>
                                <a:lnTo>
                                  <a:pt x="460" y="285"/>
                                </a:lnTo>
                                <a:close/>
                                <a:moveTo>
                                  <a:pt x="463" y="284"/>
                                </a:moveTo>
                                <a:lnTo>
                                  <a:pt x="27" y="284"/>
                                </a:lnTo>
                                <a:lnTo>
                                  <a:pt x="28" y="285"/>
                                </a:lnTo>
                                <a:lnTo>
                                  <a:pt x="462" y="285"/>
                                </a:lnTo>
                                <a:lnTo>
                                  <a:pt x="463" y="284"/>
                                </a:lnTo>
                                <a:close/>
                                <a:moveTo>
                                  <a:pt x="470" y="278"/>
                                </a:moveTo>
                                <a:lnTo>
                                  <a:pt x="20" y="278"/>
                                </a:lnTo>
                                <a:lnTo>
                                  <a:pt x="26" y="284"/>
                                </a:lnTo>
                                <a:lnTo>
                                  <a:pt x="464" y="284"/>
                                </a:lnTo>
                                <a:lnTo>
                                  <a:pt x="470" y="278"/>
                                </a:lnTo>
                                <a:close/>
                                <a:moveTo>
                                  <a:pt x="471" y="18"/>
                                </a:moveTo>
                                <a:lnTo>
                                  <a:pt x="19" y="18"/>
                                </a:lnTo>
                                <a:lnTo>
                                  <a:pt x="18" y="19"/>
                                </a:lnTo>
                                <a:lnTo>
                                  <a:pt x="18" y="20"/>
                                </a:lnTo>
                                <a:lnTo>
                                  <a:pt x="12" y="26"/>
                                </a:lnTo>
                                <a:lnTo>
                                  <a:pt x="12" y="27"/>
                                </a:lnTo>
                                <a:lnTo>
                                  <a:pt x="10" y="29"/>
                                </a:lnTo>
                                <a:lnTo>
                                  <a:pt x="10" y="30"/>
                                </a:lnTo>
                                <a:lnTo>
                                  <a:pt x="6" y="37"/>
                                </a:lnTo>
                                <a:lnTo>
                                  <a:pt x="6" y="38"/>
                                </a:lnTo>
                                <a:lnTo>
                                  <a:pt x="4" y="39"/>
                                </a:lnTo>
                                <a:lnTo>
                                  <a:pt x="4" y="41"/>
                                </a:lnTo>
                                <a:lnTo>
                                  <a:pt x="2" y="48"/>
                                </a:lnTo>
                                <a:lnTo>
                                  <a:pt x="2" y="50"/>
                                </a:lnTo>
                                <a:lnTo>
                                  <a:pt x="1" y="51"/>
                                </a:lnTo>
                                <a:lnTo>
                                  <a:pt x="1" y="53"/>
                                </a:lnTo>
                                <a:lnTo>
                                  <a:pt x="0" y="62"/>
                                </a:lnTo>
                                <a:lnTo>
                                  <a:pt x="1" y="231"/>
                                </a:lnTo>
                                <a:lnTo>
                                  <a:pt x="1" y="245"/>
                                </a:lnTo>
                                <a:lnTo>
                                  <a:pt x="2" y="247"/>
                                </a:lnTo>
                                <a:lnTo>
                                  <a:pt x="2" y="248"/>
                                </a:lnTo>
                                <a:lnTo>
                                  <a:pt x="4" y="255"/>
                                </a:lnTo>
                                <a:lnTo>
                                  <a:pt x="4" y="257"/>
                                </a:lnTo>
                                <a:lnTo>
                                  <a:pt x="6" y="258"/>
                                </a:lnTo>
                                <a:lnTo>
                                  <a:pt x="6" y="259"/>
                                </a:lnTo>
                                <a:lnTo>
                                  <a:pt x="9" y="266"/>
                                </a:lnTo>
                                <a:lnTo>
                                  <a:pt x="12" y="269"/>
                                </a:lnTo>
                                <a:lnTo>
                                  <a:pt x="12" y="270"/>
                                </a:lnTo>
                                <a:lnTo>
                                  <a:pt x="18" y="276"/>
                                </a:lnTo>
                                <a:lnTo>
                                  <a:pt x="18" y="277"/>
                                </a:lnTo>
                                <a:lnTo>
                                  <a:pt x="19" y="278"/>
                                </a:lnTo>
                                <a:lnTo>
                                  <a:pt x="471" y="278"/>
                                </a:lnTo>
                                <a:lnTo>
                                  <a:pt x="472" y="277"/>
                                </a:lnTo>
                                <a:lnTo>
                                  <a:pt x="472" y="276"/>
                                </a:lnTo>
                                <a:lnTo>
                                  <a:pt x="478" y="270"/>
                                </a:lnTo>
                                <a:lnTo>
                                  <a:pt x="478" y="269"/>
                                </a:lnTo>
                                <a:lnTo>
                                  <a:pt x="480" y="267"/>
                                </a:lnTo>
                                <a:lnTo>
                                  <a:pt x="480" y="266"/>
                                </a:lnTo>
                                <a:lnTo>
                                  <a:pt x="484" y="259"/>
                                </a:lnTo>
                                <a:lnTo>
                                  <a:pt x="484" y="258"/>
                                </a:lnTo>
                                <a:lnTo>
                                  <a:pt x="486" y="257"/>
                                </a:lnTo>
                                <a:lnTo>
                                  <a:pt x="426" y="257"/>
                                </a:lnTo>
                                <a:lnTo>
                                  <a:pt x="56" y="255"/>
                                </a:lnTo>
                                <a:lnTo>
                                  <a:pt x="52" y="253"/>
                                </a:lnTo>
                                <a:lnTo>
                                  <a:pt x="51" y="253"/>
                                </a:lnTo>
                                <a:lnTo>
                                  <a:pt x="48" y="251"/>
                                </a:lnTo>
                                <a:lnTo>
                                  <a:pt x="45" y="248"/>
                                </a:lnTo>
                                <a:lnTo>
                                  <a:pt x="43" y="245"/>
                                </a:lnTo>
                                <a:lnTo>
                                  <a:pt x="40" y="240"/>
                                </a:lnTo>
                                <a:lnTo>
                                  <a:pt x="39" y="236"/>
                                </a:lnTo>
                                <a:lnTo>
                                  <a:pt x="40" y="236"/>
                                </a:lnTo>
                                <a:lnTo>
                                  <a:pt x="39" y="233"/>
                                </a:lnTo>
                                <a:lnTo>
                                  <a:pt x="39" y="62"/>
                                </a:lnTo>
                                <a:lnTo>
                                  <a:pt x="40" y="60"/>
                                </a:lnTo>
                                <a:lnTo>
                                  <a:pt x="39" y="60"/>
                                </a:lnTo>
                                <a:lnTo>
                                  <a:pt x="40" y="56"/>
                                </a:lnTo>
                                <a:lnTo>
                                  <a:pt x="44" y="51"/>
                                </a:lnTo>
                                <a:lnTo>
                                  <a:pt x="43" y="51"/>
                                </a:lnTo>
                                <a:lnTo>
                                  <a:pt x="46" y="48"/>
                                </a:lnTo>
                                <a:lnTo>
                                  <a:pt x="45" y="48"/>
                                </a:lnTo>
                                <a:lnTo>
                                  <a:pt x="48" y="45"/>
                                </a:lnTo>
                                <a:lnTo>
                                  <a:pt x="51" y="43"/>
                                </a:lnTo>
                                <a:lnTo>
                                  <a:pt x="52" y="43"/>
                                </a:lnTo>
                                <a:lnTo>
                                  <a:pt x="56" y="41"/>
                                </a:lnTo>
                                <a:lnTo>
                                  <a:pt x="60" y="39"/>
                                </a:lnTo>
                                <a:lnTo>
                                  <a:pt x="486" y="39"/>
                                </a:lnTo>
                                <a:lnTo>
                                  <a:pt x="484" y="38"/>
                                </a:lnTo>
                                <a:lnTo>
                                  <a:pt x="484" y="37"/>
                                </a:lnTo>
                                <a:lnTo>
                                  <a:pt x="480" y="30"/>
                                </a:lnTo>
                                <a:lnTo>
                                  <a:pt x="480" y="29"/>
                                </a:lnTo>
                                <a:lnTo>
                                  <a:pt x="478" y="27"/>
                                </a:lnTo>
                                <a:lnTo>
                                  <a:pt x="478" y="26"/>
                                </a:lnTo>
                                <a:lnTo>
                                  <a:pt x="472" y="20"/>
                                </a:lnTo>
                                <a:lnTo>
                                  <a:pt x="472" y="19"/>
                                </a:lnTo>
                                <a:lnTo>
                                  <a:pt x="471" y="18"/>
                                </a:lnTo>
                                <a:close/>
                                <a:moveTo>
                                  <a:pt x="440" y="252"/>
                                </a:moveTo>
                                <a:lnTo>
                                  <a:pt x="434" y="255"/>
                                </a:lnTo>
                                <a:lnTo>
                                  <a:pt x="426" y="257"/>
                                </a:lnTo>
                                <a:lnTo>
                                  <a:pt x="486" y="257"/>
                                </a:lnTo>
                                <a:lnTo>
                                  <a:pt x="486" y="255"/>
                                </a:lnTo>
                                <a:lnTo>
                                  <a:pt x="486" y="253"/>
                                </a:lnTo>
                                <a:lnTo>
                                  <a:pt x="439" y="253"/>
                                </a:lnTo>
                                <a:lnTo>
                                  <a:pt x="440" y="252"/>
                                </a:lnTo>
                                <a:close/>
                                <a:moveTo>
                                  <a:pt x="52" y="253"/>
                                </a:moveTo>
                                <a:lnTo>
                                  <a:pt x="56" y="255"/>
                                </a:lnTo>
                                <a:lnTo>
                                  <a:pt x="60" y="255"/>
                                </a:lnTo>
                                <a:lnTo>
                                  <a:pt x="52" y="253"/>
                                </a:lnTo>
                                <a:close/>
                                <a:moveTo>
                                  <a:pt x="438" y="253"/>
                                </a:moveTo>
                                <a:lnTo>
                                  <a:pt x="430" y="255"/>
                                </a:lnTo>
                                <a:lnTo>
                                  <a:pt x="434" y="255"/>
                                </a:lnTo>
                                <a:lnTo>
                                  <a:pt x="438" y="253"/>
                                </a:lnTo>
                                <a:close/>
                                <a:moveTo>
                                  <a:pt x="49" y="251"/>
                                </a:moveTo>
                                <a:lnTo>
                                  <a:pt x="51" y="253"/>
                                </a:lnTo>
                                <a:lnTo>
                                  <a:pt x="52" y="253"/>
                                </a:lnTo>
                                <a:lnTo>
                                  <a:pt x="49" y="251"/>
                                </a:lnTo>
                                <a:close/>
                                <a:moveTo>
                                  <a:pt x="442" y="251"/>
                                </a:moveTo>
                                <a:lnTo>
                                  <a:pt x="440" y="252"/>
                                </a:lnTo>
                                <a:lnTo>
                                  <a:pt x="439" y="253"/>
                                </a:lnTo>
                                <a:lnTo>
                                  <a:pt x="442" y="251"/>
                                </a:lnTo>
                                <a:close/>
                                <a:moveTo>
                                  <a:pt x="489" y="245"/>
                                </a:moveTo>
                                <a:lnTo>
                                  <a:pt x="447" y="245"/>
                                </a:lnTo>
                                <a:lnTo>
                                  <a:pt x="445" y="248"/>
                                </a:lnTo>
                                <a:lnTo>
                                  <a:pt x="442" y="251"/>
                                </a:lnTo>
                                <a:lnTo>
                                  <a:pt x="439" y="253"/>
                                </a:lnTo>
                                <a:lnTo>
                                  <a:pt x="486" y="253"/>
                                </a:lnTo>
                                <a:lnTo>
                                  <a:pt x="488" y="248"/>
                                </a:lnTo>
                                <a:lnTo>
                                  <a:pt x="488" y="247"/>
                                </a:lnTo>
                                <a:lnTo>
                                  <a:pt x="489" y="245"/>
                                </a:lnTo>
                                <a:close/>
                                <a:moveTo>
                                  <a:pt x="443" y="249"/>
                                </a:moveTo>
                                <a:lnTo>
                                  <a:pt x="440" y="252"/>
                                </a:lnTo>
                                <a:lnTo>
                                  <a:pt x="442" y="251"/>
                                </a:lnTo>
                                <a:lnTo>
                                  <a:pt x="443" y="249"/>
                                </a:lnTo>
                                <a:close/>
                                <a:moveTo>
                                  <a:pt x="45" y="248"/>
                                </a:moveTo>
                                <a:lnTo>
                                  <a:pt x="48" y="251"/>
                                </a:lnTo>
                                <a:lnTo>
                                  <a:pt x="47" y="249"/>
                                </a:lnTo>
                                <a:lnTo>
                                  <a:pt x="45" y="248"/>
                                </a:lnTo>
                                <a:close/>
                                <a:moveTo>
                                  <a:pt x="47" y="249"/>
                                </a:moveTo>
                                <a:lnTo>
                                  <a:pt x="48" y="251"/>
                                </a:lnTo>
                                <a:lnTo>
                                  <a:pt x="47" y="249"/>
                                </a:lnTo>
                                <a:close/>
                                <a:moveTo>
                                  <a:pt x="445" y="248"/>
                                </a:moveTo>
                                <a:lnTo>
                                  <a:pt x="443" y="249"/>
                                </a:lnTo>
                                <a:lnTo>
                                  <a:pt x="442" y="251"/>
                                </a:lnTo>
                                <a:lnTo>
                                  <a:pt x="445" y="248"/>
                                </a:lnTo>
                                <a:close/>
                                <a:moveTo>
                                  <a:pt x="44" y="246"/>
                                </a:moveTo>
                                <a:lnTo>
                                  <a:pt x="45" y="248"/>
                                </a:lnTo>
                                <a:lnTo>
                                  <a:pt x="47" y="249"/>
                                </a:lnTo>
                                <a:lnTo>
                                  <a:pt x="44" y="246"/>
                                </a:lnTo>
                                <a:close/>
                                <a:moveTo>
                                  <a:pt x="446" y="246"/>
                                </a:moveTo>
                                <a:lnTo>
                                  <a:pt x="443" y="249"/>
                                </a:lnTo>
                                <a:lnTo>
                                  <a:pt x="445" y="248"/>
                                </a:lnTo>
                                <a:lnTo>
                                  <a:pt x="446" y="246"/>
                                </a:lnTo>
                                <a:close/>
                                <a:moveTo>
                                  <a:pt x="43" y="245"/>
                                </a:moveTo>
                                <a:lnTo>
                                  <a:pt x="45" y="248"/>
                                </a:lnTo>
                                <a:lnTo>
                                  <a:pt x="44" y="246"/>
                                </a:lnTo>
                                <a:lnTo>
                                  <a:pt x="43" y="245"/>
                                </a:lnTo>
                                <a:close/>
                                <a:moveTo>
                                  <a:pt x="447" y="245"/>
                                </a:moveTo>
                                <a:lnTo>
                                  <a:pt x="446" y="246"/>
                                </a:lnTo>
                                <a:lnTo>
                                  <a:pt x="445" y="248"/>
                                </a:lnTo>
                                <a:lnTo>
                                  <a:pt x="447" y="245"/>
                                </a:lnTo>
                                <a:close/>
                                <a:moveTo>
                                  <a:pt x="43" y="245"/>
                                </a:moveTo>
                                <a:lnTo>
                                  <a:pt x="43" y="245"/>
                                </a:lnTo>
                                <a:lnTo>
                                  <a:pt x="44" y="246"/>
                                </a:lnTo>
                                <a:lnTo>
                                  <a:pt x="43" y="245"/>
                                </a:lnTo>
                                <a:close/>
                                <a:moveTo>
                                  <a:pt x="445" y="49"/>
                                </a:moveTo>
                                <a:lnTo>
                                  <a:pt x="450" y="56"/>
                                </a:lnTo>
                                <a:lnTo>
                                  <a:pt x="451" y="65"/>
                                </a:lnTo>
                                <a:lnTo>
                                  <a:pt x="450" y="231"/>
                                </a:lnTo>
                                <a:lnTo>
                                  <a:pt x="450" y="240"/>
                                </a:lnTo>
                                <a:lnTo>
                                  <a:pt x="446" y="246"/>
                                </a:lnTo>
                                <a:lnTo>
                                  <a:pt x="447" y="245"/>
                                </a:lnTo>
                                <a:lnTo>
                                  <a:pt x="489" y="245"/>
                                </a:lnTo>
                                <a:lnTo>
                                  <a:pt x="489" y="51"/>
                                </a:lnTo>
                                <a:lnTo>
                                  <a:pt x="447" y="51"/>
                                </a:lnTo>
                                <a:lnTo>
                                  <a:pt x="445" y="49"/>
                                </a:lnTo>
                                <a:close/>
                                <a:moveTo>
                                  <a:pt x="40" y="238"/>
                                </a:moveTo>
                                <a:lnTo>
                                  <a:pt x="40" y="240"/>
                                </a:lnTo>
                                <a:lnTo>
                                  <a:pt x="43" y="243"/>
                                </a:lnTo>
                                <a:lnTo>
                                  <a:pt x="40" y="238"/>
                                </a:lnTo>
                                <a:close/>
                                <a:moveTo>
                                  <a:pt x="450" y="236"/>
                                </a:moveTo>
                                <a:lnTo>
                                  <a:pt x="447" y="243"/>
                                </a:lnTo>
                                <a:lnTo>
                                  <a:pt x="450" y="240"/>
                                </a:lnTo>
                                <a:lnTo>
                                  <a:pt x="450" y="236"/>
                                </a:lnTo>
                                <a:close/>
                                <a:moveTo>
                                  <a:pt x="39" y="236"/>
                                </a:moveTo>
                                <a:lnTo>
                                  <a:pt x="40" y="240"/>
                                </a:lnTo>
                                <a:lnTo>
                                  <a:pt x="40" y="238"/>
                                </a:lnTo>
                                <a:lnTo>
                                  <a:pt x="39" y="236"/>
                                </a:lnTo>
                                <a:close/>
                                <a:moveTo>
                                  <a:pt x="40" y="236"/>
                                </a:moveTo>
                                <a:lnTo>
                                  <a:pt x="39" y="236"/>
                                </a:lnTo>
                                <a:lnTo>
                                  <a:pt x="40" y="238"/>
                                </a:lnTo>
                                <a:lnTo>
                                  <a:pt x="40" y="236"/>
                                </a:lnTo>
                                <a:close/>
                                <a:moveTo>
                                  <a:pt x="40" y="56"/>
                                </a:moveTo>
                                <a:lnTo>
                                  <a:pt x="39" y="60"/>
                                </a:lnTo>
                                <a:lnTo>
                                  <a:pt x="40" y="58"/>
                                </a:lnTo>
                                <a:lnTo>
                                  <a:pt x="40" y="56"/>
                                </a:lnTo>
                                <a:close/>
                                <a:moveTo>
                                  <a:pt x="40" y="58"/>
                                </a:moveTo>
                                <a:lnTo>
                                  <a:pt x="39" y="60"/>
                                </a:lnTo>
                                <a:lnTo>
                                  <a:pt x="40" y="60"/>
                                </a:lnTo>
                                <a:lnTo>
                                  <a:pt x="40" y="58"/>
                                </a:lnTo>
                                <a:close/>
                                <a:moveTo>
                                  <a:pt x="447" y="53"/>
                                </a:moveTo>
                                <a:lnTo>
                                  <a:pt x="450" y="60"/>
                                </a:lnTo>
                                <a:lnTo>
                                  <a:pt x="450" y="56"/>
                                </a:lnTo>
                                <a:lnTo>
                                  <a:pt x="447" y="53"/>
                                </a:lnTo>
                                <a:close/>
                                <a:moveTo>
                                  <a:pt x="43" y="53"/>
                                </a:moveTo>
                                <a:lnTo>
                                  <a:pt x="40" y="56"/>
                                </a:lnTo>
                                <a:lnTo>
                                  <a:pt x="40" y="58"/>
                                </a:lnTo>
                                <a:lnTo>
                                  <a:pt x="43" y="53"/>
                                </a:lnTo>
                                <a:close/>
                                <a:moveTo>
                                  <a:pt x="45" y="49"/>
                                </a:moveTo>
                                <a:lnTo>
                                  <a:pt x="43" y="51"/>
                                </a:lnTo>
                                <a:lnTo>
                                  <a:pt x="44" y="51"/>
                                </a:lnTo>
                                <a:lnTo>
                                  <a:pt x="45" y="49"/>
                                </a:lnTo>
                                <a:close/>
                                <a:moveTo>
                                  <a:pt x="443" y="47"/>
                                </a:moveTo>
                                <a:lnTo>
                                  <a:pt x="447" y="51"/>
                                </a:lnTo>
                                <a:lnTo>
                                  <a:pt x="489" y="51"/>
                                </a:lnTo>
                                <a:lnTo>
                                  <a:pt x="488" y="50"/>
                                </a:lnTo>
                                <a:lnTo>
                                  <a:pt x="488" y="48"/>
                                </a:lnTo>
                                <a:lnTo>
                                  <a:pt x="445" y="48"/>
                                </a:lnTo>
                                <a:lnTo>
                                  <a:pt x="443" y="47"/>
                                </a:lnTo>
                                <a:close/>
                                <a:moveTo>
                                  <a:pt x="48" y="45"/>
                                </a:moveTo>
                                <a:lnTo>
                                  <a:pt x="45" y="48"/>
                                </a:lnTo>
                                <a:lnTo>
                                  <a:pt x="47" y="47"/>
                                </a:lnTo>
                                <a:lnTo>
                                  <a:pt x="48" y="45"/>
                                </a:lnTo>
                                <a:close/>
                                <a:moveTo>
                                  <a:pt x="47" y="47"/>
                                </a:moveTo>
                                <a:lnTo>
                                  <a:pt x="45" y="48"/>
                                </a:lnTo>
                                <a:lnTo>
                                  <a:pt x="46" y="48"/>
                                </a:lnTo>
                                <a:lnTo>
                                  <a:pt x="47" y="47"/>
                                </a:lnTo>
                                <a:close/>
                                <a:moveTo>
                                  <a:pt x="442" y="45"/>
                                </a:moveTo>
                                <a:lnTo>
                                  <a:pt x="443" y="47"/>
                                </a:lnTo>
                                <a:lnTo>
                                  <a:pt x="445" y="48"/>
                                </a:lnTo>
                                <a:lnTo>
                                  <a:pt x="442" y="45"/>
                                </a:lnTo>
                                <a:close/>
                                <a:moveTo>
                                  <a:pt x="486" y="43"/>
                                </a:moveTo>
                                <a:lnTo>
                                  <a:pt x="439" y="43"/>
                                </a:lnTo>
                                <a:lnTo>
                                  <a:pt x="442" y="45"/>
                                </a:lnTo>
                                <a:lnTo>
                                  <a:pt x="445" y="48"/>
                                </a:lnTo>
                                <a:lnTo>
                                  <a:pt x="488" y="48"/>
                                </a:lnTo>
                                <a:lnTo>
                                  <a:pt x="486" y="43"/>
                                </a:lnTo>
                                <a:close/>
                                <a:moveTo>
                                  <a:pt x="48" y="45"/>
                                </a:moveTo>
                                <a:lnTo>
                                  <a:pt x="48" y="45"/>
                                </a:lnTo>
                                <a:lnTo>
                                  <a:pt x="47" y="47"/>
                                </a:lnTo>
                                <a:lnTo>
                                  <a:pt x="48" y="45"/>
                                </a:lnTo>
                                <a:close/>
                                <a:moveTo>
                                  <a:pt x="440" y="44"/>
                                </a:moveTo>
                                <a:lnTo>
                                  <a:pt x="443" y="47"/>
                                </a:lnTo>
                                <a:lnTo>
                                  <a:pt x="442" y="45"/>
                                </a:lnTo>
                                <a:lnTo>
                                  <a:pt x="440" y="44"/>
                                </a:lnTo>
                                <a:close/>
                                <a:moveTo>
                                  <a:pt x="52" y="43"/>
                                </a:moveTo>
                                <a:lnTo>
                                  <a:pt x="51" y="43"/>
                                </a:lnTo>
                                <a:lnTo>
                                  <a:pt x="49" y="45"/>
                                </a:lnTo>
                                <a:lnTo>
                                  <a:pt x="52" y="43"/>
                                </a:lnTo>
                                <a:close/>
                                <a:moveTo>
                                  <a:pt x="439" y="43"/>
                                </a:moveTo>
                                <a:lnTo>
                                  <a:pt x="440" y="44"/>
                                </a:lnTo>
                                <a:lnTo>
                                  <a:pt x="442" y="45"/>
                                </a:lnTo>
                                <a:lnTo>
                                  <a:pt x="439" y="43"/>
                                </a:lnTo>
                                <a:close/>
                                <a:moveTo>
                                  <a:pt x="486" y="39"/>
                                </a:moveTo>
                                <a:lnTo>
                                  <a:pt x="430" y="39"/>
                                </a:lnTo>
                                <a:lnTo>
                                  <a:pt x="434" y="41"/>
                                </a:lnTo>
                                <a:lnTo>
                                  <a:pt x="440" y="44"/>
                                </a:lnTo>
                                <a:lnTo>
                                  <a:pt x="439" y="43"/>
                                </a:lnTo>
                                <a:lnTo>
                                  <a:pt x="486" y="43"/>
                                </a:lnTo>
                                <a:lnTo>
                                  <a:pt x="486" y="41"/>
                                </a:lnTo>
                                <a:lnTo>
                                  <a:pt x="486" y="39"/>
                                </a:lnTo>
                                <a:close/>
                                <a:moveTo>
                                  <a:pt x="58" y="40"/>
                                </a:moveTo>
                                <a:lnTo>
                                  <a:pt x="56" y="41"/>
                                </a:lnTo>
                                <a:lnTo>
                                  <a:pt x="52" y="43"/>
                                </a:lnTo>
                                <a:lnTo>
                                  <a:pt x="58" y="40"/>
                                </a:lnTo>
                                <a:close/>
                                <a:moveTo>
                                  <a:pt x="432" y="40"/>
                                </a:moveTo>
                                <a:lnTo>
                                  <a:pt x="438" y="43"/>
                                </a:lnTo>
                                <a:lnTo>
                                  <a:pt x="434" y="41"/>
                                </a:lnTo>
                                <a:lnTo>
                                  <a:pt x="432" y="40"/>
                                </a:lnTo>
                                <a:close/>
                                <a:moveTo>
                                  <a:pt x="60" y="39"/>
                                </a:moveTo>
                                <a:lnTo>
                                  <a:pt x="56" y="41"/>
                                </a:lnTo>
                                <a:lnTo>
                                  <a:pt x="58" y="40"/>
                                </a:lnTo>
                                <a:lnTo>
                                  <a:pt x="60" y="39"/>
                                </a:lnTo>
                                <a:close/>
                                <a:moveTo>
                                  <a:pt x="430" y="39"/>
                                </a:moveTo>
                                <a:lnTo>
                                  <a:pt x="432" y="40"/>
                                </a:lnTo>
                                <a:lnTo>
                                  <a:pt x="434" y="41"/>
                                </a:lnTo>
                                <a:lnTo>
                                  <a:pt x="430" y="39"/>
                                </a:lnTo>
                                <a:close/>
                                <a:moveTo>
                                  <a:pt x="64" y="39"/>
                                </a:moveTo>
                                <a:lnTo>
                                  <a:pt x="60" y="39"/>
                                </a:lnTo>
                                <a:lnTo>
                                  <a:pt x="58" y="40"/>
                                </a:lnTo>
                                <a:lnTo>
                                  <a:pt x="64" y="39"/>
                                </a:lnTo>
                                <a:close/>
                                <a:moveTo>
                                  <a:pt x="430" y="39"/>
                                </a:moveTo>
                                <a:lnTo>
                                  <a:pt x="427" y="39"/>
                                </a:lnTo>
                                <a:lnTo>
                                  <a:pt x="432" y="40"/>
                                </a:lnTo>
                                <a:lnTo>
                                  <a:pt x="430" y="39"/>
                                </a:lnTo>
                                <a:close/>
                                <a:moveTo>
                                  <a:pt x="464" y="12"/>
                                </a:moveTo>
                                <a:lnTo>
                                  <a:pt x="26" y="12"/>
                                </a:lnTo>
                                <a:lnTo>
                                  <a:pt x="20" y="18"/>
                                </a:lnTo>
                                <a:lnTo>
                                  <a:pt x="470" y="18"/>
                                </a:lnTo>
                                <a:lnTo>
                                  <a:pt x="464" y="12"/>
                                </a:lnTo>
                                <a:close/>
                                <a:moveTo>
                                  <a:pt x="453" y="6"/>
                                </a:moveTo>
                                <a:lnTo>
                                  <a:pt x="37" y="6"/>
                                </a:lnTo>
                                <a:lnTo>
                                  <a:pt x="30" y="11"/>
                                </a:lnTo>
                                <a:lnTo>
                                  <a:pt x="28" y="11"/>
                                </a:lnTo>
                                <a:lnTo>
                                  <a:pt x="27" y="12"/>
                                </a:lnTo>
                                <a:lnTo>
                                  <a:pt x="463" y="12"/>
                                </a:lnTo>
                                <a:lnTo>
                                  <a:pt x="460" y="9"/>
                                </a:lnTo>
                                <a:lnTo>
                                  <a:pt x="453" y="6"/>
                                </a:lnTo>
                                <a:close/>
                                <a:moveTo>
                                  <a:pt x="451" y="5"/>
                                </a:moveTo>
                                <a:lnTo>
                                  <a:pt x="39" y="5"/>
                                </a:lnTo>
                                <a:lnTo>
                                  <a:pt x="38" y="6"/>
                                </a:lnTo>
                                <a:lnTo>
                                  <a:pt x="452" y="6"/>
                                </a:lnTo>
                                <a:lnTo>
                                  <a:pt x="451" y="5"/>
                                </a:lnTo>
                                <a:close/>
                                <a:moveTo>
                                  <a:pt x="442" y="2"/>
                                </a:moveTo>
                                <a:lnTo>
                                  <a:pt x="48" y="2"/>
                                </a:lnTo>
                                <a:lnTo>
                                  <a:pt x="40" y="5"/>
                                </a:lnTo>
                                <a:lnTo>
                                  <a:pt x="450" y="5"/>
                                </a:lnTo>
                                <a:lnTo>
                                  <a:pt x="442" y="2"/>
                                </a:lnTo>
                                <a:close/>
                                <a:moveTo>
                                  <a:pt x="439" y="1"/>
                                </a:moveTo>
                                <a:lnTo>
                                  <a:pt x="51" y="1"/>
                                </a:lnTo>
                                <a:lnTo>
                                  <a:pt x="50" y="2"/>
                                </a:lnTo>
                                <a:lnTo>
                                  <a:pt x="441" y="2"/>
                                </a:lnTo>
                                <a:lnTo>
                                  <a:pt x="439" y="1"/>
                                </a:lnTo>
                                <a:close/>
                                <a:moveTo>
                                  <a:pt x="427" y="0"/>
                                </a:moveTo>
                                <a:lnTo>
                                  <a:pt x="61" y="1"/>
                                </a:lnTo>
                                <a:lnTo>
                                  <a:pt x="438" y="1"/>
                                </a:lnTo>
                                <a:lnTo>
                                  <a:pt x="427" y="0"/>
                                </a:lnTo>
                                <a:close/>
                              </a:path>
                            </a:pathLst>
                          </a:custGeom>
                          <a:solidFill>
                            <a:srgbClr val="385D8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 name="AutoShape 35"/>
                        <wps:cNvSpPr>
                          <a:spLocks/>
                        </wps:cNvSpPr>
                        <wps:spPr bwMode="auto">
                          <a:xfrm>
                            <a:off x="8148" y="340"/>
                            <a:ext cx="414" cy="296"/>
                          </a:xfrm>
                          <a:custGeom>
                            <a:avLst/>
                            <a:gdLst>
                              <a:gd name="T0" fmla="+- 0 8522 8148"/>
                              <a:gd name="T1" fmla="*/ T0 w 414"/>
                              <a:gd name="T2" fmla="+- 0 632 341"/>
                              <a:gd name="T3" fmla="*/ 632 h 296"/>
                              <a:gd name="T4" fmla="+- 0 8186 8148"/>
                              <a:gd name="T5" fmla="*/ T4 w 414"/>
                              <a:gd name="T6" fmla="+- 0 631 341"/>
                              <a:gd name="T7" fmla="*/ 631 h 296"/>
                              <a:gd name="T8" fmla="+- 0 8185 8148"/>
                              <a:gd name="T9" fmla="*/ T8 w 414"/>
                              <a:gd name="T10" fmla="+- 0 631 341"/>
                              <a:gd name="T11" fmla="*/ 631 h 296"/>
                              <a:gd name="T12" fmla="+- 0 8534 8148"/>
                              <a:gd name="T13" fmla="*/ T12 w 414"/>
                              <a:gd name="T14" fmla="+- 0 626 341"/>
                              <a:gd name="T15" fmla="*/ 626 h 296"/>
                              <a:gd name="T16" fmla="+- 0 8543 8148"/>
                              <a:gd name="T17" fmla="*/ T16 w 414"/>
                              <a:gd name="T18" fmla="+- 0 619 341"/>
                              <a:gd name="T19" fmla="*/ 619 h 296"/>
                              <a:gd name="T20" fmla="+- 0 8160 8148"/>
                              <a:gd name="T21" fmla="*/ T20 w 414"/>
                              <a:gd name="T22" fmla="+- 0 368 341"/>
                              <a:gd name="T23" fmla="*/ 368 h 296"/>
                              <a:gd name="T24" fmla="+- 0 8153 8148"/>
                              <a:gd name="T25" fmla="*/ T24 w 414"/>
                              <a:gd name="T26" fmla="+- 0 382 341"/>
                              <a:gd name="T27" fmla="*/ 382 h 296"/>
                              <a:gd name="T28" fmla="+- 0 8149 8148"/>
                              <a:gd name="T29" fmla="*/ T28 w 414"/>
                              <a:gd name="T30" fmla="+- 0 572 341"/>
                              <a:gd name="T31" fmla="*/ 572 h 296"/>
                              <a:gd name="T32" fmla="+- 0 8154 8148"/>
                              <a:gd name="T33" fmla="*/ T32 w 414"/>
                              <a:gd name="T34" fmla="+- 0 599 341"/>
                              <a:gd name="T35" fmla="*/ 599 h 296"/>
                              <a:gd name="T36" fmla="+- 0 8166 8148"/>
                              <a:gd name="T37" fmla="*/ T36 w 414"/>
                              <a:gd name="T38" fmla="+- 0 618 341"/>
                              <a:gd name="T39" fmla="*/ 618 h 296"/>
                              <a:gd name="T40" fmla="+- 0 8551 8148"/>
                              <a:gd name="T41" fmla="*/ T40 w 414"/>
                              <a:gd name="T42" fmla="+- 0 610 341"/>
                              <a:gd name="T43" fmla="*/ 610 h 296"/>
                              <a:gd name="T44" fmla="+- 0 8498 8148"/>
                              <a:gd name="T45" fmla="*/ T44 w 414"/>
                              <a:gd name="T46" fmla="+- 0 598 341"/>
                              <a:gd name="T47" fmla="*/ 598 h 296"/>
                              <a:gd name="T48" fmla="+- 0 8194 8148"/>
                              <a:gd name="T49" fmla="*/ T48 w 414"/>
                              <a:gd name="T50" fmla="+- 0 589 341"/>
                              <a:gd name="T51" fmla="*/ 589 h 296"/>
                              <a:gd name="T52" fmla="+- 0 8188 8148"/>
                              <a:gd name="T53" fmla="*/ T52 w 414"/>
                              <a:gd name="T54" fmla="+- 0 574 341"/>
                              <a:gd name="T55" fmla="*/ 574 h 296"/>
                              <a:gd name="T56" fmla="+- 0 8191 8148"/>
                              <a:gd name="T57" fmla="*/ T56 w 414"/>
                              <a:gd name="T58" fmla="+- 0 392 341"/>
                              <a:gd name="T59" fmla="*/ 392 h 296"/>
                              <a:gd name="T60" fmla="+- 0 8201 8148"/>
                              <a:gd name="T61" fmla="*/ T60 w 414"/>
                              <a:gd name="T62" fmla="+- 0 384 341"/>
                              <a:gd name="T63" fmla="*/ 384 h 296"/>
                              <a:gd name="T64" fmla="+- 0 8552 8148"/>
                              <a:gd name="T65" fmla="*/ T64 w 414"/>
                              <a:gd name="T66" fmla="+- 0 371 341"/>
                              <a:gd name="T67" fmla="*/ 371 h 296"/>
                              <a:gd name="T68" fmla="+- 0 8544 8148"/>
                              <a:gd name="T69" fmla="*/ T68 w 414"/>
                              <a:gd name="T70" fmla="+- 0 359 341"/>
                              <a:gd name="T71" fmla="*/ 359 h 296"/>
                              <a:gd name="T72" fmla="+- 0 8559 8148"/>
                              <a:gd name="T73" fmla="*/ T72 w 414"/>
                              <a:gd name="T74" fmla="+- 0 594 341"/>
                              <a:gd name="T75" fmla="*/ 594 h 296"/>
                              <a:gd name="T76" fmla="+- 0 8201 8148"/>
                              <a:gd name="T77" fmla="*/ T76 w 414"/>
                              <a:gd name="T78" fmla="+- 0 594 341"/>
                              <a:gd name="T79" fmla="*/ 594 h 296"/>
                              <a:gd name="T80" fmla="+- 0 8200 8148"/>
                              <a:gd name="T81" fmla="*/ T80 w 414"/>
                              <a:gd name="T82" fmla="+- 0 594 341"/>
                              <a:gd name="T83" fmla="*/ 594 h 296"/>
                              <a:gd name="T84" fmla="+- 0 8515 8148"/>
                              <a:gd name="T85" fmla="*/ T84 w 414"/>
                              <a:gd name="T86" fmla="+- 0 592 341"/>
                              <a:gd name="T87" fmla="*/ 592 h 296"/>
                              <a:gd name="T88" fmla="+- 0 8559 8148"/>
                              <a:gd name="T89" fmla="*/ T88 w 414"/>
                              <a:gd name="T90" fmla="+- 0 594 341"/>
                              <a:gd name="T91" fmla="*/ 594 h 296"/>
                              <a:gd name="T92" fmla="+- 0 8515 8148"/>
                              <a:gd name="T93" fmla="*/ T92 w 414"/>
                              <a:gd name="T94" fmla="+- 0 592 341"/>
                              <a:gd name="T95" fmla="*/ 592 h 296"/>
                              <a:gd name="T96" fmla="+- 0 8195 8148"/>
                              <a:gd name="T97" fmla="*/ T96 w 414"/>
                              <a:gd name="T98" fmla="+- 0 590 341"/>
                              <a:gd name="T99" fmla="*/ 590 h 296"/>
                              <a:gd name="T100" fmla="+- 0 8515 8148"/>
                              <a:gd name="T101" fmla="*/ T100 w 414"/>
                              <a:gd name="T102" fmla="+- 0 592 341"/>
                              <a:gd name="T103" fmla="*/ 592 h 296"/>
                              <a:gd name="T104" fmla="+- 0 8519 8148"/>
                              <a:gd name="T105" fmla="*/ T104 w 414"/>
                              <a:gd name="T106" fmla="+- 0 587 341"/>
                              <a:gd name="T107" fmla="*/ 587 h 296"/>
                              <a:gd name="T108" fmla="+- 0 8192 8148"/>
                              <a:gd name="T109" fmla="*/ T108 w 414"/>
                              <a:gd name="T110" fmla="+- 0 587 341"/>
                              <a:gd name="T111" fmla="*/ 587 h 296"/>
                              <a:gd name="T112" fmla="+- 0 8192 8148"/>
                              <a:gd name="T113" fmla="*/ T112 w 414"/>
                              <a:gd name="T114" fmla="+- 0 586 341"/>
                              <a:gd name="T115" fmla="*/ 586 h 296"/>
                              <a:gd name="T116" fmla="+- 0 8524 8148"/>
                              <a:gd name="T117" fmla="*/ T116 w 414"/>
                              <a:gd name="T118" fmla="+- 0 406 341"/>
                              <a:gd name="T119" fmla="*/ 406 h 296"/>
                              <a:gd name="T120" fmla="+- 0 8562 8148"/>
                              <a:gd name="T121" fmla="*/ T120 w 414"/>
                              <a:gd name="T122" fmla="+- 0 392 341"/>
                              <a:gd name="T123" fmla="*/ 392 h 296"/>
                              <a:gd name="T124" fmla="+- 0 8189 8148"/>
                              <a:gd name="T125" fmla="*/ T124 w 414"/>
                              <a:gd name="T126" fmla="+- 0 579 341"/>
                              <a:gd name="T127" fmla="*/ 579 h 296"/>
                              <a:gd name="T128" fmla="+- 0 8189 8148"/>
                              <a:gd name="T129" fmla="*/ T128 w 414"/>
                              <a:gd name="T130" fmla="+- 0 581 341"/>
                              <a:gd name="T131" fmla="*/ 581 h 296"/>
                              <a:gd name="T132" fmla="+- 0 8188 8148"/>
                              <a:gd name="T133" fmla="*/ T132 w 414"/>
                              <a:gd name="T134" fmla="+- 0 577 341"/>
                              <a:gd name="T135" fmla="*/ 577 h 296"/>
                              <a:gd name="T136" fmla="+- 0 8188 8148"/>
                              <a:gd name="T137" fmla="*/ T136 w 414"/>
                              <a:gd name="T138" fmla="+- 0 401 341"/>
                              <a:gd name="T139" fmla="*/ 401 h 296"/>
                              <a:gd name="T140" fmla="+- 0 8520 8148"/>
                              <a:gd name="T141" fmla="*/ T140 w 414"/>
                              <a:gd name="T142" fmla="+- 0 394 341"/>
                              <a:gd name="T143" fmla="*/ 394 h 296"/>
                              <a:gd name="T144" fmla="+- 0 8191 8148"/>
                              <a:gd name="T145" fmla="*/ T144 w 414"/>
                              <a:gd name="T146" fmla="+- 0 392 341"/>
                              <a:gd name="T147" fmla="*/ 392 h 296"/>
                              <a:gd name="T148" fmla="+- 0 8561 8148"/>
                              <a:gd name="T149" fmla="*/ T148 w 414"/>
                              <a:gd name="T150" fmla="+- 0 391 341"/>
                              <a:gd name="T151" fmla="*/ 391 h 296"/>
                              <a:gd name="T152" fmla="+- 0 8195 8148"/>
                              <a:gd name="T153" fmla="*/ T152 w 414"/>
                              <a:gd name="T154" fmla="+- 0 388 341"/>
                              <a:gd name="T155" fmla="*/ 388 h 296"/>
                              <a:gd name="T156" fmla="+- 0 8515 8148"/>
                              <a:gd name="T157" fmla="*/ T156 w 414"/>
                              <a:gd name="T158" fmla="+- 0 386 341"/>
                              <a:gd name="T159" fmla="*/ 386 h 296"/>
                              <a:gd name="T160" fmla="+- 0 8515 8148"/>
                              <a:gd name="T161" fmla="*/ T160 w 414"/>
                              <a:gd name="T162" fmla="+- 0 386 341"/>
                              <a:gd name="T163" fmla="*/ 386 h 296"/>
                              <a:gd name="T164" fmla="+- 0 8195 8148"/>
                              <a:gd name="T165" fmla="*/ T164 w 414"/>
                              <a:gd name="T166" fmla="+- 0 388 341"/>
                              <a:gd name="T167" fmla="*/ 388 h 296"/>
                              <a:gd name="T168" fmla="+- 0 8201 8148"/>
                              <a:gd name="T169" fmla="*/ T168 w 414"/>
                              <a:gd name="T170" fmla="+- 0 384 341"/>
                              <a:gd name="T171" fmla="*/ 384 h 296"/>
                              <a:gd name="T172" fmla="+- 0 8515 8148"/>
                              <a:gd name="T173" fmla="*/ T172 w 414"/>
                              <a:gd name="T174" fmla="+- 0 386 341"/>
                              <a:gd name="T175" fmla="*/ 386 h 296"/>
                              <a:gd name="T176" fmla="+- 0 8512 8148"/>
                              <a:gd name="T177" fmla="*/ T176 w 414"/>
                              <a:gd name="T178" fmla="+- 0 384 341"/>
                              <a:gd name="T179" fmla="*/ 384 h 296"/>
                              <a:gd name="T180" fmla="+- 0 8201 8148"/>
                              <a:gd name="T181" fmla="*/ T180 w 414"/>
                              <a:gd name="T182" fmla="+- 0 384 341"/>
                              <a:gd name="T183" fmla="*/ 384 h 296"/>
                              <a:gd name="T184" fmla="+- 0 8208 8148"/>
                              <a:gd name="T185" fmla="*/ T184 w 414"/>
                              <a:gd name="T186" fmla="+- 0 380 341"/>
                              <a:gd name="T187" fmla="*/ 380 h 296"/>
                              <a:gd name="T188" fmla="+- 0 8507 8148"/>
                              <a:gd name="T189" fmla="*/ T188 w 414"/>
                              <a:gd name="T190" fmla="+- 0 382 341"/>
                              <a:gd name="T191" fmla="*/ 382 h 296"/>
                              <a:gd name="T192" fmla="+- 0 8503 8148"/>
                              <a:gd name="T193" fmla="*/ T192 w 414"/>
                              <a:gd name="T194" fmla="+- 0 380 341"/>
                              <a:gd name="T195" fmla="*/ 380 h 296"/>
                              <a:gd name="T196" fmla="+- 0 8168 8148"/>
                              <a:gd name="T197" fmla="*/ T196 w 414"/>
                              <a:gd name="T198" fmla="+- 0 359 341"/>
                              <a:gd name="T199" fmla="*/ 359 h 296"/>
                              <a:gd name="T200" fmla="+- 0 8177 8148"/>
                              <a:gd name="T201" fmla="*/ T200 w 414"/>
                              <a:gd name="T202" fmla="+- 0 352 341"/>
                              <a:gd name="T203" fmla="*/ 352 h 296"/>
                              <a:gd name="T204" fmla="+- 0 8188 8148"/>
                              <a:gd name="T205" fmla="*/ T204 w 414"/>
                              <a:gd name="T206" fmla="+- 0 346 341"/>
                              <a:gd name="T207" fmla="*/ 346 h 296"/>
                              <a:gd name="T208" fmla="+- 0 8189 8148"/>
                              <a:gd name="T209" fmla="*/ T208 w 414"/>
                              <a:gd name="T210" fmla="+- 0 346 341"/>
                              <a:gd name="T211" fmla="*/ 346 h 296"/>
                              <a:gd name="T212" fmla="+- 0 8514 8148"/>
                              <a:gd name="T213" fmla="*/ T212 w 414"/>
                              <a:gd name="T214" fmla="+- 0 343 341"/>
                              <a:gd name="T215" fmla="*/ 343 h 2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Lst>
                            <a:rect l="0" t="0" r="r" b="b"/>
                            <a:pathLst>
                              <a:path w="414" h="296">
                                <a:moveTo>
                                  <a:pt x="366" y="294"/>
                                </a:moveTo>
                                <a:lnTo>
                                  <a:pt x="50" y="294"/>
                                </a:lnTo>
                                <a:lnTo>
                                  <a:pt x="52" y="295"/>
                                </a:lnTo>
                                <a:lnTo>
                                  <a:pt x="364" y="295"/>
                                </a:lnTo>
                                <a:lnTo>
                                  <a:pt x="366" y="294"/>
                                </a:lnTo>
                                <a:close/>
                                <a:moveTo>
                                  <a:pt x="374" y="291"/>
                                </a:moveTo>
                                <a:lnTo>
                                  <a:pt x="41" y="291"/>
                                </a:lnTo>
                                <a:lnTo>
                                  <a:pt x="48" y="294"/>
                                </a:lnTo>
                                <a:lnTo>
                                  <a:pt x="367" y="294"/>
                                </a:lnTo>
                                <a:lnTo>
                                  <a:pt x="374" y="291"/>
                                </a:lnTo>
                                <a:close/>
                                <a:moveTo>
                                  <a:pt x="377" y="290"/>
                                </a:moveTo>
                                <a:lnTo>
                                  <a:pt x="38" y="290"/>
                                </a:lnTo>
                                <a:lnTo>
                                  <a:pt x="40" y="291"/>
                                </a:lnTo>
                                <a:lnTo>
                                  <a:pt x="376" y="291"/>
                                </a:lnTo>
                                <a:lnTo>
                                  <a:pt x="377" y="290"/>
                                </a:lnTo>
                                <a:close/>
                                <a:moveTo>
                                  <a:pt x="385" y="285"/>
                                </a:moveTo>
                                <a:lnTo>
                                  <a:pt x="30" y="285"/>
                                </a:lnTo>
                                <a:lnTo>
                                  <a:pt x="37" y="290"/>
                                </a:lnTo>
                                <a:lnTo>
                                  <a:pt x="378" y="290"/>
                                </a:lnTo>
                                <a:lnTo>
                                  <a:pt x="385" y="285"/>
                                </a:lnTo>
                                <a:close/>
                                <a:moveTo>
                                  <a:pt x="388" y="284"/>
                                </a:moveTo>
                                <a:lnTo>
                                  <a:pt x="28" y="284"/>
                                </a:lnTo>
                                <a:lnTo>
                                  <a:pt x="29" y="285"/>
                                </a:lnTo>
                                <a:lnTo>
                                  <a:pt x="386" y="285"/>
                                </a:lnTo>
                                <a:lnTo>
                                  <a:pt x="388" y="284"/>
                                </a:lnTo>
                                <a:close/>
                                <a:moveTo>
                                  <a:pt x="395" y="278"/>
                                </a:moveTo>
                                <a:lnTo>
                                  <a:pt x="20" y="278"/>
                                </a:lnTo>
                                <a:lnTo>
                                  <a:pt x="26" y="284"/>
                                </a:lnTo>
                                <a:lnTo>
                                  <a:pt x="389" y="284"/>
                                </a:lnTo>
                                <a:lnTo>
                                  <a:pt x="395" y="278"/>
                                </a:lnTo>
                                <a:close/>
                                <a:moveTo>
                                  <a:pt x="396" y="18"/>
                                </a:moveTo>
                                <a:lnTo>
                                  <a:pt x="19" y="18"/>
                                </a:lnTo>
                                <a:lnTo>
                                  <a:pt x="18" y="19"/>
                                </a:lnTo>
                                <a:lnTo>
                                  <a:pt x="18" y="20"/>
                                </a:lnTo>
                                <a:lnTo>
                                  <a:pt x="12" y="26"/>
                                </a:lnTo>
                                <a:lnTo>
                                  <a:pt x="12" y="27"/>
                                </a:lnTo>
                                <a:lnTo>
                                  <a:pt x="11" y="29"/>
                                </a:lnTo>
                                <a:lnTo>
                                  <a:pt x="11" y="30"/>
                                </a:lnTo>
                                <a:lnTo>
                                  <a:pt x="6" y="37"/>
                                </a:lnTo>
                                <a:lnTo>
                                  <a:pt x="6" y="38"/>
                                </a:lnTo>
                                <a:lnTo>
                                  <a:pt x="5" y="39"/>
                                </a:lnTo>
                                <a:lnTo>
                                  <a:pt x="5" y="41"/>
                                </a:lnTo>
                                <a:lnTo>
                                  <a:pt x="2" y="48"/>
                                </a:lnTo>
                                <a:lnTo>
                                  <a:pt x="2" y="50"/>
                                </a:lnTo>
                                <a:lnTo>
                                  <a:pt x="1" y="51"/>
                                </a:lnTo>
                                <a:lnTo>
                                  <a:pt x="1" y="53"/>
                                </a:lnTo>
                                <a:lnTo>
                                  <a:pt x="0" y="62"/>
                                </a:lnTo>
                                <a:lnTo>
                                  <a:pt x="1" y="231"/>
                                </a:lnTo>
                                <a:lnTo>
                                  <a:pt x="1" y="245"/>
                                </a:lnTo>
                                <a:lnTo>
                                  <a:pt x="2" y="247"/>
                                </a:lnTo>
                                <a:lnTo>
                                  <a:pt x="2" y="248"/>
                                </a:lnTo>
                                <a:lnTo>
                                  <a:pt x="5" y="255"/>
                                </a:lnTo>
                                <a:lnTo>
                                  <a:pt x="5" y="257"/>
                                </a:lnTo>
                                <a:lnTo>
                                  <a:pt x="6" y="258"/>
                                </a:lnTo>
                                <a:lnTo>
                                  <a:pt x="6" y="259"/>
                                </a:lnTo>
                                <a:lnTo>
                                  <a:pt x="10" y="266"/>
                                </a:lnTo>
                                <a:lnTo>
                                  <a:pt x="12" y="269"/>
                                </a:lnTo>
                                <a:lnTo>
                                  <a:pt x="12" y="270"/>
                                </a:lnTo>
                                <a:lnTo>
                                  <a:pt x="18" y="276"/>
                                </a:lnTo>
                                <a:lnTo>
                                  <a:pt x="18" y="277"/>
                                </a:lnTo>
                                <a:lnTo>
                                  <a:pt x="19" y="278"/>
                                </a:lnTo>
                                <a:lnTo>
                                  <a:pt x="396" y="278"/>
                                </a:lnTo>
                                <a:lnTo>
                                  <a:pt x="397" y="277"/>
                                </a:lnTo>
                                <a:lnTo>
                                  <a:pt x="397" y="276"/>
                                </a:lnTo>
                                <a:lnTo>
                                  <a:pt x="403" y="270"/>
                                </a:lnTo>
                                <a:lnTo>
                                  <a:pt x="403" y="269"/>
                                </a:lnTo>
                                <a:lnTo>
                                  <a:pt x="404" y="267"/>
                                </a:lnTo>
                                <a:lnTo>
                                  <a:pt x="404" y="266"/>
                                </a:lnTo>
                                <a:lnTo>
                                  <a:pt x="409" y="259"/>
                                </a:lnTo>
                                <a:lnTo>
                                  <a:pt x="409" y="258"/>
                                </a:lnTo>
                                <a:lnTo>
                                  <a:pt x="410" y="257"/>
                                </a:lnTo>
                                <a:lnTo>
                                  <a:pt x="350" y="257"/>
                                </a:lnTo>
                                <a:lnTo>
                                  <a:pt x="56" y="255"/>
                                </a:lnTo>
                                <a:lnTo>
                                  <a:pt x="53" y="253"/>
                                </a:lnTo>
                                <a:lnTo>
                                  <a:pt x="52" y="253"/>
                                </a:lnTo>
                                <a:lnTo>
                                  <a:pt x="49" y="251"/>
                                </a:lnTo>
                                <a:lnTo>
                                  <a:pt x="48" y="251"/>
                                </a:lnTo>
                                <a:lnTo>
                                  <a:pt x="46" y="248"/>
                                </a:lnTo>
                                <a:lnTo>
                                  <a:pt x="43" y="245"/>
                                </a:lnTo>
                                <a:lnTo>
                                  <a:pt x="44" y="245"/>
                                </a:lnTo>
                                <a:lnTo>
                                  <a:pt x="41" y="240"/>
                                </a:lnTo>
                                <a:lnTo>
                                  <a:pt x="40" y="236"/>
                                </a:lnTo>
                                <a:lnTo>
                                  <a:pt x="40" y="233"/>
                                </a:lnTo>
                                <a:lnTo>
                                  <a:pt x="40" y="62"/>
                                </a:lnTo>
                                <a:lnTo>
                                  <a:pt x="40" y="60"/>
                                </a:lnTo>
                                <a:lnTo>
                                  <a:pt x="41" y="56"/>
                                </a:lnTo>
                                <a:lnTo>
                                  <a:pt x="44" y="51"/>
                                </a:lnTo>
                                <a:lnTo>
                                  <a:pt x="43" y="51"/>
                                </a:lnTo>
                                <a:lnTo>
                                  <a:pt x="46" y="48"/>
                                </a:lnTo>
                                <a:lnTo>
                                  <a:pt x="48" y="45"/>
                                </a:lnTo>
                                <a:lnTo>
                                  <a:pt x="49" y="45"/>
                                </a:lnTo>
                                <a:lnTo>
                                  <a:pt x="52" y="43"/>
                                </a:lnTo>
                                <a:lnTo>
                                  <a:pt x="53" y="43"/>
                                </a:lnTo>
                                <a:lnTo>
                                  <a:pt x="56" y="41"/>
                                </a:lnTo>
                                <a:lnTo>
                                  <a:pt x="60" y="39"/>
                                </a:lnTo>
                                <a:lnTo>
                                  <a:pt x="410" y="39"/>
                                </a:lnTo>
                                <a:lnTo>
                                  <a:pt x="409" y="38"/>
                                </a:lnTo>
                                <a:lnTo>
                                  <a:pt x="409" y="37"/>
                                </a:lnTo>
                                <a:lnTo>
                                  <a:pt x="404" y="30"/>
                                </a:lnTo>
                                <a:lnTo>
                                  <a:pt x="404" y="29"/>
                                </a:lnTo>
                                <a:lnTo>
                                  <a:pt x="403" y="27"/>
                                </a:lnTo>
                                <a:lnTo>
                                  <a:pt x="403" y="26"/>
                                </a:lnTo>
                                <a:lnTo>
                                  <a:pt x="397" y="20"/>
                                </a:lnTo>
                                <a:lnTo>
                                  <a:pt x="397" y="19"/>
                                </a:lnTo>
                                <a:lnTo>
                                  <a:pt x="396" y="18"/>
                                </a:lnTo>
                                <a:close/>
                                <a:moveTo>
                                  <a:pt x="365" y="252"/>
                                </a:moveTo>
                                <a:lnTo>
                                  <a:pt x="359" y="255"/>
                                </a:lnTo>
                                <a:lnTo>
                                  <a:pt x="350" y="257"/>
                                </a:lnTo>
                                <a:lnTo>
                                  <a:pt x="410" y="257"/>
                                </a:lnTo>
                                <a:lnTo>
                                  <a:pt x="410" y="255"/>
                                </a:lnTo>
                                <a:lnTo>
                                  <a:pt x="411" y="253"/>
                                </a:lnTo>
                                <a:lnTo>
                                  <a:pt x="364" y="253"/>
                                </a:lnTo>
                                <a:lnTo>
                                  <a:pt x="365" y="252"/>
                                </a:lnTo>
                                <a:close/>
                                <a:moveTo>
                                  <a:pt x="53" y="253"/>
                                </a:moveTo>
                                <a:lnTo>
                                  <a:pt x="56" y="255"/>
                                </a:lnTo>
                                <a:lnTo>
                                  <a:pt x="60" y="255"/>
                                </a:lnTo>
                                <a:lnTo>
                                  <a:pt x="53" y="253"/>
                                </a:lnTo>
                                <a:close/>
                                <a:moveTo>
                                  <a:pt x="362" y="253"/>
                                </a:moveTo>
                                <a:lnTo>
                                  <a:pt x="355" y="255"/>
                                </a:lnTo>
                                <a:lnTo>
                                  <a:pt x="359" y="255"/>
                                </a:lnTo>
                                <a:lnTo>
                                  <a:pt x="362" y="253"/>
                                </a:lnTo>
                                <a:close/>
                                <a:moveTo>
                                  <a:pt x="49" y="251"/>
                                </a:moveTo>
                                <a:lnTo>
                                  <a:pt x="52" y="253"/>
                                </a:lnTo>
                                <a:lnTo>
                                  <a:pt x="53" y="253"/>
                                </a:lnTo>
                                <a:lnTo>
                                  <a:pt x="49" y="251"/>
                                </a:lnTo>
                                <a:close/>
                                <a:moveTo>
                                  <a:pt x="367" y="251"/>
                                </a:moveTo>
                                <a:lnTo>
                                  <a:pt x="365" y="252"/>
                                </a:lnTo>
                                <a:lnTo>
                                  <a:pt x="364" y="253"/>
                                </a:lnTo>
                                <a:lnTo>
                                  <a:pt x="367" y="251"/>
                                </a:lnTo>
                                <a:close/>
                                <a:moveTo>
                                  <a:pt x="414" y="245"/>
                                </a:moveTo>
                                <a:lnTo>
                                  <a:pt x="372" y="245"/>
                                </a:lnTo>
                                <a:lnTo>
                                  <a:pt x="370" y="248"/>
                                </a:lnTo>
                                <a:lnTo>
                                  <a:pt x="367" y="251"/>
                                </a:lnTo>
                                <a:lnTo>
                                  <a:pt x="364" y="253"/>
                                </a:lnTo>
                                <a:lnTo>
                                  <a:pt x="411" y="253"/>
                                </a:lnTo>
                                <a:lnTo>
                                  <a:pt x="413" y="248"/>
                                </a:lnTo>
                                <a:lnTo>
                                  <a:pt x="413" y="247"/>
                                </a:lnTo>
                                <a:lnTo>
                                  <a:pt x="414" y="245"/>
                                </a:lnTo>
                                <a:close/>
                                <a:moveTo>
                                  <a:pt x="368" y="249"/>
                                </a:moveTo>
                                <a:lnTo>
                                  <a:pt x="365" y="252"/>
                                </a:lnTo>
                                <a:lnTo>
                                  <a:pt x="367" y="251"/>
                                </a:lnTo>
                                <a:lnTo>
                                  <a:pt x="368" y="249"/>
                                </a:lnTo>
                                <a:close/>
                                <a:moveTo>
                                  <a:pt x="46" y="248"/>
                                </a:moveTo>
                                <a:lnTo>
                                  <a:pt x="48" y="251"/>
                                </a:lnTo>
                                <a:lnTo>
                                  <a:pt x="47" y="249"/>
                                </a:lnTo>
                                <a:lnTo>
                                  <a:pt x="46" y="248"/>
                                </a:lnTo>
                                <a:close/>
                                <a:moveTo>
                                  <a:pt x="47" y="249"/>
                                </a:moveTo>
                                <a:lnTo>
                                  <a:pt x="48" y="251"/>
                                </a:lnTo>
                                <a:lnTo>
                                  <a:pt x="49" y="251"/>
                                </a:lnTo>
                                <a:lnTo>
                                  <a:pt x="47" y="249"/>
                                </a:lnTo>
                                <a:close/>
                                <a:moveTo>
                                  <a:pt x="370" y="248"/>
                                </a:moveTo>
                                <a:lnTo>
                                  <a:pt x="368" y="249"/>
                                </a:lnTo>
                                <a:lnTo>
                                  <a:pt x="367" y="251"/>
                                </a:lnTo>
                                <a:lnTo>
                                  <a:pt x="370" y="248"/>
                                </a:lnTo>
                                <a:close/>
                                <a:moveTo>
                                  <a:pt x="44" y="246"/>
                                </a:moveTo>
                                <a:lnTo>
                                  <a:pt x="46" y="248"/>
                                </a:lnTo>
                                <a:lnTo>
                                  <a:pt x="47" y="249"/>
                                </a:lnTo>
                                <a:lnTo>
                                  <a:pt x="44" y="246"/>
                                </a:lnTo>
                                <a:close/>
                                <a:moveTo>
                                  <a:pt x="371" y="246"/>
                                </a:moveTo>
                                <a:lnTo>
                                  <a:pt x="368" y="249"/>
                                </a:lnTo>
                                <a:lnTo>
                                  <a:pt x="370" y="248"/>
                                </a:lnTo>
                                <a:lnTo>
                                  <a:pt x="371" y="246"/>
                                </a:lnTo>
                                <a:close/>
                                <a:moveTo>
                                  <a:pt x="43" y="245"/>
                                </a:moveTo>
                                <a:lnTo>
                                  <a:pt x="46" y="248"/>
                                </a:lnTo>
                                <a:lnTo>
                                  <a:pt x="44" y="246"/>
                                </a:lnTo>
                                <a:lnTo>
                                  <a:pt x="43" y="245"/>
                                </a:lnTo>
                                <a:close/>
                                <a:moveTo>
                                  <a:pt x="372" y="245"/>
                                </a:moveTo>
                                <a:lnTo>
                                  <a:pt x="371" y="246"/>
                                </a:lnTo>
                                <a:lnTo>
                                  <a:pt x="370" y="248"/>
                                </a:lnTo>
                                <a:lnTo>
                                  <a:pt x="372" y="245"/>
                                </a:lnTo>
                                <a:close/>
                                <a:moveTo>
                                  <a:pt x="44" y="245"/>
                                </a:moveTo>
                                <a:lnTo>
                                  <a:pt x="43" y="245"/>
                                </a:lnTo>
                                <a:lnTo>
                                  <a:pt x="44" y="246"/>
                                </a:lnTo>
                                <a:lnTo>
                                  <a:pt x="44" y="245"/>
                                </a:lnTo>
                                <a:close/>
                                <a:moveTo>
                                  <a:pt x="370" y="49"/>
                                </a:moveTo>
                                <a:lnTo>
                                  <a:pt x="374" y="56"/>
                                </a:lnTo>
                                <a:lnTo>
                                  <a:pt x="376" y="65"/>
                                </a:lnTo>
                                <a:lnTo>
                                  <a:pt x="374" y="231"/>
                                </a:lnTo>
                                <a:lnTo>
                                  <a:pt x="374" y="240"/>
                                </a:lnTo>
                                <a:lnTo>
                                  <a:pt x="371" y="246"/>
                                </a:lnTo>
                                <a:lnTo>
                                  <a:pt x="372" y="245"/>
                                </a:lnTo>
                                <a:lnTo>
                                  <a:pt x="414" y="245"/>
                                </a:lnTo>
                                <a:lnTo>
                                  <a:pt x="414" y="51"/>
                                </a:lnTo>
                                <a:lnTo>
                                  <a:pt x="372" y="51"/>
                                </a:lnTo>
                                <a:lnTo>
                                  <a:pt x="370" y="49"/>
                                </a:lnTo>
                                <a:close/>
                                <a:moveTo>
                                  <a:pt x="41" y="238"/>
                                </a:moveTo>
                                <a:lnTo>
                                  <a:pt x="41" y="240"/>
                                </a:lnTo>
                                <a:lnTo>
                                  <a:pt x="43" y="243"/>
                                </a:lnTo>
                                <a:lnTo>
                                  <a:pt x="41" y="238"/>
                                </a:lnTo>
                                <a:close/>
                                <a:moveTo>
                                  <a:pt x="374" y="236"/>
                                </a:moveTo>
                                <a:lnTo>
                                  <a:pt x="372" y="243"/>
                                </a:lnTo>
                                <a:lnTo>
                                  <a:pt x="374" y="240"/>
                                </a:lnTo>
                                <a:lnTo>
                                  <a:pt x="374" y="236"/>
                                </a:lnTo>
                                <a:close/>
                                <a:moveTo>
                                  <a:pt x="40" y="236"/>
                                </a:moveTo>
                                <a:lnTo>
                                  <a:pt x="41" y="240"/>
                                </a:lnTo>
                                <a:lnTo>
                                  <a:pt x="41" y="238"/>
                                </a:lnTo>
                                <a:lnTo>
                                  <a:pt x="40" y="236"/>
                                </a:lnTo>
                                <a:close/>
                                <a:moveTo>
                                  <a:pt x="40" y="236"/>
                                </a:moveTo>
                                <a:lnTo>
                                  <a:pt x="40" y="236"/>
                                </a:lnTo>
                                <a:lnTo>
                                  <a:pt x="41" y="238"/>
                                </a:lnTo>
                                <a:lnTo>
                                  <a:pt x="40" y="236"/>
                                </a:lnTo>
                                <a:close/>
                                <a:moveTo>
                                  <a:pt x="41" y="56"/>
                                </a:moveTo>
                                <a:lnTo>
                                  <a:pt x="40" y="60"/>
                                </a:lnTo>
                                <a:lnTo>
                                  <a:pt x="40" y="58"/>
                                </a:lnTo>
                                <a:lnTo>
                                  <a:pt x="41" y="56"/>
                                </a:lnTo>
                                <a:close/>
                                <a:moveTo>
                                  <a:pt x="40" y="58"/>
                                </a:moveTo>
                                <a:lnTo>
                                  <a:pt x="40" y="60"/>
                                </a:lnTo>
                                <a:lnTo>
                                  <a:pt x="40" y="58"/>
                                </a:lnTo>
                                <a:close/>
                                <a:moveTo>
                                  <a:pt x="372" y="53"/>
                                </a:moveTo>
                                <a:lnTo>
                                  <a:pt x="374" y="60"/>
                                </a:lnTo>
                                <a:lnTo>
                                  <a:pt x="374" y="56"/>
                                </a:lnTo>
                                <a:lnTo>
                                  <a:pt x="372" y="53"/>
                                </a:lnTo>
                                <a:close/>
                                <a:moveTo>
                                  <a:pt x="43" y="53"/>
                                </a:moveTo>
                                <a:lnTo>
                                  <a:pt x="41" y="56"/>
                                </a:lnTo>
                                <a:lnTo>
                                  <a:pt x="40" y="58"/>
                                </a:lnTo>
                                <a:lnTo>
                                  <a:pt x="43" y="53"/>
                                </a:lnTo>
                                <a:close/>
                                <a:moveTo>
                                  <a:pt x="46" y="49"/>
                                </a:moveTo>
                                <a:lnTo>
                                  <a:pt x="43" y="51"/>
                                </a:lnTo>
                                <a:lnTo>
                                  <a:pt x="44" y="51"/>
                                </a:lnTo>
                                <a:lnTo>
                                  <a:pt x="46" y="49"/>
                                </a:lnTo>
                                <a:close/>
                                <a:moveTo>
                                  <a:pt x="368" y="47"/>
                                </a:moveTo>
                                <a:lnTo>
                                  <a:pt x="372" y="51"/>
                                </a:lnTo>
                                <a:lnTo>
                                  <a:pt x="414" y="51"/>
                                </a:lnTo>
                                <a:lnTo>
                                  <a:pt x="413" y="50"/>
                                </a:lnTo>
                                <a:lnTo>
                                  <a:pt x="413" y="48"/>
                                </a:lnTo>
                                <a:lnTo>
                                  <a:pt x="370" y="48"/>
                                </a:lnTo>
                                <a:lnTo>
                                  <a:pt x="368" y="47"/>
                                </a:lnTo>
                                <a:close/>
                                <a:moveTo>
                                  <a:pt x="48" y="45"/>
                                </a:moveTo>
                                <a:lnTo>
                                  <a:pt x="46" y="48"/>
                                </a:lnTo>
                                <a:lnTo>
                                  <a:pt x="47" y="47"/>
                                </a:lnTo>
                                <a:lnTo>
                                  <a:pt x="48" y="45"/>
                                </a:lnTo>
                                <a:close/>
                                <a:moveTo>
                                  <a:pt x="47" y="47"/>
                                </a:moveTo>
                                <a:lnTo>
                                  <a:pt x="46" y="48"/>
                                </a:lnTo>
                                <a:lnTo>
                                  <a:pt x="47" y="47"/>
                                </a:lnTo>
                                <a:close/>
                                <a:moveTo>
                                  <a:pt x="367" y="45"/>
                                </a:moveTo>
                                <a:lnTo>
                                  <a:pt x="368" y="47"/>
                                </a:lnTo>
                                <a:lnTo>
                                  <a:pt x="370" y="48"/>
                                </a:lnTo>
                                <a:lnTo>
                                  <a:pt x="367" y="45"/>
                                </a:lnTo>
                                <a:close/>
                                <a:moveTo>
                                  <a:pt x="411" y="43"/>
                                </a:moveTo>
                                <a:lnTo>
                                  <a:pt x="364" y="43"/>
                                </a:lnTo>
                                <a:lnTo>
                                  <a:pt x="367" y="45"/>
                                </a:lnTo>
                                <a:lnTo>
                                  <a:pt x="370" y="48"/>
                                </a:lnTo>
                                <a:lnTo>
                                  <a:pt x="413" y="48"/>
                                </a:lnTo>
                                <a:lnTo>
                                  <a:pt x="411" y="43"/>
                                </a:lnTo>
                                <a:close/>
                                <a:moveTo>
                                  <a:pt x="49" y="45"/>
                                </a:moveTo>
                                <a:lnTo>
                                  <a:pt x="48" y="45"/>
                                </a:lnTo>
                                <a:lnTo>
                                  <a:pt x="47" y="47"/>
                                </a:lnTo>
                                <a:lnTo>
                                  <a:pt x="49" y="45"/>
                                </a:lnTo>
                                <a:close/>
                                <a:moveTo>
                                  <a:pt x="365" y="44"/>
                                </a:moveTo>
                                <a:lnTo>
                                  <a:pt x="368" y="47"/>
                                </a:lnTo>
                                <a:lnTo>
                                  <a:pt x="367" y="45"/>
                                </a:lnTo>
                                <a:lnTo>
                                  <a:pt x="365" y="44"/>
                                </a:lnTo>
                                <a:close/>
                                <a:moveTo>
                                  <a:pt x="53" y="43"/>
                                </a:moveTo>
                                <a:lnTo>
                                  <a:pt x="52" y="43"/>
                                </a:lnTo>
                                <a:lnTo>
                                  <a:pt x="49" y="45"/>
                                </a:lnTo>
                                <a:lnTo>
                                  <a:pt x="53" y="43"/>
                                </a:lnTo>
                                <a:close/>
                                <a:moveTo>
                                  <a:pt x="364" y="43"/>
                                </a:moveTo>
                                <a:lnTo>
                                  <a:pt x="365" y="44"/>
                                </a:lnTo>
                                <a:lnTo>
                                  <a:pt x="367" y="45"/>
                                </a:lnTo>
                                <a:lnTo>
                                  <a:pt x="364" y="43"/>
                                </a:lnTo>
                                <a:close/>
                                <a:moveTo>
                                  <a:pt x="410" y="39"/>
                                </a:moveTo>
                                <a:lnTo>
                                  <a:pt x="355" y="39"/>
                                </a:lnTo>
                                <a:lnTo>
                                  <a:pt x="359" y="41"/>
                                </a:lnTo>
                                <a:lnTo>
                                  <a:pt x="365" y="44"/>
                                </a:lnTo>
                                <a:lnTo>
                                  <a:pt x="364" y="43"/>
                                </a:lnTo>
                                <a:lnTo>
                                  <a:pt x="411" y="43"/>
                                </a:lnTo>
                                <a:lnTo>
                                  <a:pt x="410" y="41"/>
                                </a:lnTo>
                                <a:lnTo>
                                  <a:pt x="410" y="39"/>
                                </a:lnTo>
                                <a:close/>
                                <a:moveTo>
                                  <a:pt x="58" y="40"/>
                                </a:moveTo>
                                <a:lnTo>
                                  <a:pt x="56" y="41"/>
                                </a:lnTo>
                                <a:lnTo>
                                  <a:pt x="53" y="43"/>
                                </a:lnTo>
                                <a:lnTo>
                                  <a:pt x="58" y="40"/>
                                </a:lnTo>
                                <a:close/>
                                <a:moveTo>
                                  <a:pt x="357" y="40"/>
                                </a:moveTo>
                                <a:lnTo>
                                  <a:pt x="362" y="43"/>
                                </a:lnTo>
                                <a:lnTo>
                                  <a:pt x="359" y="41"/>
                                </a:lnTo>
                                <a:lnTo>
                                  <a:pt x="357" y="40"/>
                                </a:lnTo>
                                <a:close/>
                                <a:moveTo>
                                  <a:pt x="60" y="39"/>
                                </a:moveTo>
                                <a:lnTo>
                                  <a:pt x="56" y="41"/>
                                </a:lnTo>
                                <a:lnTo>
                                  <a:pt x="58" y="40"/>
                                </a:lnTo>
                                <a:lnTo>
                                  <a:pt x="60" y="39"/>
                                </a:lnTo>
                                <a:close/>
                                <a:moveTo>
                                  <a:pt x="355" y="39"/>
                                </a:moveTo>
                                <a:lnTo>
                                  <a:pt x="357" y="40"/>
                                </a:lnTo>
                                <a:lnTo>
                                  <a:pt x="359" y="41"/>
                                </a:lnTo>
                                <a:lnTo>
                                  <a:pt x="355" y="39"/>
                                </a:lnTo>
                                <a:close/>
                                <a:moveTo>
                                  <a:pt x="65" y="39"/>
                                </a:moveTo>
                                <a:lnTo>
                                  <a:pt x="60" y="39"/>
                                </a:lnTo>
                                <a:lnTo>
                                  <a:pt x="58" y="40"/>
                                </a:lnTo>
                                <a:lnTo>
                                  <a:pt x="65" y="39"/>
                                </a:lnTo>
                                <a:close/>
                                <a:moveTo>
                                  <a:pt x="355" y="39"/>
                                </a:moveTo>
                                <a:lnTo>
                                  <a:pt x="352" y="39"/>
                                </a:lnTo>
                                <a:lnTo>
                                  <a:pt x="357" y="40"/>
                                </a:lnTo>
                                <a:lnTo>
                                  <a:pt x="355" y="39"/>
                                </a:lnTo>
                                <a:close/>
                                <a:moveTo>
                                  <a:pt x="389" y="12"/>
                                </a:moveTo>
                                <a:lnTo>
                                  <a:pt x="26" y="12"/>
                                </a:lnTo>
                                <a:lnTo>
                                  <a:pt x="20" y="18"/>
                                </a:lnTo>
                                <a:lnTo>
                                  <a:pt x="395" y="18"/>
                                </a:lnTo>
                                <a:lnTo>
                                  <a:pt x="389" y="12"/>
                                </a:lnTo>
                                <a:close/>
                                <a:moveTo>
                                  <a:pt x="378" y="6"/>
                                </a:moveTo>
                                <a:lnTo>
                                  <a:pt x="37" y="6"/>
                                </a:lnTo>
                                <a:lnTo>
                                  <a:pt x="30" y="11"/>
                                </a:lnTo>
                                <a:lnTo>
                                  <a:pt x="29" y="11"/>
                                </a:lnTo>
                                <a:lnTo>
                                  <a:pt x="28" y="12"/>
                                </a:lnTo>
                                <a:lnTo>
                                  <a:pt x="388" y="12"/>
                                </a:lnTo>
                                <a:lnTo>
                                  <a:pt x="385" y="9"/>
                                </a:lnTo>
                                <a:lnTo>
                                  <a:pt x="378" y="6"/>
                                </a:lnTo>
                                <a:close/>
                                <a:moveTo>
                                  <a:pt x="376" y="5"/>
                                </a:moveTo>
                                <a:lnTo>
                                  <a:pt x="40" y="5"/>
                                </a:lnTo>
                                <a:lnTo>
                                  <a:pt x="38" y="6"/>
                                </a:lnTo>
                                <a:lnTo>
                                  <a:pt x="377" y="6"/>
                                </a:lnTo>
                                <a:lnTo>
                                  <a:pt x="376" y="5"/>
                                </a:lnTo>
                                <a:close/>
                                <a:moveTo>
                                  <a:pt x="367" y="2"/>
                                </a:moveTo>
                                <a:lnTo>
                                  <a:pt x="48" y="2"/>
                                </a:lnTo>
                                <a:lnTo>
                                  <a:pt x="41" y="5"/>
                                </a:lnTo>
                                <a:lnTo>
                                  <a:pt x="374" y="5"/>
                                </a:lnTo>
                                <a:lnTo>
                                  <a:pt x="367" y="2"/>
                                </a:lnTo>
                                <a:close/>
                                <a:moveTo>
                                  <a:pt x="364" y="1"/>
                                </a:moveTo>
                                <a:lnTo>
                                  <a:pt x="52" y="1"/>
                                </a:lnTo>
                                <a:lnTo>
                                  <a:pt x="50" y="2"/>
                                </a:lnTo>
                                <a:lnTo>
                                  <a:pt x="366" y="2"/>
                                </a:lnTo>
                                <a:lnTo>
                                  <a:pt x="364" y="1"/>
                                </a:lnTo>
                                <a:close/>
                                <a:moveTo>
                                  <a:pt x="352" y="0"/>
                                </a:moveTo>
                                <a:lnTo>
                                  <a:pt x="61" y="1"/>
                                </a:lnTo>
                                <a:lnTo>
                                  <a:pt x="362" y="1"/>
                                </a:lnTo>
                                <a:lnTo>
                                  <a:pt x="352" y="0"/>
                                </a:lnTo>
                                <a:close/>
                              </a:path>
                            </a:pathLst>
                          </a:custGeom>
                          <a:solidFill>
                            <a:srgbClr val="385D8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 name="AutoShape 36"/>
                        <wps:cNvSpPr>
                          <a:spLocks/>
                        </wps:cNvSpPr>
                        <wps:spPr bwMode="auto">
                          <a:xfrm>
                            <a:off x="8238" y="2786"/>
                            <a:ext cx="520" cy="294"/>
                          </a:xfrm>
                          <a:custGeom>
                            <a:avLst/>
                            <a:gdLst>
                              <a:gd name="T0" fmla="+- 0 8718 8238"/>
                              <a:gd name="T1" fmla="*/ T0 w 520"/>
                              <a:gd name="T2" fmla="+- 0 3077 2786"/>
                              <a:gd name="T3" fmla="*/ 3077 h 294"/>
                              <a:gd name="T4" fmla="+- 0 8276 8238"/>
                              <a:gd name="T5" fmla="*/ T4 w 520"/>
                              <a:gd name="T6" fmla="+- 0 3076 2786"/>
                              <a:gd name="T7" fmla="*/ 3076 h 294"/>
                              <a:gd name="T8" fmla="+- 0 8275 8238"/>
                              <a:gd name="T9" fmla="*/ T8 w 520"/>
                              <a:gd name="T10" fmla="+- 0 3076 2786"/>
                              <a:gd name="T11" fmla="*/ 3076 h 294"/>
                              <a:gd name="T12" fmla="+- 0 8730 8238"/>
                              <a:gd name="T13" fmla="*/ T12 w 520"/>
                              <a:gd name="T14" fmla="+- 0 3071 2786"/>
                              <a:gd name="T15" fmla="*/ 3071 h 294"/>
                              <a:gd name="T16" fmla="+- 0 8738 8238"/>
                              <a:gd name="T17" fmla="*/ T16 w 520"/>
                              <a:gd name="T18" fmla="+- 0 3064 2786"/>
                              <a:gd name="T19" fmla="*/ 3064 h 294"/>
                              <a:gd name="T20" fmla="+- 0 8250 8238"/>
                              <a:gd name="T21" fmla="*/ T20 w 520"/>
                              <a:gd name="T22" fmla="+- 0 2814 2786"/>
                              <a:gd name="T23" fmla="*/ 2814 h 294"/>
                              <a:gd name="T24" fmla="+- 0 8243 8238"/>
                              <a:gd name="T25" fmla="*/ T24 w 520"/>
                              <a:gd name="T26" fmla="+- 0 2827 2786"/>
                              <a:gd name="T27" fmla="*/ 2827 h 294"/>
                              <a:gd name="T28" fmla="+- 0 8239 8238"/>
                              <a:gd name="T29" fmla="*/ T28 w 520"/>
                              <a:gd name="T30" fmla="+- 0 3017 2786"/>
                              <a:gd name="T31" fmla="*/ 3017 h 294"/>
                              <a:gd name="T32" fmla="+- 0 8244 8238"/>
                              <a:gd name="T33" fmla="*/ T32 w 520"/>
                              <a:gd name="T34" fmla="+- 0 3043 2786"/>
                              <a:gd name="T35" fmla="*/ 3043 h 294"/>
                              <a:gd name="T36" fmla="+- 0 8256 8238"/>
                              <a:gd name="T37" fmla="*/ T36 w 520"/>
                              <a:gd name="T38" fmla="+- 0 3061 2786"/>
                              <a:gd name="T39" fmla="*/ 3061 h 294"/>
                              <a:gd name="T40" fmla="+- 0 8747 8238"/>
                              <a:gd name="T41" fmla="*/ T40 w 520"/>
                              <a:gd name="T42" fmla="+- 0 3055 2786"/>
                              <a:gd name="T43" fmla="*/ 3055 h 294"/>
                              <a:gd name="T44" fmla="+- 0 8754 8238"/>
                              <a:gd name="T45" fmla="*/ T44 w 520"/>
                              <a:gd name="T46" fmla="+- 0 3042 2786"/>
                              <a:gd name="T47" fmla="*/ 3042 h 294"/>
                              <a:gd name="T48" fmla="+- 0 8284 8238"/>
                              <a:gd name="T49" fmla="*/ T48 w 520"/>
                              <a:gd name="T50" fmla="+- 0 3034 2786"/>
                              <a:gd name="T51" fmla="*/ 3034 h 294"/>
                              <a:gd name="T52" fmla="+- 0 8278 8238"/>
                              <a:gd name="T53" fmla="*/ T52 w 520"/>
                              <a:gd name="T54" fmla="+- 0 3022 2786"/>
                              <a:gd name="T55" fmla="*/ 3022 h 294"/>
                              <a:gd name="T56" fmla="+- 0 8279 8238"/>
                              <a:gd name="T57" fmla="*/ T56 w 520"/>
                              <a:gd name="T58" fmla="+- 0 2843 2786"/>
                              <a:gd name="T59" fmla="*/ 2843 h 294"/>
                              <a:gd name="T60" fmla="+- 0 8294 8238"/>
                              <a:gd name="T61" fmla="*/ T60 w 520"/>
                              <a:gd name="T62" fmla="+- 0 2827 2786"/>
                              <a:gd name="T63" fmla="*/ 2827 h 294"/>
                              <a:gd name="T64" fmla="+- 0 8748 8238"/>
                              <a:gd name="T65" fmla="*/ T64 w 520"/>
                              <a:gd name="T66" fmla="+- 0 2815 2786"/>
                              <a:gd name="T67" fmla="*/ 2815 h 294"/>
                              <a:gd name="T68" fmla="+- 0 8294 8238"/>
                              <a:gd name="T69" fmla="*/ T68 w 520"/>
                              <a:gd name="T70" fmla="+- 0 3041 2786"/>
                              <a:gd name="T71" fmla="*/ 3041 h 294"/>
                              <a:gd name="T72" fmla="+- 0 8694 8238"/>
                              <a:gd name="T73" fmla="*/ T72 w 520"/>
                              <a:gd name="T74" fmla="+- 0 3042 2786"/>
                              <a:gd name="T75" fmla="*/ 3042 h 294"/>
                              <a:gd name="T76" fmla="+- 0 8702 8238"/>
                              <a:gd name="T77" fmla="*/ T76 w 520"/>
                              <a:gd name="T78" fmla="+- 0 3041 2786"/>
                              <a:gd name="T79" fmla="*/ 3041 h 294"/>
                              <a:gd name="T80" fmla="+- 0 8702 8238"/>
                              <a:gd name="T81" fmla="*/ T80 w 520"/>
                              <a:gd name="T82" fmla="+- 0 3041 2786"/>
                              <a:gd name="T83" fmla="*/ 3041 h 294"/>
                              <a:gd name="T84" fmla="+- 0 8712 8238"/>
                              <a:gd name="T85" fmla="*/ T84 w 520"/>
                              <a:gd name="T86" fmla="+- 0 3035 2786"/>
                              <a:gd name="T87" fmla="*/ 3035 h 294"/>
                              <a:gd name="T88" fmla="+- 0 8294 8238"/>
                              <a:gd name="T89" fmla="*/ T88 w 520"/>
                              <a:gd name="T90" fmla="+- 0 3041 2786"/>
                              <a:gd name="T91" fmla="*/ 3041 h 294"/>
                              <a:gd name="T92" fmla="+- 0 8290 8238"/>
                              <a:gd name="T93" fmla="*/ T92 w 520"/>
                              <a:gd name="T94" fmla="+- 0 3038 2786"/>
                              <a:gd name="T95" fmla="*/ 3038 h 294"/>
                              <a:gd name="T96" fmla="+- 0 8290 8238"/>
                              <a:gd name="T97" fmla="*/ T96 w 520"/>
                              <a:gd name="T98" fmla="+- 0 3038 2786"/>
                              <a:gd name="T99" fmla="*/ 3038 h 294"/>
                              <a:gd name="T100" fmla="+- 0 8710 8238"/>
                              <a:gd name="T101" fmla="*/ T100 w 520"/>
                              <a:gd name="T102" fmla="+- 0 3036 2786"/>
                              <a:gd name="T103" fmla="*/ 3036 h 294"/>
                              <a:gd name="T104" fmla="+- 0 8286 8238"/>
                              <a:gd name="T105" fmla="*/ T104 w 520"/>
                              <a:gd name="T106" fmla="+- 0 3036 2786"/>
                              <a:gd name="T107" fmla="*/ 3036 h 294"/>
                              <a:gd name="T108" fmla="+- 0 8713 8238"/>
                              <a:gd name="T109" fmla="*/ T108 w 520"/>
                              <a:gd name="T110" fmla="+- 0 3034 2786"/>
                              <a:gd name="T111" fmla="*/ 3034 h 294"/>
                              <a:gd name="T112" fmla="+- 0 8281 8238"/>
                              <a:gd name="T113" fmla="*/ T112 w 520"/>
                              <a:gd name="T114" fmla="+- 0 3030 2786"/>
                              <a:gd name="T115" fmla="*/ 3030 h 294"/>
                              <a:gd name="T116" fmla="+- 0 8718 8238"/>
                              <a:gd name="T117" fmla="*/ T116 w 520"/>
                              <a:gd name="T118" fmla="+- 0 3025 2786"/>
                              <a:gd name="T119" fmla="*/ 3025 h 294"/>
                              <a:gd name="T120" fmla="+- 0 8758 8238"/>
                              <a:gd name="T121" fmla="*/ T120 w 520"/>
                              <a:gd name="T122" fmla="+- 0 3030 2786"/>
                              <a:gd name="T123" fmla="*/ 3030 h 294"/>
                              <a:gd name="T124" fmla="+- 0 8280 8238"/>
                              <a:gd name="T125" fmla="*/ T124 w 520"/>
                              <a:gd name="T126" fmla="+- 0 3026 2786"/>
                              <a:gd name="T127" fmla="*/ 3026 h 294"/>
                              <a:gd name="T128" fmla="+- 0 8716 8238"/>
                              <a:gd name="T129" fmla="*/ T128 w 520"/>
                              <a:gd name="T130" fmla="+- 0 3030 2786"/>
                              <a:gd name="T131" fmla="*/ 3030 h 294"/>
                              <a:gd name="T132" fmla="+- 0 8278 8238"/>
                              <a:gd name="T133" fmla="*/ T132 w 520"/>
                              <a:gd name="T134" fmla="+- 0 3022 2786"/>
                              <a:gd name="T135" fmla="*/ 3022 h 294"/>
                              <a:gd name="T136" fmla="+- 0 8279 8238"/>
                              <a:gd name="T137" fmla="*/ T136 w 520"/>
                              <a:gd name="T138" fmla="+- 0 3025 2786"/>
                              <a:gd name="T139" fmla="*/ 3025 h 294"/>
                              <a:gd name="T140" fmla="+- 0 8718 8238"/>
                              <a:gd name="T141" fmla="*/ T140 w 520"/>
                              <a:gd name="T142" fmla="+- 0 2844 2786"/>
                              <a:gd name="T143" fmla="*/ 2844 h 294"/>
                              <a:gd name="T144" fmla="+- 0 8758 8238"/>
                              <a:gd name="T145" fmla="*/ T144 w 520"/>
                              <a:gd name="T146" fmla="+- 0 2846 2786"/>
                              <a:gd name="T147" fmla="*/ 2846 h 294"/>
                              <a:gd name="T148" fmla="+- 0 8278 8238"/>
                              <a:gd name="T149" fmla="*/ T148 w 520"/>
                              <a:gd name="T150" fmla="+- 0 3022 2786"/>
                              <a:gd name="T151" fmla="*/ 3022 h 294"/>
                              <a:gd name="T152" fmla="+- 0 8278 8238"/>
                              <a:gd name="T153" fmla="*/ T152 w 520"/>
                              <a:gd name="T154" fmla="+- 0 2846 2786"/>
                              <a:gd name="T155" fmla="*/ 2846 h 294"/>
                              <a:gd name="T156" fmla="+- 0 8718 8238"/>
                              <a:gd name="T157" fmla="*/ T156 w 520"/>
                              <a:gd name="T158" fmla="+- 0 2843 2786"/>
                              <a:gd name="T159" fmla="*/ 2843 h 294"/>
                              <a:gd name="T160" fmla="+- 0 8758 8238"/>
                              <a:gd name="T161" fmla="*/ T160 w 520"/>
                              <a:gd name="T162" fmla="+- 0 2838 2786"/>
                              <a:gd name="T163" fmla="*/ 2838 h 294"/>
                              <a:gd name="T164" fmla="+- 0 8279 8238"/>
                              <a:gd name="T165" fmla="*/ T164 w 520"/>
                              <a:gd name="T166" fmla="+- 0 2843 2786"/>
                              <a:gd name="T167" fmla="*/ 2843 h 294"/>
                              <a:gd name="T168" fmla="+- 0 8717 8238"/>
                              <a:gd name="T169" fmla="*/ T168 w 520"/>
                              <a:gd name="T170" fmla="+- 0 2841 2786"/>
                              <a:gd name="T171" fmla="*/ 2841 h 294"/>
                              <a:gd name="T172" fmla="+- 0 8279 8238"/>
                              <a:gd name="T173" fmla="*/ T172 w 520"/>
                              <a:gd name="T174" fmla="+- 0 2842 2786"/>
                              <a:gd name="T175" fmla="*/ 2842 h 294"/>
                              <a:gd name="T176" fmla="+- 0 8713 8238"/>
                              <a:gd name="T177" fmla="*/ T176 w 520"/>
                              <a:gd name="T178" fmla="+- 0 2836 2786"/>
                              <a:gd name="T179" fmla="*/ 2836 h 294"/>
                              <a:gd name="T180" fmla="+- 0 8284 8238"/>
                              <a:gd name="T181" fmla="*/ T180 w 520"/>
                              <a:gd name="T182" fmla="+- 0 2834 2786"/>
                              <a:gd name="T183" fmla="*/ 2834 h 294"/>
                              <a:gd name="T184" fmla="+- 0 8711 8238"/>
                              <a:gd name="T185" fmla="*/ T184 w 520"/>
                              <a:gd name="T186" fmla="+- 0 2832 2786"/>
                              <a:gd name="T187" fmla="*/ 2832 h 294"/>
                              <a:gd name="T188" fmla="+- 0 8713 8238"/>
                              <a:gd name="T189" fmla="*/ T188 w 520"/>
                              <a:gd name="T190" fmla="+- 0 2834 2786"/>
                              <a:gd name="T191" fmla="*/ 2834 h 294"/>
                              <a:gd name="T192" fmla="+- 0 8285 8238"/>
                              <a:gd name="T193" fmla="*/ T192 w 520"/>
                              <a:gd name="T194" fmla="+- 0 2833 2786"/>
                              <a:gd name="T195" fmla="*/ 2833 h 294"/>
                              <a:gd name="T196" fmla="+- 0 8296 8238"/>
                              <a:gd name="T197" fmla="*/ T196 w 520"/>
                              <a:gd name="T198" fmla="+- 0 2827 2786"/>
                              <a:gd name="T199" fmla="*/ 2827 h 294"/>
                              <a:gd name="T200" fmla="+- 0 8707 8238"/>
                              <a:gd name="T201" fmla="*/ T200 w 520"/>
                              <a:gd name="T202" fmla="+- 0 2830 2786"/>
                              <a:gd name="T203" fmla="*/ 2830 h 294"/>
                              <a:gd name="T204" fmla="+- 0 8296 8238"/>
                              <a:gd name="T205" fmla="*/ T204 w 520"/>
                              <a:gd name="T206" fmla="+- 0 2827 2786"/>
                              <a:gd name="T207" fmla="*/ 2827 h 294"/>
                              <a:gd name="T208" fmla="+- 0 8303 8238"/>
                              <a:gd name="T209" fmla="*/ T208 w 520"/>
                              <a:gd name="T210" fmla="+- 0 2826 2786"/>
                              <a:gd name="T211" fmla="*/ 2826 h 294"/>
                              <a:gd name="T212" fmla="+- 0 8701 8238"/>
                              <a:gd name="T213" fmla="*/ T212 w 520"/>
                              <a:gd name="T214" fmla="+- 0 2827 2786"/>
                              <a:gd name="T215" fmla="*/ 2827 h 294"/>
                              <a:gd name="T216" fmla="+- 0 8732 8238"/>
                              <a:gd name="T217" fmla="*/ T216 w 520"/>
                              <a:gd name="T218" fmla="+- 0 2798 2786"/>
                              <a:gd name="T219" fmla="*/ 2798 h 294"/>
                              <a:gd name="T220" fmla="+- 0 8722 8238"/>
                              <a:gd name="T221" fmla="*/ T220 w 520"/>
                              <a:gd name="T222" fmla="+- 0 2792 2786"/>
                              <a:gd name="T223" fmla="*/ 2792 h 294"/>
                              <a:gd name="T224" fmla="+- 0 8278 8238"/>
                              <a:gd name="T225" fmla="*/ T224 w 520"/>
                              <a:gd name="T226" fmla="+- 0 2791 2786"/>
                              <a:gd name="T227" fmla="*/ 2791 h 294"/>
                              <a:gd name="T228" fmla="+- 0 8279 8238"/>
                              <a:gd name="T229" fmla="*/ T228 w 520"/>
                              <a:gd name="T230" fmla="+- 0 2791 2786"/>
                              <a:gd name="T231" fmla="*/ 2791 h 294"/>
                              <a:gd name="T232" fmla="+- 0 8710 8238"/>
                              <a:gd name="T233" fmla="*/ T232 w 520"/>
                              <a:gd name="T234" fmla="+- 0 2789 2786"/>
                              <a:gd name="T235" fmla="*/ 2789 h 2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520" h="294">
                                <a:moveTo>
                                  <a:pt x="472" y="293"/>
                                </a:moveTo>
                                <a:lnTo>
                                  <a:pt x="49" y="293"/>
                                </a:lnTo>
                                <a:lnTo>
                                  <a:pt x="52" y="294"/>
                                </a:lnTo>
                                <a:lnTo>
                                  <a:pt x="469" y="294"/>
                                </a:lnTo>
                                <a:lnTo>
                                  <a:pt x="472" y="293"/>
                                </a:lnTo>
                                <a:close/>
                                <a:moveTo>
                                  <a:pt x="480" y="291"/>
                                </a:moveTo>
                                <a:lnTo>
                                  <a:pt x="41" y="291"/>
                                </a:lnTo>
                                <a:lnTo>
                                  <a:pt x="48" y="293"/>
                                </a:lnTo>
                                <a:lnTo>
                                  <a:pt x="473" y="293"/>
                                </a:lnTo>
                                <a:lnTo>
                                  <a:pt x="480" y="291"/>
                                </a:lnTo>
                                <a:close/>
                                <a:moveTo>
                                  <a:pt x="482" y="290"/>
                                </a:moveTo>
                                <a:lnTo>
                                  <a:pt x="38" y="290"/>
                                </a:lnTo>
                                <a:lnTo>
                                  <a:pt x="40" y="291"/>
                                </a:lnTo>
                                <a:lnTo>
                                  <a:pt x="481" y="291"/>
                                </a:lnTo>
                                <a:lnTo>
                                  <a:pt x="482" y="290"/>
                                </a:lnTo>
                                <a:close/>
                                <a:moveTo>
                                  <a:pt x="491" y="285"/>
                                </a:moveTo>
                                <a:lnTo>
                                  <a:pt x="30" y="285"/>
                                </a:lnTo>
                                <a:lnTo>
                                  <a:pt x="37" y="290"/>
                                </a:lnTo>
                                <a:lnTo>
                                  <a:pt x="484" y="290"/>
                                </a:lnTo>
                                <a:lnTo>
                                  <a:pt x="491" y="285"/>
                                </a:lnTo>
                                <a:close/>
                                <a:moveTo>
                                  <a:pt x="493" y="284"/>
                                </a:moveTo>
                                <a:lnTo>
                                  <a:pt x="28" y="284"/>
                                </a:lnTo>
                                <a:lnTo>
                                  <a:pt x="29" y="285"/>
                                </a:lnTo>
                                <a:lnTo>
                                  <a:pt x="492" y="285"/>
                                </a:lnTo>
                                <a:lnTo>
                                  <a:pt x="493" y="284"/>
                                </a:lnTo>
                                <a:close/>
                                <a:moveTo>
                                  <a:pt x="500" y="278"/>
                                </a:moveTo>
                                <a:lnTo>
                                  <a:pt x="20" y="278"/>
                                </a:lnTo>
                                <a:lnTo>
                                  <a:pt x="26" y="284"/>
                                </a:lnTo>
                                <a:lnTo>
                                  <a:pt x="494" y="284"/>
                                </a:lnTo>
                                <a:lnTo>
                                  <a:pt x="500" y="278"/>
                                </a:lnTo>
                                <a:close/>
                                <a:moveTo>
                                  <a:pt x="502" y="18"/>
                                </a:moveTo>
                                <a:lnTo>
                                  <a:pt x="19" y="18"/>
                                </a:lnTo>
                                <a:lnTo>
                                  <a:pt x="18" y="20"/>
                                </a:lnTo>
                                <a:lnTo>
                                  <a:pt x="18" y="21"/>
                                </a:lnTo>
                                <a:lnTo>
                                  <a:pt x="12" y="27"/>
                                </a:lnTo>
                                <a:lnTo>
                                  <a:pt x="12" y="28"/>
                                </a:lnTo>
                                <a:lnTo>
                                  <a:pt x="11" y="29"/>
                                </a:lnTo>
                                <a:lnTo>
                                  <a:pt x="11" y="30"/>
                                </a:lnTo>
                                <a:lnTo>
                                  <a:pt x="6" y="38"/>
                                </a:lnTo>
                                <a:lnTo>
                                  <a:pt x="6" y="39"/>
                                </a:lnTo>
                                <a:lnTo>
                                  <a:pt x="5" y="40"/>
                                </a:lnTo>
                                <a:lnTo>
                                  <a:pt x="5" y="41"/>
                                </a:lnTo>
                                <a:lnTo>
                                  <a:pt x="2" y="48"/>
                                </a:lnTo>
                                <a:lnTo>
                                  <a:pt x="2" y="50"/>
                                </a:lnTo>
                                <a:lnTo>
                                  <a:pt x="1" y="51"/>
                                </a:lnTo>
                                <a:lnTo>
                                  <a:pt x="1" y="52"/>
                                </a:lnTo>
                                <a:lnTo>
                                  <a:pt x="0" y="63"/>
                                </a:lnTo>
                                <a:lnTo>
                                  <a:pt x="1" y="231"/>
                                </a:lnTo>
                                <a:lnTo>
                                  <a:pt x="1" y="245"/>
                                </a:lnTo>
                                <a:lnTo>
                                  <a:pt x="2" y="246"/>
                                </a:lnTo>
                                <a:lnTo>
                                  <a:pt x="2" y="248"/>
                                </a:lnTo>
                                <a:lnTo>
                                  <a:pt x="5" y="255"/>
                                </a:lnTo>
                                <a:lnTo>
                                  <a:pt x="5" y="256"/>
                                </a:lnTo>
                                <a:lnTo>
                                  <a:pt x="6" y="257"/>
                                </a:lnTo>
                                <a:lnTo>
                                  <a:pt x="6" y="258"/>
                                </a:lnTo>
                                <a:lnTo>
                                  <a:pt x="11" y="266"/>
                                </a:lnTo>
                                <a:lnTo>
                                  <a:pt x="11" y="267"/>
                                </a:lnTo>
                                <a:lnTo>
                                  <a:pt x="12" y="268"/>
                                </a:lnTo>
                                <a:lnTo>
                                  <a:pt x="12" y="269"/>
                                </a:lnTo>
                                <a:lnTo>
                                  <a:pt x="18" y="275"/>
                                </a:lnTo>
                                <a:lnTo>
                                  <a:pt x="18" y="276"/>
                                </a:lnTo>
                                <a:lnTo>
                                  <a:pt x="19" y="278"/>
                                </a:lnTo>
                                <a:lnTo>
                                  <a:pt x="502" y="278"/>
                                </a:lnTo>
                                <a:lnTo>
                                  <a:pt x="503" y="276"/>
                                </a:lnTo>
                                <a:lnTo>
                                  <a:pt x="503" y="275"/>
                                </a:lnTo>
                                <a:lnTo>
                                  <a:pt x="509" y="269"/>
                                </a:lnTo>
                                <a:lnTo>
                                  <a:pt x="509" y="268"/>
                                </a:lnTo>
                                <a:lnTo>
                                  <a:pt x="510" y="267"/>
                                </a:lnTo>
                                <a:lnTo>
                                  <a:pt x="510" y="266"/>
                                </a:lnTo>
                                <a:lnTo>
                                  <a:pt x="515" y="258"/>
                                </a:lnTo>
                                <a:lnTo>
                                  <a:pt x="515" y="257"/>
                                </a:lnTo>
                                <a:lnTo>
                                  <a:pt x="516" y="256"/>
                                </a:lnTo>
                                <a:lnTo>
                                  <a:pt x="60" y="256"/>
                                </a:lnTo>
                                <a:lnTo>
                                  <a:pt x="56" y="255"/>
                                </a:lnTo>
                                <a:lnTo>
                                  <a:pt x="52" y="252"/>
                                </a:lnTo>
                                <a:lnTo>
                                  <a:pt x="49" y="250"/>
                                </a:lnTo>
                                <a:lnTo>
                                  <a:pt x="48" y="250"/>
                                </a:lnTo>
                                <a:lnTo>
                                  <a:pt x="46" y="248"/>
                                </a:lnTo>
                                <a:lnTo>
                                  <a:pt x="41" y="240"/>
                                </a:lnTo>
                                <a:lnTo>
                                  <a:pt x="42" y="240"/>
                                </a:lnTo>
                                <a:lnTo>
                                  <a:pt x="41" y="239"/>
                                </a:lnTo>
                                <a:lnTo>
                                  <a:pt x="40" y="236"/>
                                </a:lnTo>
                                <a:lnTo>
                                  <a:pt x="40" y="231"/>
                                </a:lnTo>
                                <a:lnTo>
                                  <a:pt x="40" y="63"/>
                                </a:lnTo>
                                <a:lnTo>
                                  <a:pt x="40" y="60"/>
                                </a:lnTo>
                                <a:lnTo>
                                  <a:pt x="41" y="57"/>
                                </a:lnTo>
                                <a:lnTo>
                                  <a:pt x="42" y="56"/>
                                </a:lnTo>
                                <a:lnTo>
                                  <a:pt x="41" y="56"/>
                                </a:lnTo>
                                <a:lnTo>
                                  <a:pt x="46" y="48"/>
                                </a:lnTo>
                                <a:lnTo>
                                  <a:pt x="48" y="46"/>
                                </a:lnTo>
                                <a:lnTo>
                                  <a:pt x="55" y="41"/>
                                </a:lnTo>
                                <a:lnTo>
                                  <a:pt x="56" y="41"/>
                                </a:lnTo>
                                <a:lnTo>
                                  <a:pt x="60" y="40"/>
                                </a:lnTo>
                                <a:lnTo>
                                  <a:pt x="516" y="40"/>
                                </a:lnTo>
                                <a:lnTo>
                                  <a:pt x="515" y="39"/>
                                </a:lnTo>
                                <a:lnTo>
                                  <a:pt x="515" y="38"/>
                                </a:lnTo>
                                <a:lnTo>
                                  <a:pt x="510" y="30"/>
                                </a:lnTo>
                                <a:lnTo>
                                  <a:pt x="510" y="29"/>
                                </a:lnTo>
                                <a:lnTo>
                                  <a:pt x="509" y="28"/>
                                </a:lnTo>
                                <a:lnTo>
                                  <a:pt x="509" y="27"/>
                                </a:lnTo>
                                <a:lnTo>
                                  <a:pt x="503" y="21"/>
                                </a:lnTo>
                                <a:lnTo>
                                  <a:pt x="503" y="20"/>
                                </a:lnTo>
                                <a:lnTo>
                                  <a:pt x="502" y="18"/>
                                </a:lnTo>
                                <a:close/>
                                <a:moveTo>
                                  <a:pt x="56" y="255"/>
                                </a:moveTo>
                                <a:lnTo>
                                  <a:pt x="60" y="256"/>
                                </a:lnTo>
                                <a:lnTo>
                                  <a:pt x="57" y="255"/>
                                </a:lnTo>
                                <a:lnTo>
                                  <a:pt x="56" y="255"/>
                                </a:lnTo>
                                <a:close/>
                                <a:moveTo>
                                  <a:pt x="57" y="255"/>
                                </a:moveTo>
                                <a:lnTo>
                                  <a:pt x="60" y="256"/>
                                </a:lnTo>
                                <a:lnTo>
                                  <a:pt x="456" y="256"/>
                                </a:lnTo>
                                <a:lnTo>
                                  <a:pt x="57" y="255"/>
                                </a:lnTo>
                                <a:close/>
                                <a:moveTo>
                                  <a:pt x="463" y="255"/>
                                </a:moveTo>
                                <a:lnTo>
                                  <a:pt x="456" y="256"/>
                                </a:lnTo>
                                <a:lnTo>
                                  <a:pt x="461" y="256"/>
                                </a:lnTo>
                                <a:lnTo>
                                  <a:pt x="463" y="255"/>
                                </a:lnTo>
                                <a:close/>
                                <a:moveTo>
                                  <a:pt x="464" y="255"/>
                                </a:moveTo>
                                <a:lnTo>
                                  <a:pt x="463" y="255"/>
                                </a:lnTo>
                                <a:lnTo>
                                  <a:pt x="461" y="256"/>
                                </a:lnTo>
                                <a:lnTo>
                                  <a:pt x="464" y="255"/>
                                </a:lnTo>
                                <a:close/>
                                <a:moveTo>
                                  <a:pt x="474" y="249"/>
                                </a:moveTo>
                                <a:lnTo>
                                  <a:pt x="469" y="252"/>
                                </a:lnTo>
                                <a:lnTo>
                                  <a:pt x="464" y="255"/>
                                </a:lnTo>
                                <a:lnTo>
                                  <a:pt x="461" y="256"/>
                                </a:lnTo>
                                <a:lnTo>
                                  <a:pt x="516" y="256"/>
                                </a:lnTo>
                                <a:lnTo>
                                  <a:pt x="516" y="255"/>
                                </a:lnTo>
                                <a:lnTo>
                                  <a:pt x="518" y="250"/>
                                </a:lnTo>
                                <a:lnTo>
                                  <a:pt x="473" y="250"/>
                                </a:lnTo>
                                <a:lnTo>
                                  <a:pt x="474" y="249"/>
                                </a:lnTo>
                                <a:close/>
                                <a:moveTo>
                                  <a:pt x="466" y="254"/>
                                </a:moveTo>
                                <a:lnTo>
                                  <a:pt x="463" y="255"/>
                                </a:lnTo>
                                <a:lnTo>
                                  <a:pt x="464" y="255"/>
                                </a:lnTo>
                                <a:lnTo>
                                  <a:pt x="466" y="254"/>
                                </a:lnTo>
                                <a:close/>
                                <a:moveTo>
                                  <a:pt x="55" y="254"/>
                                </a:moveTo>
                                <a:lnTo>
                                  <a:pt x="56" y="255"/>
                                </a:lnTo>
                                <a:lnTo>
                                  <a:pt x="57" y="255"/>
                                </a:lnTo>
                                <a:lnTo>
                                  <a:pt x="55" y="254"/>
                                </a:lnTo>
                                <a:close/>
                                <a:moveTo>
                                  <a:pt x="52" y="252"/>
                                </a:moveTo>
                                <a:lnTo>
                                  <a:pt x="56" y="255"/>
                                </a:lnTo>
                                <a:lnTo>
                                  <a:pt x="55" y="254"/>
                                </a:lnTo>
                                <a:lnTo>
                                  <a:pt x="52" y="252"/>
                                </a:lnTo>
                                <a:close/>
                                <a:moveTo>
                                  <a:pt x="469" y="252"/>
                                </a:moveTo>
                                <a:lnTo>
                                  <a:pt x="466" y="254"/>
                                </a:lnTo>
                                <a:lnTo>
                                  <a:pt x="464" y="255"/>
                                </a:lnTo>
                                <a:lnTo>
                                  <a:pt x="469" y="252"/>
                                </a:lnTo>
                                <a:close/>
                                <a:moveTo>
                                  <a:pt x="49" y="250"/>
                                </a:moveTo>
                                <a:lnTo>
                                  <a:pt x="52" y="252"/>
                                </a:lnTo>
                                <a:lnTo>
                                  <a:pt x="55" y="254"/>
                                </a:lnTo>
                                <a:lnTo>
                                  <a:pt x="49" y="250"/>
                                </a:lnTo>
                                <a:close/>
                                <a:moveTo>
                                  <a:pt x="472" y="250"/>
                                </a:moveTo>
                                <a:lnTo>
                                  <a:pt x="466" y="254"/>
                                </a:lnTo>
                                <a:lnTo>
                                  <a:pt x="469" y="252"/>
                                </a:lnTo>
                                <a:lnTo>
                                  <a:pt x="472" y="250"/>
                                </a:lnTo>
                                <a:close/>
                                <a:moveTo>
                                  <a:pt x="46" y="248"/>
                                </a:moveTo>
                                <a:lnTo>
                                  <a:pt x="48" y="250"/>
                                </a:lnTo>
                                <a:lnTo>
                                  <a:pt x="47" y="249"/>
                                </a:lnTo>
                                <a:lnTo>
                                  <a:pt x="46" y="248"/>
                                </a:lnTo>
                                <a:close/>
                                <a:moveTo>
                                  <a:pt x="47" y="249"/>
                                </a:moveTo>
                                <a:lnTo>
                                  <a:pt x="48" y="250"/>
                                </a:lnTo>
                                <a:lnTo>
                                  <a:pt x="49" y="250"/>
                                </a:lnTo>
                                <a:lnTo>
                                  <a:pt x="47" y="249"/>
                                </a:lnTo>
                                <a:close/>
                                <a:moveTo>
                                  <a:pt x="475" y="248"/>
                                </a:moveTo>
                                <a:lnTo>
                                  <a:pt x="474" y="249"/>
                                </a:lnTo>
                                <a:lnTo>
                                  <a:pt x="473" y="250"/>
                                </a:lnTo>
                                <a:lnTo>
                                  <a:pt x="475" y="248"/>
                                </a:lnTo>
                                <a:close/>
                                <a:moveTo>
                                  <a:pt x="518" y="248"/>
                                </a:moveTo>
                                <a:lnTo>
                                  <a:pt x="475" y="248"/>
                                </a:lnTo>
                                <a:lnTo>
                                  <a:pt x="473" y="250"/>
                                </a:lnTo>
                                <a:lnTo>
                                  <a:pt x="518" y="250"/>
                                </a:lnTo>
                                <a:lnTo>
                                  <a:pt x="518" y="248"/>
                                </a:lnTo>
                                <a:close/>
                                <a:moveTo>
                                  <a:pt x="43" y="244"/>
                                </a:moveTo>
                                <a:lnTo>
                                  <a:pt x="46" y="248"/>
                                </a:lnTo>
                                <a:lnTo>
                                  <a:pt x="47" y="249"/>
                                </a:lnTo>
                                <a:lnTo>
                                  <a:pt x="43" y="244"/>
                                </a:lnTo>
                                <a:close/>
                                <a:moveTo>
                                  <a:pt x="520" y="236"/>
                                </a:moveTo>
                                <a:lnTo>
                                  <a:pt x="481" y="236"/>
                                </a:lnTo>
                                <a:lnTo>
                                  <a:pt x="480" y="239"/>
                                </a:lnTo>
                                <a:lnTo>
                                  <a:pt x="478" y="244"/>
                                </a:lnTo>
                                <a:lnTo>
                                  <a:pt x="474" y="249"/>
                                </a:lnTo>
                                <a:lnTo>
                                  <a:pt x="475" y="248"/>
                                </a:lnTo>
                                <a:lnTo>
                                  <a:pt x="518" y="248"/>
                                </a:lnTo>
                                <a:lnTo>
                                  <a:pt x="518" y="246"/>
                                </a:lnTo>
                                <a:lnTo>
                                  <a:pt x="520" y="244"/>
                                </a:lnTo>
                                <a:lnTo>
                                  <a:pt x="520" y="236"/>
                                </a:lnTo>
                                <a:close/>
                                <a:moveTo>
                                  <a:pt x="479" y="241"/>
                                </a:moveTo>
                                <a:lnTo>
                                  <a:pt x="475" y="246"/>
                                </a:lnTo>
                                <a:lnTo>
                                  <a:pt x="478" y="244"/>
                                </a:lnTo>
                                <a:lnTo>
                                  <a:pt x="479" y="241"/>
                                </a:lnTo>
                                <a:close/>
                                <a:moveTo>
                                  <a:pt x="42" y="240"/>
                                </a:moveTo>
                                <a:lnTo>
                                  <a:pt x="41" y="240"/>
                                </a:lnTo>
                                <a:lnTo>
                                  <a:pt x="43" y="244"/>
                                </a:lnTo>
                                <a:lnTo>
                                  <a:pt x="42" y="240"/>
                                </a:lnTo>
                                <a:close/>
                                <a:moveTo>
                                  <a:pt x="480" y="239"/>
                                </a:moveTo>
                                <a:lnTo>
                                  <a:pt x="479" y="241"/>
                                </a:lnTo>
                                <a:lnTo>
                                  <a:pt x="478" y="244"/>
                                </a:lnTo>
                                <a:lnTo>
                                  <a:pt x="480" y="239"/>
                                </a:lnTo>
                                <a:close/>
                                <a:moveTo>
                                  <a:pt x="480" y="238"/>
                                </a:moveTo>
                                <a:lnTo>
                                  <a:pt x="479" y="241"/>
                                </a:lnTo>
                                <a:lnTo>
                                  <a:pt x="480" y="239"/>
                                </a:lnTo>
                                <a:lnTo>
                                  <a:pt x="480" y="238"/>
                                </a:lnTo>
                                <a:close/>
                                <a:moveTo>
                                  <a:pt x="40" y="236"/>
                                </a:moveTo>
                                <a:lnTo>
                                  <a:pt x="41" y="239"/>
                                </a:lnTo>
                                <a:lnTo>
                                  <a:pt x="41" y="238"/>
                                </a:lnTo>
                                <a:lnTo>
                                  <a:pt x="40" y="236"/>
                                </a:lnTo>
                                <a:close/>
                                <a:moveTo>
                                  <a:pt x="41" y="238"/>
                                </a:moveTo>
                                <a:lnTo>
                                  <a:pt x="41" y="239"/>
                                </a:lnTo>
                                <a:lnTo>
                                  <a:pt x="41" y="238"/>
                                </a:lnTo>
                                <a:close/>
                                <a:moveTo>
                                  <a:pt x="481" y="236"/>
                                </a:moveTo>
                                <a:lnTo>
                                  <a:pt x="480" y="238"/>
                                </a:lnTo>
                                <a:lnTo>
                                  <a:pt x="480" y="239"/>
                                </a:lnTo>
                                <a:lnTo>
                                  <a:pt x="481" y="236"/>
                                </a:lnTo>
                                <a:close/>
                                <a:moveTo>
                                  <a:pt x="480" y="58"/>
                                </a:moveTo>
                                <a:lnTo>
                                  <a:pt x="481" y="65"/>
                                </a:lnTo>
                                <a:lnTo>
                                  <a:pt x="480" y="231"/>
                                </a:lnTo>
                                <a:lnTo>
                                  <a:pt x="480" y="238"/>
                                </a:lnTo>
                                <a:lnTo>
                                  <a:pt x="481" y="236"/>
                                </a:lnTo>
                                <a:lnTo>
                                  <a:pt x="520" y="236"/>
                                </a:lnTo>
                                <a:lnTo>
                                  <a:pt x="520" y="60"/>
                                </a:lnTo>
                                <a:lnTo>
                                  <a:pt x="481" y="60"/>
                                </a:lnTo>
                                <a:lnTo>
                                  <a:pt x="480" y="58"/>
                                </a:lnTo>
                                <a:close/>
                                <a:moveTo>
                                  <a:pt x="40" y="236"/>
                                </a:moveTo>
                                <a:lnTo>
                                  <a:pt x="40" y="236"/>
                                </a:lnTo>
                                <a:lnTo>
                                  <a:pt x="41" y="238"/>
                                </a:lnTo>
                                <a:lnTo>
                                  <a:pt x="40" y="236"/>
                                </a:lnTo>
                                <a:close/>
                                <a:moveTo>
                                  <a:pt x="41" y="57"/>
                                </a:moveTo>
                                <a:lnTo>
                                  <a:pt x="40" y="60"/>
                                </a:lnTo>
                                <a:lnTo>
                                  <a:pt x="40" y="58"/>
                                </a:lnTo>
                                <a:lnTo>
                                  <a:pt x="41" y="57"/>
                                </a:lnTo>
                                <a:close/>
                                <a:moveTo>
                                  <a:pt x="40" y="58"/>
                                </a:moveTo>
                                <a:lnTo>
                                  <a:pt x="40" y="60"/>
                                </a:lnTo>
                                <a:lnTo>
                                  <a:pt x="40" y="58"/>
                                </a:lnTo>
                                <a:close/>
                                <a:moveTo>
                                  <a:pt x="480" y="57"/>
                                </a:moveTo>
                                <a:lnTo>
                                  <a:pt x="480" y="58"/>
                                </a:lnTo>
                                <a:lnTo>
                                  <a:pt x="481" y="60"/>
                                </a:lnTo>
                                <a:lnTo>
                                  <a:pt x="480" y="57"/>
                                </a:lnTo>
                                <a:close/>
                                <a:moveTo>
                                  <a:pt x="474" y="47"/>
                                </a:moveTo>
                                <a:lnTo>
                                  <a:pt x="478" y="52"/>
                                </a:lnTo>
                                <a:lnTo>
                                  <a:pt x="480" y="57"/>
                                </a:lnTo>
                                <a:lnTo>
                                  <a:pt x="481" y="60"/>
                                </a:lnTo>
                                <a:lnTo>
                                  <a:pt x="520" y="60"/>
                                </a:lnTo>
                                <a:lnTo>
                                  <a:pt x="520" y="52"/>
                                </a:lnTo>
                                <a:lnTo>
                                  <a:pt x="518" y="50"/>
                                </a:lnTo>
                                <a:lnTo>
                                  <a:pt x="518" y="48"/>
                                </a:lnTo>
                                <a:lnTo>
                                  <a:pt x="475" y="48"/>
                                </a:lnTo>
                                <a:lnTo>
                                  <a:pt x="474" y="47"/>
                                </a:lnTo>
                                <a:close/>
                                <a:moveTo>
                                  <a:pt x="41" y="57"/>
                                </a:moveTo>
                                <a:lnTo>
                                  <a:pt x="41" y="57"/>
                                </a:lnTo>
                                <a:lnTo>
                                  <a:pt x="40" y="58"/>
                                </a:lnTo>
                                <a:lnTo>
                                  <a:pt x="41" y="57"/>
                                </a:lnTo>
                                <a:close/>
                                <a:moveTo>
                                  <a:pt x="479" y="55"/>
                                </a:moveTo>
                                <a:lnTo>
                                  <a:pt x="480" y="58"/>
                                </a:lnTo>
                                <a:lnTo>
                                  <a:pt x="480" y="57"/>
                                </a:lnTo>
                                <a:lnTo>
                                  <a:pt x="479" y="55"/>
                                </a:lnTo>
                                <a:close/>
                                <a:moveTo>
                                  <a:pt x="478" y="52"/>
                                </a:moveTo>
                                <a:lnTo>
                                  <a:pt x="479" y="55"/>
                                </a:lnTo>
                                <a:lnTo>
                                  <a:pt x="480" y="57"/>
                                </a:lnTo>
                                <a:lnTo>
                                  <a:pt x="478" y="52"/>
                                </a:lnTo>
                                <a:close/>
                                <a:moveTo>
                                  <a:pt x="43" y="52"/>
                                </a:moveTo>
                                <a:lnTo>
                                  <a:pt x="41" y="56"/>
                                </a:lnTo>
                                <a:lnTo>
                                  <a:pt x="42" y="56"/>
                                </a:lnTo>
                                <a:lnTo>
                                  <a:pt x="43" y="52"/>
                                </a:lnTo>
                                <a:close/>
                                <a:moveTo>
                                  <a:pt x="475" y="50"/>
                                </a:moveTo>
                                <a:lnTo>
                                  <a:pt x="479" y="55"/>
                                </a:lnTo>
                                <a:lnTo>
                                  <a:pt x="478" y="52"/>
                                </a:lnTo>
                                <a:lnTo>
                                  <a:pt x="475" y="50"/>
                                </a:lnTo>
                                <a:close/>
                                <a:moveTo>
                                  <a:pt x="47" y="47"/>
                                </a:moveTo>
                                <a:lnTo>
                                  <a:pt x="46" y="48"/>
                                </a:lnTo>
                                <a:lnTo>
                                  <a:pt x="43" y="52"/>
                                </a:lnTo>
                                <a:lnTo>
                                  <a:pt x="47" y="47"/>
                                </a:lnTo>
                                <a:close/>
                                <a:moveTo>
                                  <a:pt x="48" y="46"/>
                                </a:moveTo>
                                <a:lnTo>
                                  <a:pt x="46" y="48"/>
                                </a:lnTo>
                                <a:lnTo>
                                  <a:pt x="47" y="47"/>
                                </a:lnTo>
                                <a:lnTo>
                                  <a:pt x="48" y="46"/>
                                </a:lnTo>
                                <a:close/>
                                <a:moveTo>
                                  <a:pt x="473" y="46"/>
                                </a:moveTo>
                                <a:lnTo>
                                  <a:pt x="474" y="47"/>
                                </a:lnTo>
                                <a:lnTo>
                                  <a:pt x="475" y="48"/>
                                </a:lnTo>
                                <a:lnTo>
                                  <a:pt x="473" y="46"/>
                                </a:lnTo>
                                <a:close/>
                                <a:moveTo>
                                  <a:pt x="516" y="40"/>
                                </a:moveTo>
                                <a:lnTo>
                                  <a:pt x="461" y="40"/>
                                </a:lnTo>
                                <a:lnTo>
                                  <a:pt x="464" y="41"/>
                                </a:lnTo>
                                <a:lnTo>
                                  <a:pt x="466" y="41"/>
                                </a:lnTo>
                                <a:lnTo>
                                  <a:pt x="473" y="46"/>
                                </a:lnTo>
                                <a:lnTo>
                                  <a:pt x="475" y="48"/>
                                </a:lnTo>
                                <a:lnTo>
                                  <a:pt x="518" y="48"/>
                                </a:lnTo>
                                <a:lnTo>
                                  <a:pt x="516" y="41"/>
                                </a:lnTo>
                                <a:lnTo>
                                  <a:pt x="516" y="40"/>
                                </a:lnTo>
                                <a:close/>
                                <a:moveTo>
                                  <a:pt x="52" y="44"/>
                                </a:moveTo>
                                <a:lnTo>
                                  <a:pt x="48" y="46"/>
                                </a:lnTo>
                                <a:lnTo>
                                  <a:pt x="47" y="47"/>
                                </a:lnTo>
                                <a:lnTo>
                                  <a:pt x="52" y="44"/>
                                </a:lnTo>
                                <a:close/>
                                <a:moveTo>
                                  <a:pt x="469" y="44"/>
                                </a:moveTo>
                                <a:lnTo>
                                  <a:pt x="474" y="47"/>
                                </a:lnTo>
                                <a:lnTo>
                                  <a:pt x="473" y="46"/>
                                </a:lnTo>
                                <a:lnTo>
                                  <a:pt x="469" y="44"/>
                                </a:lnTo>
                                <a:close/>
                                <a:moveTo>
                                  <a:pt x="58" y="41"/>
                                </a:moveTo>
                                <a:lnTo>
                                  <a:pt x="56" y="41"/>
                                </a:lnTo>
                                <a:lnTo>
                                  <a:pt x="55" y="41"/>
                                </a:lnTo>
                                <a:lnTo>
                                  <a:pt x="52" y="44"/>
                                </a:lnTo>
                                <a:lnTo>
                                  <a:pt x="58" y="41"/>
                                </a:lnTo>
                                <a:close/>
                                <a:moveTo>
                                  <a:pt x="463" y="41"/>
                                </a:moveTo>
                                <a:lnTo>
                                  <a:pt x="469" y="44"/>
                                </a:lnTo>
                                <a:lnTo>
                                  <a:pt x="466" y="41"/>
                                </a:lnTo>
                                <a:lnTo>
                                  <a:pt x="464" y="41"/>
                                </a:lnTo>
                                <a:lnTo>
                                  <a:pt x="463" y="41"/>
                                </a:lnTo>
                                <a:close/>
                                <a:moveTo>
                                  <a:pt x="60" y="40"/>
                                </a:moveTo>
                                <a:lnTo>
                                  <a:pt x="56" y="41"/>
                                </a:lnTo>
                                <a:lnTo>
                                  <a:pt x="58" y="41"/>
                                </a:lnTo>
                                <a:lnTo>
                                  <a:pt x="60" y="40"/>
                                </a:lnTo>
                                <a:close/>
                                <a:moveTo>
                                  <a:pt x="461" y="40"/>
                                </a:moveTo>
                                <a:lnTo>
                                  <a:pt x="463" y="41"/>
                                </a:lnTo>
                                <a:lnTo>
                                  <a:pt x="464" y="41"/>
                                </a:lnTo>
                                <a:lnTo>
                                  <a:pt x="461" y="40"/>
                                </a:lnTo>
                                <a:close/>
                                <a:moveTo>
                                  <a:pt x="65" y="40"/>
                                </a:moveTo>
                                <a:lnTo>
                                  <a:pt x="60" y="40"/>
                                </a:lnTo>
                                <a:lnTo>
                                  <a:pt x="58" y="41"/>
                                </a:lnTo>
                                <a:lnTo>
                                  <a:pt x="65" y="40"/>
                                </a:lnTo>
                                <a:close/>
                                <a:moveTo>
                                  <a:pt x="461" y="40"/>
                                </a:moveTo>
                                <a:lnTo>
                                  <a:pt x="458" y="40"/>
                                </a:lnTo>
                                <a:lnTo>
                                  <a:pt x="463" y="41"/>
                                </a:lnTo>
                                <a:lnTo>
                                  <a:pt x="461" y="40"/>
                                </a:lnTo>
                                <a:close/>
                                <a:moveTo>
                                  <a:pt x="494" y="12"/>
                                </a:moveTo>
                                <a:lnTo>
                                  <a:pt x="26" y="12"/>
                                </a:lnTo>
                                <a:lnTo>
                                  <a:pt x="20" y="18"/>
                                </a:lnTo>
                                <a:lnTo>
                                  <a:pt x="500" y="18"/>
                                </a:lnTo>
                                <a:lnTo>
                                  <a:pt x="494" y="12"/>
                                </a:lnTo>
                                <a:close/>
                                <a:moveTo>
                                  <a:pt x="492" y="11"/>
                                </a:moveTo>
                                <a:lnTo>
                                  <a:pt x="29" y="11"/>
                                </a:lnTo>
                                <a:lnTo>
                                  <a:pt x="28" y="12"/>
                                </a:lnTo>
                                <a:lnTo>
                                  <a:pt x="493" y="12"/>
                                </a:lnTo>
                                <a:lnTo>
                                  <a:pt x="492" y="11"/>
                                </a:lnTo>
                                <a:close/>
                                <a:moveTo>
                                  <a:pt x="484" y="6"/>
                                </a:moveTo>
                                <a:lnTo>
                                  <a:pt x="37" y="6"/>
                                </a:lnTo>
                                <a:lnTo>
                                  <a:pt x="30" y="11"/>
                                </a:lnTo>
                                <a:lnTo>
                                  <a:pt x="491" y="11"/>
                                </a:lnTo>
                                <a:lnTo>
                                  <a:pt x="484" y="6"/>
                                </a:lnTo>
                                <a:close/>
                                <a:moveTo>
                                  <a:pt x="481" y="5"/>
                                </a:moveTo>
                                <a:lnTo>
                                  <a:pt x="40" y="5"/>
                                </a:lnTo>
                                <a:lnTo>
                                  <a:pt x="38" y="6"/>
                                </a:lnTo>
                                <a:lnTo>
                                  <a:pt x="482" y="6"/>
                                </a:lnTo>
                                <a:lnTo>
                                  <a:pt x="481" y="5"/>
                                </a:lnTo>
                                <a:close/>
                                <a:moveTo>
                                  <a:pt x="473" y="3"/>
                                </a:moveTo>
                                <a:lnTo>
                                  <a:pt x="48" y="3"/>
                                </a:lnTo>
                                <a:lnTo>
                                  <a:pt x="41" y="5"/>
                                </a:lnTo>
                                <a:lnTo>
                                  <a:pt x="480" y="5"/>
                                </a:lnTo>
                                <a:lnTo>
                                  <a:pt x="473" y="3"/>
                                </a:lnTo>
                                <a:close/>
                                <a:moveTo>
                                  <a:pt x="470" y="2"/>
                                </a:moveTo>
                                <a:lnTo>
                                  <a:pt x="50" y="2"/>
                                </a:lnTo>
                                <a:lnTo>
                                  <a:pt x="49" y="3"/>
                                </a:lnTo>
                                <a:lnTo>
                                  <a:pt x="472" y="3"/>
                                </a:lnTo>
                                <a:lnTo>
                                  <a:pt x="470" y="2"/>
                                </a:lnTo>
                                <a:close/>
                                <a:moveTo>
                                  <a:pt x="458" y="0"/>
                                </a:moveTo>
                                <a:lnTo>
                                  <a:pt x="61" y="2"/>
                                </a:lnTo>
                                <a:lnTo>
                                  <a:pt x="469" y="2"/>
                                </a:lnTo>
                                <a:lnTo>
                                  <a:pt x="458" y="0"/>
                                </a:lnTo>
                                <a:close/>
                              </a:path>
                            </a:pathLst>
                          </a:custGeom>
                          <a:solidFill>
                            <a:srgbClr val="385D8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 name="Text Box 37"/>
                        <wps:cNvSpPr txBox="1">
                          <a:spLocks noChangeArrowheads="1"/>
                        </wps:cNvSpPr>
                        <wps:spPr bwMode="auto">
                          <a:xfrm>
                            <a:off x="4" y="4"/>
                            <a:ext cx="6488" cy="4460"/>
                          </a:xfrm>
                          <a:prstGeom prst="rect">
                            <a:avLst/>
                          </a:prstGeom>
                          <a:solidFill>
                            <a:srgbClr val="D9D9D9"/>
                          </a:solidFill>
                          <a:ln w="6096">
                            <a:solidFill>
                              <a:srgbClr val="000000"/>
                            </a:solidFill>
                            <a:prstDash val="solid"/>
                            <a:miter lim="800000"/>
                            <a:headEnd/>
                            <a:tailEnd/>
                          </a:ln>
                        </wps:spPr>
                        <wps:txbx>
                          <w:txbxContent>
                            <w:p w14:paraId="58F89CE0" w14:textId="77777777" w:rsidR="0000005A" w:rsidRDefault="0000005A" w:rsidP="0000005A">
                              <w:pPr>
                                <w:spacing w:line="288" w:lineRule="exact"/>
                                <w:ind w:left="103"/>
                                <w:rPr>
                                  <w:b/>
                                  <w:sz w:val="24"/>
                                </w:rPr>
                              </w:pPr>
                              <w:r>
                                <w:rPr>
                                  <w:b/>
                                  <w:sz w:val="24"/>
                                </w:rPr>
                                <w:t>Measure the height of the piston</w:t>
                              </w:r>
                            </w:p>
                            <w:p w14:paraId="54A71291" w14:textId="77777777" w:rsidR="0000005A" w:rsidRDefault="0000005A" w:rsidP="0000005A">
                              <w:pPr>
                                <w:widowControl w:val="0"/>
                                <w:numPr>
                                  <w:ilvl w:val="0"/>
                                  <w:numId w:val="3"/>
                                </w:numPr>
                                <w:tabs>
                                  <w:tab w:val="left" w:pos="823"/>
                                  <w:tab w:val="left" w:pos="824"/>
                                </w:tabs>
                                <w:autoSpaceDE w:val="0"/>
                                <w:autoSpaceDN w:val="0"/>
                                <w:spacing w:before="121" w:line="293" w:lineRule="exact"/>
                                <w:rPr>
                                  <w:sz w:val="24"/>
                                </w:rPr>
                              </w:pPr>
                              <w:r>
                                <w:rPr>
                                  <w:sz w:val="24"/>
                                </w:rPr>
                                <w:t>Select the Piston</w:t>
                              </w:r>
                              <w:r>
                                <w:rPr>
                                  <w:spacing w:val="-3"/>
                                  <w:sz w:val="24"/>
                                </w:rPr>
                                <w:t xml:space="preserve"> </w:t>
                              </w:r>
                              <w:r>
                                <w:rPr>
                                  <w:sz w:val="24"/>
                                </w:rPr>
                                <w:t>point</w:t>
                              </w:r>
                            </w:p>
                            <w:p w14:paraId="288032AC" w14:textId="77777777" w:rsidR="0000005A" w:rsidRDefault="0000005A" w:rsidP="0000005A">
                              <w:pPr>
                                <w:widowControl w:val="0"/>
                                <w:numPr>
                                  <w:ilvl w:val="0"/>
                                  <w:numId w:val="3"/>
                                </w:numPr>
                                <w:tabs>
                                  <w:tab w:val="left" w:pos="823"/>
                                  <w:tab w:val="left" w:pos="824"/>
                                </w:tabs>
                                <w:autoSpaceDE w:val="0"/>
                                <w:autoSpaceDN w:val="0"/>
                                <w:ind w:right="346"/>
                                <w:rPr>
                                  <w:sz w:val="24"/>
                                </w:rPr>
                              </w:pPr>
                              <w:r>
                                <w:rPr>
                                  <w:sz w:val="24"/>
                                </w:rPr>
                                <w:t xml:space="preserve">In the measurement pull down menu ensure co- ordinates </w:t>
                              </w:r>
                              <w:r>
                                <w:rPr>
                                  <w:rFonts w:ascii="Z@RAA8B.tmp"/>
                                  <w:sz w:val="24"/>
                                </w:rPr>
                                <w:t>x</w:t>
                              </w:r>
                              <w:r>
                                <w:rPr>
                                  <w:sz w:val="24"/>
                                </w:rPr>
                                <w:t xml:space="preserve"> are</w:t>
                              </w:r>
                              <w:r>
                                <w:rPr>
                                  <w:spacing w:val="5"/>
                                  <w:sz w:val="24"/>
                                </w:rPr>
                                <w:t xml:space="preserve"> </w:t>
                              </w:r>
                              <w:r>
                                <w:rPr>
                                  <w:sz w:val="24"/>
                                </w:rPr>
                                <w:t>selected</w:t>
                              </w:r>
                            </w:p>
                            <w:p w14:paraId="5924BCD6" w14:textId="77777777" w:rsidR="0000005A" w:rsidRDefault="0000005A" w:rsidP="0000005A">
                              <w:pPr>
                                <w:widowControl w:val="0"/>
                                <w:numPr>
                                  <w:ilvl w:val="0"/>
                                  <w:numId w:val="3"/>
                                </w:numPr>
                                <w:tabs>
                                  <w:tab w:val="left" w:pos="823"/>
                                  <w:tab w:val="left" w:pos="824"/>
                                </w:tabs>
                                <w:autoSpaceDE w:val="0"/>
                                <w:autoSpaceDN w:val="0"/>
                                <w:spacing w:line="292" w:lineRule="exact"/>
                                <w:rPr>
                                  <w:sz w:val="24"/>
                                </w:rPr>
                              </w:pPr>
                              <w:r>
                                <w:rPr>
                                  <w:sz w:val="24"/>
                                </w:rPr>
                                <w:t xml:space="preserve">Tap </w:t>
                              </w:r>
                              <w:r>
                                <w:rPr>
                                  <w:rFonts w:ascii="Z@RAF81.tmp"/>
                                  <w:sz w:val="24"/>
                                </w:rPr>
                                <w:t>#</w:t>
                              </w:r>
                              <w:r>
                                <w:rPr>
                                  <w:sz w:val="24"/>
                                </w:rPr>
                                <w:t>, the table</w:t>
                              </w:r>
                              <w:r>
                                <w:rPr>
                                  <w:spacing w:val="-2"/>
                                  <w:sz w:val="24"/>
                                </w:rPr>
                                <w:t xml:space="preserve"> </w:t>
                              </w:r>
                              <w:r>
                                <w:rPr>
                                  <w:sz w:val="24"/>
                                </w:rPr>
                                <w:t>button</w:t>
                              </w:r>
                            </w:p>
                            <w:p w14:paraId="716D3B1A" w14:textId="77777777" w:rsidR="0000005A" w:rsidRDefault="0000005A" w:rsidP="0000005A">
                              <w:pPr>
                                <w:widowControl w:val="0"/>
                                <w:numPr>
                                  <w:ilvl w:val="0"/>
                                  <w:numId w:val="3"/>
                                </w:numPr>
                                <w:tabs>
                                  <w:tab w:val="left" w:pos="817"/>
                                  <w:tab w:val="left" w:pos="818"/>
                                </w:tabs>
                                <w:autoSpaceDE w:val="0"/>
                                <w:autoSpaceDN w:val="0"/>
                                <w:spacing w:line="293" w:lineRule="exact"/>
                                <w:ind w:left="817" w:hanging="358"/>
                                <w:rPr>
                                  <w:sz w:val="24"/>
                                </w:rPr>
                              </w:pPr>
                              <w:r>
                                <w:rPr>
                                  <w:sz w:val="24"/>
                                </w:rPr>
                                <w:t>Select column x then [Edit |</w:t>
                              </w:r>
                              <w:r>
                                <w:rPr>
                                  <w:spacing w:val="-3"/>
                                  <w:sz w:val="24"/>
                                </w:rPr>
                                <w:t xml:space="preserve"> </w:t>
                              </w:r>
                              <w:r>
                                <w:rPr>
                                  <w:sz w:val="24"/>
                                </w:rPr>
                                <w:t>Delete]</w:t>
                              </w:r>
                            </w:p>
                            <w:p w14:paraId="06813ABA" w14:textId="77777777" w:rsidR="0000005A" w:rsidRDefault="0000005A" w:rsidP="0000005A">
                              <w:pPr>
                                <w:spacing w:before="118"/>
                                <w:ind w:left="103"/>
                                <w:rPr>
                                  <w:b/>
                                  <w:sz w:val="24"/>
                                </w:rPr>
                              </w:pPr>
                              <w:r>
                                <w:rPr>
                                  <w:b/>
                                  <w:sz w:val="24"/>
                                </w:rPr>
                                <w:t>Graph the data</w:t>
                              </w:r>
                            </w:p>
                            <w:p w14:paraId="26B6A2CD" w14:textId="77777777" w:rsidR="0000005A" w:rsidRDefault="0000005A" w:rsidP="0000005A">
                              <w:pPr>
                                <w:widowControl w:val="0"/>
                                <w:numPr>
                                  <w:ilvl w:val="0"/>
                                  <w:numId w:val="3"/>
                                </w:numPr>
                                <w:tabs>
                                  <w:tab w:val="left" w:pos="823"/>
                                  <w:tab w:val="left" w:pos="824"/>
                                </w:tabs>
                                <w:autoSpaceDE w:val="0"/>
                                <w:autoSpaceDN w:val="0"/>
                                <w:spacing w:before="121" w:line="293" w:lineRule="exact"/>
                                <w:rPr>
                                  <w:sz w:val="24"/>
                                </w:rPr>
                              </w:pPr>
                              <w:r>
                                <w:rPr>
                                  <w:sz w:val="24"/>
                                </w:rPr>
                                <w:t>Select the column of</w:t>
                              </w:r>
                              <w:r>
                                <w:rPr>
                                  <w:spacing w:val="-2"/>
                                  <w:sz w:val="24"/>
                                </w:rPr>
                                <w:t xml:space="preserve"> </w:t>
                              </w:r>
                              <w:r>
                                <w:rPr>
                                  <w:sz w:val="24"/>
                                </w:rPr>
                                <w:t>data</w:t>
                              </w:r>
                            </w:p>
                            <w:p w14:paraId="479052E9" w14:textId="77777777" w:rsidR="0000005A" w:rsidRDefault="0000005A" w:rsidP="0000005A">
                              <w:pPr>
                                <w:widowControl w:val="0"/>
                                <w:numPr>
                                  <w:ilvl w:val="0"/>
                                  <w:numId w:val="3"/>
                                </w:numPr>
                                <w:tabs>
                                  <w:tab w:val="left" w:pos="823"/>
                                  <w:tab w:val="left" w:pos="824"/>
                                </w:tabs>
                                <w:autoSpaceDE w:val="0"/>
                                <w:autoSpaceDN w:val="0"/>
                                <w:spacing w:line="293" w:lineRule="exact"/>
                                <w:rPr>
                                  <w:sz w:val="24"/>
                                </w:rPr>
                              </w:pPr>
                              <w:r>
                                <w:rPr>
                                  <w:sz w:val="24"/>
                                </w:rPr>
                                <w:t>[Edit |</w:t>
                              </w:r>
                              <w:r>
                                <w:rPr>
                                  <w:spacing w:val="-1"/>
                                  <w:sz w:val="24"/>
                                </w:rPr>
                                <w:t xml:space="preserve"> </w:t>
                              </w:r>
                              <w:r>
                                <w:rPr>
                                  <w:sz w:val="24"/>
                                </w:rPr>
                                <w:t>Copy]</w:t>
                              </w:r>
                            </w:p>
                            <w:p w14:paraId="06C99694" w14:textId="77777777" w:rsidR="0000005A" w:rsidRDefault="0000005A" w:rsidP="0000005A">
                              <w:pPr>
                                <w:widowControl w:val="0"/>
                                <w:numPr>
                                  <w:ilvl w:val="0"/>
                                  <w:numId w:val="3"/>
                                </w:numPr>
                                <w:tabs>
                                  <w:tab w:val="left" w:pos="823"/>
                                  <w:tab w:val="left" w:pos="824"/>
                                </w:tabs>
                                <w:autoSpaceDE w:val="0"/>
                                <w:autoSpaceDN w:val="0"/>
                                <w:spacing w:line="293" w:lineRule="exact"/>
                                <w:rPr>
                                  <w:sz w:val="24"/>
                                </w:rPr>
                              </w:pPr>
                              <w:r>
                                <w:rPr>
                                  <w:sz w:val="24"/>
                                </w:rPr>
                                <w:t>Open the Spreadsheet</w:t>
                              </w:r>
                              <w:r>
                                <w:rPr>
                                  <w:spacing w:val="-2"/>
                                  <w:sz w:val="24"/>
                                </w:rPr>
                                <w:t xml:space="preserve"> </w:t>
                              </w:r>
                              <w:r>
                                <w:rPr>
                                  <w:sz w:val="24"/>
                                </w:rPr>
                                <w:t>application</w:t>
                              </w:r>
                            </w:p>
                            <w:p w14:paraId="7EA26EBF" w14:textId="77777777" w:rsidR="0000005A" w:rsidRDefault="0000005A" w:rsidP="0000005A">
                              <w:pPr>
                                <w:widowControl w:val="0"/>
                                <w:numPr>
                                  <w:ilvl w:val="0"/>
                                  <w:numId w:val="3"/>
                                </w:numPr>
                                <w:tabs>
                                  <w:tab w:val="left" w:pos="823"/>
                                  <w:tab w:val="left" w:pos="824"/>
                                </w:tabs>
                                <w:autoSpaceDE w:val="0"/>
                                <w:autoSpaceDN w:val="0"/>
                                <w:spacing w:line="293" w:lineRule="exact"/>
                                <w:rPr>
                                  <w:sz w:val="24"/>
                                </w:rPr>
                              </w:pPr>
                              <w:r>
                                <w:rPr>
                                  <w:sz w:val="24"/>
                                </w:rPr>
                                <w:t>[File | New] if</w:t>
                              </w:r>
                              <w:r>
                                <w:rPr>
                                  <w:spacing w:val="-4"/>
                                  <w:sz w:val="24"/>
                                </w:rPr>
                                <w:t xml:space="preserve"> </w:t>
                              </w:r>
                              <w:r>
                                <w:rPr>
                                  <w:sz w:val="24"/>
                                </w:rPr>
                                <w:t>necessary</w:t>
                              </w:r>
                            </w:p>
                            <w:p w14:paraId="387FA46D" w14:textId="77777777" w:rsidR="0000005A" w:rsidRDefault="0000005A" w:rsidP="0000005A">
                              <w:pPr>
                                <w:widowControl w:val="0"/>
                                <w:numPr>
                                  <w:ilvl w:val="0"/>
                                  <w:numId w:val="3"/>
                                </w:numPr>
                                <w:tabs>
                                  <w:tab w:val="left" w:pos="823"/>
                                  <w:tab w:val="left" w:pos="824"/>
                                </w:tabs>
                                <w:autoSpaceDE w:val="0"/>
                                <w:autoSpaceDN w:val="0"/>
                                <w:spacing w:line="293" w:lineRule="exact"/>
                                <w:rPr>
                                  <w:sz w:val="24"/>
                                </w:rPr>
                              </w:pPr>
                              <w:r>
                                <w:rPr>
                                  <w:sz w:val="24"/>
                                </w:rPr>
                                <w:t>[Edit | Paste] the</w:t>
                              </w:r>
                              <w:r>
                                <w:rPr>
                                  <w:spacing w:val="-17"/>
                                  <w:sz w:val="24"/>
                                </w:rPr>
                                <w:t xml:space="preserve"> </w:t>
                              </w:r>
                              <w:r>
                                <w:rPr>
                                  <w:sz w:val="24"/>
                                </w:rPr>
                                <w:t>values</w:t>
                              </w:r>
                            </w:p>
                            <w:p w14:paraId="13D3BA00" w14:textId="77777777" w:rsidR="0000005A" w:rsidRDefault="0000005A" w:rsidP="0000005A">
                              <w:pPr>
                                <w:widowControl w:val="0"/>
                                <w:numPr>
                                  <w:ilvl w:val="0"/>
                                  <w:numId w:val="3"/>
                                </w:numPr>
                                <w:tabs>
                                  <w:tab w:val="left" w:pos="823"/>
                                  <w:tab w:val="left" w:pos="824"/>
                                </w:tabs>
                                <w:autoSpaceDE w:val="0"/>
                                <w:autoSpaceDN w:val="0"/>
                                <w:spacing w:line="293" w:lineRule="exact"/>
                                <w:rPr>
                                  <w:sz w:val="24"/>
                                </w:rPr>
                              </w:pPr>
                              <w:r>
                                <w:rPr>
                                  <w:sz w:val="24"/>
                                </w:rPr>
                                <w:t xml:space="preserve">Draw a </w:t>
                              </w:r>
                              <w:proofErr w:type="spellStart"/>
                              <w:r>
                                <w:rPr>
                                  <w:sz w:val="24"/>
                                </w:rPr>
                                <w:t>scattergraph</w:t>
                              </w:r>
                              <w:proofErr w:type="spellEnd"/>
                              <w:r>
                                <w:rPr>
                                  <w:sz w:val="24"/>
                                </w:rPr>
                                <w:t xml:space="preserve"> </w:t>
                              </w:r>
                              <w:r>
                                <w:rPr>
                                  <w:rFonts w:ascii="Z@RB213.tmp"/>
                                  <w:sz w:val="24"/>
                                </w:rPr>
                                <w:t>X</w:t>
                              </w:r>
                              <w:r>
                                <w:rPr>
                                  <w:sz w:val="24"/>
                                </w:rPr>
                                <w:t xml:space="preserve"> of the data</w:t>
                              </w:r>
                            </w:p>
                          </w:txbxContent>
                        </wps:txbx>
                        <wps:bodyPr rot="0" vert="horz" wrap="square" lIns="0" tIns="0" rIns="0" bIns="0" anchor="t" anchorCtr="0" upright="1">
                          <a:noAutofit/>
                        </wps:bodyPr>
                      </wps:wsp>
                    </wpg:wgp>
                  </a:graphicData>
                </a:graphic>
              </wp:inline>
            </w:drawing>
          </mc:Choice>
          <mc:Fallback>
            <w:pict>
              <v:group w14:anchorId="430EB5F6" id="Group 14" o:spid="_x0000_s1027" style="width:458.2pt;height:223.45pt;mso-position-horizontal-relative:char;mso-position-vertical-relative:line" coordsize="9164,446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">
                <v:rect id="Rectangle 12" o:spid="_x0000_s1028" style="position:absolute;left:9;top:9;width:6478;height:4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" fillcolor="#d9d9d9" stroked="f"/>
                <v:rect id="Rectangle 13" o:spid="_x0000_s1029" style="position:absolute;left:112;top:9;width:6272;height: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" fillcolor="#d9d9d9" stroked="f"/>
                <v:rect id="Rectangle 14" o:spid="_x0000_s1030" style="position:absolute;left:112;top:418;width:6272;height: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" fillcolor="#d9d9d9" stroked="f"/>
                <v:rect id="Rectangle 15" o:spid="_x0000_s1031" style="position:absolute;left:112;top:711;width:6272;height: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" fillcolor="#d9d9d9" stroked="f"/>
                <v:rect id="Rectangle 16" o:spid="_x0000_s1032" style="position:absolute;left:112;top:1004;width:6272;height: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" fillcolor="#d9d9d9" stroked="f"/>
                <v:rect id="Rectangle 17" o:spid="_x0000_s1033" style="position:absolute;left:112;top:1297;width:6272;height: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" fillcolor="#d9d9d9" stroked="f"/>
                <v:rect id="Rectangle 18" o:spid="_x0000_s1034" style="position:absolute;left:112;top:1590;width:6272;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" fillcolor="#d9d9d9" stroked="f"/>
                <v:rect id="Rectangle 19" o:spid="_x0000_s1035" style="position:absolute;left:112;top:2002;width:6272;height: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" fillcolor="#d9d9d9" stroked="f"/>
                <v:rect id="Rectangle 20" o:spid="_x0000_s1036" style="position:absolute;left:112;top:2412;width:6272;height: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" fillcolor="#d9d9d9" stroked="f"/>
                <v:rect id="Rectangle 21" o:spid="_x0000_s1037" style="position:absolute;left:112;top:2704;width:6272;height: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" fillcolor="#d9d9d9" stroked="f"/>
                <v:rect id="Rectangle 22" o:spid="_x0000_s1038" style="position:absolute;left:112;top:2997;width:6272;height:2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" fillcolor="#d9d9d9" stroked="f"/>
                <v:rect id="Rectangle 23" o:spid="_x0000_s1039" style="position:absolute;left:112;top:3291;width:6272;height: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" fillcolor="#d9d9d9" stroked="f"/>
                <v:rect id="Rectangle 24" o:spid="_x0000_s1040" style="position:absolute;left:112;top:3584;width:6272;height: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" fillcolor="#d9d9d9" stroked="f"/>
                <v:rect id="Rectangle 25" o:spid="_x0000_s1041" style="position:absolute;left:112;top:3877;width:6272;height: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" fillcolor="#d9d9d9" stroked="f"/>
                <v:rect id="Rectangle 26" o:spid="_x0000_s1042" style="position:absolute;left:112;top:4170;width:6272;height: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" fillcolor="#d9d9d9" stroked="f"/>
                <v:line id="Line 27" o:spid="_x0000_s1043" style="position:absolute;visibility:visible;mso-wrap-style:square" from="0,5" to="916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" strokeweight=".16936mm"/>
                <v:line id="Line 28" o:spid="_x0000_s1044" style="position:absolute;visibility:visible;mso-wrap-style:square" from="0,4464" to="6487,44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" strokeweight=".16936mm"/>
                <v:line id="Line 29" o:spid="_x0000_s1045" style="position:absolute;visibility:visible;mso-wrap-style:square" from="6492,10" to="6492,44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" strokeweight=".48pt"/>
                <v:line id="Line 30" o:spid="_x0000_s1046" style="position:absolute;visibility:visible;mso-wrap-style:square" from="6497,4464" to="9154,44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" strokeweight=".16936mm"/>
                <v:line id="Line 31" o:spid="_x0000_s1047" style="position:absolute;visibility:visible;mso-wrap-style:square" from="9158,0" to="9158,44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" strokeweight=".48pt"/>
                <v:shape id="Picture 32" o:spid="_x0000_s1048" type="#_x0000_t75" style="position:absolute;left:6600;top:129;width:2379;height:19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">
                  <v:imagedata r:id="rId18" o:title=""/>
                </v:shape>
                <v:shape id="Picture 33" o:spid="_x0000_s1049" type="#_x0000_t75" style="position:absolute;left:6600;top:2590;width:2379;height:16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">
                  <v:imagedata r:id="rId19" o:title=""/>
                </v:shape>
                <v:shape id="AutoShape 34" o:spid="_x0000_s1050" style="position:absolute;left:6573;top:340;width:490;height:296;visibility:visible;mso-wrap-style:square;v-text-anchor:top" coordsize="490,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" path="m441,294r-391,l51,295r388,l441,294xm450,291r-410,l48,294r394,l450,291xm452,290r-414,l39,291r412,l452,290xm460,285r-430,l37,290r416,l460,285xm463,284r-436,l28,285r434,l463,284xm470,278r-450,l26,284r438,l470,278xm471,18l19,18r-1,1l18,20r-6,6l12,27r-2,2l10,30,6,37r,1l4,39r,2l2,48r,2l1,51r,2l,62,1,231r,14l2,247r,1l4,255r,2l6,258r,1l9,266r3,3l12,270r6,6l18,277r1,1l471,278r1,-1l472,276r6,-6l478,269r2,-2l480,266r4,-7l484,258r2,-1l426,257,56,255r-4,-2l51,253r-3,-2l45,248r-2,-3l40,240r-1,-4l40,236r-1,-3l39,62r1,-2l39,60r1,-4l44,51r-1,l46,48r-1,l48,45r3,-2l52,43r4,-2l60,39r426,l484,38r,-1l480,30r,-1l478,27r,-1l472,20r,-1l471,18xm440,252r-6,3l426,257r60,l486,255r,-2l439,253r1,-1xm52,253r4,2l60,255r-8,-2xm438,253r-8,2l434,255r4,-2xm49,251r2,2l52,253r-3,-2xm442,251r-2,1l439,253r3,-2xm489,245r-42,l445,248r-3,3l439,253r47,l488,248r,-1l489,245xm443,249r-3,3l442,251r1,-2xm45,248r3,3l47,249r-2,-1xm47,249r1,2l47,249xm445,248r-2,1l442,251r3,-3xm44,246r1,2l47,249r-3,-3xm446,246r-3,3l445,248r1,-2xm43,245r2,3l44,246r-1,-1xm447,245r-1,1l445,248r2,-3xm43,245r,l44,246r-1,-1xm445,49r5,7l451,65r-1,166l450,240r-4,6l447,245r42,l489,51r-42,l445,49xm40,238r,2l43,243r-3,-5xm450,236r-3,7l450,240r,-4xm39,236r1,4l40,238r-1,-2xm40,236r-1,l40,238r,-2xm40,56r-1,4l40,58r,-2xm40,58r-1,2l40,60r,-2xm447,53r3,7l450,56r-3,-3xm43,53r-3,3l40,58r3,-5xm45,49r-2,2l44,51r1,-2xm443,47r4,4l489,51r-1,-1l488,48r-43,l443,47xm48,45r-3,3l47,47r1,-2xm47,47r-2,1l46,48r1,-1xm442,45r1,2l445,48r-3,-3xm486,43r-47,l442,45r3,3l488,48r-2,-5xm48,45r,l47,47r1,-2xm440,44r3,3l442,45r-2,-1xm52,43r-1,l49,45r3,-2xm439,43r1,1l442,45r-3,-2xm486,39r-56,l434,41r6,3l439,43r47,l486,41r,-2xm58,40r-2,1l52,43r6,-3xm432,40r6,3l434,41r-2,-1xm60,39r-4,2l58,40r2,-1xm430,39r2,1l434,41r-4,-2xm64,39r-4,l58,40r6,-1xm430,39r-3,l432,40r-2,-1xm464,12l26,12r-6,6l470,18r-6,-6xm453,6l37,6r-7,5l28,11r-1,1l463,12,460,9,453,6xm451,5l39,5,38,6r414,l451,5xm442,2l48,2,40,5r410,l442,2xm439,1l51,1,50,2r391,l439,1xm427,l61,1r377,l427,xe" fillcolor="#385d8a" stroked="f">
                  <v:path arrowok="t" o:connecttype="custom" o:connectlocs="450,632;38,631;37,631;462,626;470,619;12,368;4,382;1,572;6,599;18,618;478,610;426,598;45,589;39,574;43,392;52,384;480,371;471,359;486,594;52,594;51,594;442,592;486,594;442,592;47,590;442,592;446,587;44,587;43,586;451,406;489,392;40,579;40,581;40,577;39,401;447,394;43,392;488,391;47,388;442,386;442,386;47,388;52,384;442,386;439,384;52,384;60,380;434,382;430,380;20,359;28,352;39,346;40,346;441,343" o:connectangles="0,0,0,0,0,0,0,0,0,0,0,0,0,0,0,0,0,0,0,0,0,0,0,0,0,0,0,0,0,0,0,0,0,0,0,0,0,0,0,0,0,0,0,0,0,0,0,0,0,0,0,0,0,0"/>
                </v:shape>
                <v:shape id="AutoShape 35" o:spid="_x0000_s1051" style="position:absolute;left:8148;top:340;width:414;height:296;visibility:visible;mso-wrap-style:square;v-text-anchor:top" coordsize="414,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" path="m366,294r-316,l52,295r312,l366,294xm374,291r-333,l48,294r319,l374,291xm377,290r-339,l40,291r336,l377,290xm385,285r-355,l37,290r341,l385,285xm388,284r-360,l29,285r357,l388,284xm395,278r-375,l26,284r363,l395,278xm396,18l19,18r-1,1l18,20r-6,6l12,27r-1,2l11,30,6,37r,1l5,39r,2l2,48r,2l1,51r,2l,62,1,231r,14l2,247r,1l5,255r,2l6,258r,1l10,266r2,3l12,270r6,6l18,277r1,1l396,278r1,-1l397,276r6,-6l403,269r1,-2l404,266r5,-7l409,258r1,-1l350,257,56,255r-3,-2l52,253r-3,-2l48,251r-2,-3l43,245r1,l41,240r-1,-4l40,233,40,62r,-2l41,56r3,-5l43,51r3,-3l48,45r1,l52,43r1,l56,41r4,-2l410,39r-1,-1l409,37r-5,-7l404,29r-1,-2l403,26r-6,-6l397,19r-1,-1xm365,252r-6,3l350,257r60,l410,255r1,-2l364,253r1,-1xm53,253r3,2l60,255r-7,-2xm362,253r-7,2l359,255r3,-2xm49,251r3,2l53,253r-4,-2xm367,251r-2,1l364,253r3,-2xm414,245r-42,l370,248r-3,3l364,253r47,l413,248r,-1l414,245xm368,249r-3,3l367,251r1,-2xm46,248r2,3l47,249r-1,-1xm47,249r1,2l49,251r-2,-2xm370,248r-2,1l367,251r3,-3xm44,246r2,2l47,249r-3,-3xm371,246r-3,3l370,248r1,-2xm43,245r3,3l44,246r-1,-1xm372,245r-1,1l370,248r2,-3xm44,245r-1,l44,246r,-1xm370,49r4,7l376,65r-2,166l374,240r-3,6l372,245r42,l414,51r-42,l370,49xm41,238r,2l43,243r-2,-5xm374,236r-2,7l374,240r,-4xm40,236r1,4l41,238r-1,-2xm40,236r,l41,238r-1,-2xm41,56r-1,4l40,58r1,-2xm40,58r,2l40,58xm372,53r2,7l374,56r-2,-3xm43,53r-2,3l40,58r3,-5xm46,49r-3,2l44,51r2,-2xm368,47r4,4l414,51r-1,-1l413,48r-43,l368,47xm48,45r-2,3l47,47r1,-2xm47,47r-1,1l47,47xm367,45r1,2l370,48r-3,-3xm411,43r-47,l367,45r3,3l413,48r-2,-5xm49,45r-1,l47,47r2,-2xm365,44r3,3l367,45r-2,-1xm53,43r-1,l49,45r4,-2xm364,43r1,1l367,45r-3,-2xm410,39r-55,l359,41r6,3l364,43r47,l410,41r,-2xm58,40r-2,1l53,43r5,-3xm357,40r5,3l359,41r-2,-1xm60,39r-4,2l58,40r2,-1xm355,39r2,1l359,41r-4,-2xm65,39r-5,l58,40r7,-1xm355,39r-3,l357,40r-2,-1xm389,12l26,12r-6,6l395,18r-6,-6xm378,6l37,6r-7,5l29,11r-1,1l388,12,385,9,378,6xm376,5l40,5,38,6r339,l376,5xm367,2l48,2,41,5r333,l367,2xm364,1l52,1,50,2r316,l364,1xm352,l61,1r301,l352,xe" fillcolor="#385d8a" stroked="f">
                  <v:path arrowok="t" o:connecttype="custom" o:connectlocs="374,632;38,631;37,631;386,626;395,619;12,368;5,382;1,572;6,599;18,618;403,610;350,598;46,589;40,574;43,392;53,384;404,371;396,359;411,594;53,594;52,594;367,592;411,594;367,592;47,590;367,592;371,587;44,587;44,586;376,406;414,392;41,579;41,581;40,577;40,401;372,394;43,392;413,391;47,388;367,386;367,386;47,388;53,384;367,386;364,384;53,384;60,380;359,382;355,380;20,359;29,352;40,346;41,346;366,343" o:connectangles="0,0,0,0,0,0,0,0,0,0,0,0,0,0,0,0,0,0,0,0,0,0,0,0,0,0,0,0,0,0,0,0,0,0,0,0,0,0,0,0,0,0,0,0,0,0,0,0,0,0,0,0,0,0"/>
                </v:shape>
                <v:shape id="AutoShape 36" o:spid="_x0000_s1052" style="position:absolute;left:8238;top:2786;width:520;height:294;visibility:visible;mso-wrap-style:square;v-text-anchor:top" coordsize="520,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" path="m472,293r-423,l52,294r417,l472,293xm480,291r-439,l48,293r425,l480,291xm482,290r-444,l40,291r441,l482,290xm491,285r-461,l37,290r447,l491,285xm493,284r-465,l29,285r463,l493,284xm500,278r-480,l26,284r468,l500,278xm502,18l19,18r-1,2l18,21r-6,6l12,28r-1,1l11,30,6,38r,1l5,40r,1l2,48r,2l1,51r,1l,63,1,231r,14l2,246r,2l5,255r,1l6,257r,1l11,266r,1l12,268r,1l18,275r,1l19,278r483,l503,276r,-1l509,269r,-1l510,267r,-1l515,258r,-1l516,256r-456,l56,255r-4,-3l49,250r-1,l46,248r-5,-8l42,240r-1,-1l40,236r,-5l40,63r,-3l41,57r1,-1l41,56r5,-8l48,46r7,-5l56,41r4,-1l516,40r-1,-1l515,38r-5,-8l510,29r-1,-1l509,27r-6,-6l503,20r-1,-2xm56,255r4,1l57,255r-1,xm57,255r3,1l456,256,57,255xm463,255r-7,1l461,256r2,-1xm464,255r-1,l461,256r3,-1xm474,249r-5,3l464,255r-3,1l516,256r,-1l518,250r-45,l474,249xm466,254r-3,1l464,255r2,-1xm55,254r1,1l57,255r-2,-1xm52,252r4,3l55,254r-3,-2xm469,252r-3,2l464,255r5,-3xm49,250r3,2l55,254r-6,-4xm472,250r-6,4l469,252r3,-2xm46,248r2,2l47,249r-1,-1xm47,249r1,1l49,250r-2,-1xm475,248r-1,1l473,250r2,-2xm518,248r-43,l473,250r45,l518,248xm43,244r3,4l47,249r-4,-5xm520,236r-39,l480,239r-2,5l474,249r1,-1l518,248r,-2l520,244r,-8xm479,241r-4,5l478,244r1,-3xm42,240r-1,l43,244r-1,-4xm480,239r-1,2l478,244r2,-5xm480,238r-1,3l480,239r,-1xm40,236r1,3l41,238r-1,-2xm41,238r,1l41,238xm481,236r-1,2l480,239r1,-3xm480,58r1,7l480,231r,7l481,236r39,l520,60r-39,l480,58xm40,236r,l41,238r-1,-2xm41,57r-1,3l40,58r1,-1xm40,58r,2l40,58xm480,57r,1l481,60r-1,-3xm474,47r4,5l480,57r1,3l520,60r,-8l518,50r,-2l475,48r-1,-1xm41,57r,l40,58r1,-1xm479,55r1,3l480,57r-1,-2xm478,52r1,3l480,57r-2,-5xm43,52r-2,4l42,56r1,-4xm475,50r4,5l478,52r-3,-2xm47,47r-1,1l43,52r4,-5xm48,46r-2,2l47,47r1,-1xm473,46r1,1l475,48r-2,-2xm516,40r-55,l464,41r2,l473,46r2,2l518,48r-2,-7l516,40xm52,44r-4,2l47,47r5,-3xm469,44r5,3l473,46r-4,-2xm58,41r-2,l55,41r-3,3l58,41xm463,41r6,3l466,41r-2,l463,41xm60,40r-4,1l58,41r2,-1xm461,40r2,1l464,41r-3,-1xm65,40r-5,l58,41r7,-1xm461,40r-3,l463,41r-2,-1xm494,12l26,12r-6,6l500,18r-6,-6xm492,11l29,11r-1,1l493,12r-1,-1xm484,6l37,6r-7,5l491,11,484,6xm481,5l40,5,38,6r444,l481,5xm473,3l48,3,41,5r439,l473,3xm470,2l50,2,49,3r423,l470,2xm458,l61,2r408,l458,xe" fillcolor="#385d8a" stroked="f">
                  <v:path arrowok="t" o:connecttype="custom" o:connectlocs="480,3077;38,3076;37,3076;492,3071;500,3064;12,2814;5,2827;1,3017;6,3043;18,3061;509,3055;516,3042;46,3034;40,3022;41,2843;56,2827;510,2815;56,3041;456,3042;464,3041;464,3041;474,3035;56,3041;52,3038;52,3038;472,3036;48,3036;475,3034;43,3030;480,3025;520,3030;42,3026;478,3030;40,3022;41,3025;480,2844;520,2846;40,3022;40,2846;480,2843;520,2838;41,2843;479,2841;41,2842;475,2836;46,2834;473,2832;475,2834;47,2833;58,2827;469,2830;58,2827;65,2826;463,2827;494,2798;484,2792;40,2791;41,2791;472,2789" o:connectangles="0,0,0,0,0,0,0,0,0,0,0,0,0,0,0,0,0,0,0,0,0,0,0,0,0,0,0,0,0,0,0,0,0,0,0,0,0,0,0,0,0,0,0,0,0,0,0,0,0,0,0,0,0,0,0,0,0,0,0"/>
                </v:shape>
                <v:shape id="Text Box 37" o:spid="_x0000_s1053" type="#_x0000_t202" style="position:absolute;left:4;top:4;width:6488;height:4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" fillcolor="#d9d9d9" strokeweight=".48pt">
                  <v:textbox inset="0,0,0,0">
                    <w:txbxContent>
                      <w:p w14:paraId="58F89CE0" w14:textId="77777777" w:rsidR="0000005A" w:rsidRDefault="0000005A" w:rsidP="0000005A">
                        <w:pPr>
                          <w:spacing w:line="288" w:lineRule="exact"/>
                          <w:ind w:left="103"/>
                          <w:rPr>
                            <w:b/>
                            <w:sz w:val="24"/>
                          </w:rPr>
                        </w:pPr>
                        <w:r>
                          <w:rPr>
                            <w:b/>
                            <w:sz w:val="24"/>
                          </w:rPr>
                          <w:t>Measure the height of the piston</w:t>
                        </w:r>
                      </w:p>
                      <w:p w14:paraId="54A71291" w14:textId="77777777" w:rsidR="0000005A" w:rsidRDefault="0000005A" w:rsidP="0000005A">
                        <w:pPr>
                          <w:widowControl w:val="0"/>
                          <w:numPr>
                            <w:ilvl w:val="0"/>
                            <w:numId w:val="3"/>
                          </w:numPr>
                          <w:tabs>
                            <w:tab w:val="left" w:pos="823"/>
                            <w:tab w:val="left" w:pos="824"/>
                          </w:tabs>
                          <w:autoSpaceDE w:val="0"/>
                          <w:autoSpaceDN w:val="0"/>
                          <w:spacing w:before="121" w:line="293" w:lineRule="exact"/>
                          <w:rPr>
                            <w:sz w:val="24"/>
                          </w:rPr>
                        </w:pPr>
                        <w:r>
                          <w:rPr>
                            <w:sz w:val="24"/>
                          </w:rPr>
                          <w:t>Select the Piston</w:t>
                        </w:r>
                        <w:r>
                          <w:rPr>
                            <w:spacing w:val="-3"/>
                            <w:sz w:val="24"/>
                          </w:rPr>
                          <w:t xml:space="preserve"> </w:t>
                        </w:r>
                        <w:r>
                          <w:rPr>
                            <w:sz w:val="24"/>
                          </w:rPr>
                          <w:t>point</w:t>
                        </w:r>
                      </w:p>
                      <w:p w14:paraId="288032AC" w14:textId="77777777" w:rsidR="0000005A" w:rsidRDefault="0000005A" w:rsidP="0000005A">
                        <w:pPr>
                          <w:widowControl w:val="0"/>
                          <w:numPr>
                            <w:ilvl w:val="0"/>
                            <w:numId w:val="3"/>
                          </w:numPr>
                          <w:tabs>
                            <w:tab w:val="left" w:pos="823"/>
                            <w:tab w:val="left" w:pos="824"/>
                          </w:tabs>
                          <w:autoSpaceDE w:val="0"/>
                          <w:autoSpaceDN w:val="0"/>
                          <w:ind w:right="346"/>
                          <w:rPr>
                            <w:sz w:val="24"/>
                          </w:rPr>
                        </w:pPr>
                        <w:r>
                          <w:rPr>
                            <w:sz w:val="24"/>
                          </w:rPr>
                          <w:t xml:space="preserve">In the measurement pull down menu ensure co- ordinates </w:t>
                        </w:r>
                        <w:r>
                          <w:rPr>
                            <w:rFonts w:ascii="Z@RAA8B.tmp"/>
                            <w:sz w:val="24"/>
                          </w:rPr>
                          <w:t>x</w:t>
                        </w:r>
                        <w:r>
                          <w:rPr>
                            <w:sz w:val="24"/>
                          </w:rPr>
                          <w:t xml:space="preserve"> are</w:t>
                        </w:r>
                        <w:r>
                          <w:rPr>
                            <w:spacing w:val="5"/>
                            <w:sz w:val="24"/>
                          </w:rPr>
                          <w:t xml:space="preserve"> </w:t>
                        </w:r>
                        <w:r>
                          <w:rPr>
                            <w:sz w:val="24"/>
                          </w:rPr>
                          <w:t>selected</w:t>
                        </w:r>
                      </w:p>
                      <w:p w14:paraId="5924BCD6" w14:textId="77777777" w:rsidR="0000005A" w:rsidRDefault="0000005A" w:rsidP="0000005A">
                        <w:pPr>
                          <w:widowControl w:val="0"/>
                          <w:numPr>
                            <w:ilvl w:val="0"/>
                            <w:numId w:val="3"/>
                          </w:numPr>
                          <w:tabs>
                            <w:tab w:val="left" w:pos="823"/>
                            <w:tab w:val="left" w:pos="824"/>
                          </w:tabs>
                          <w:autoSpaceDE w:val="0"/>
                          <w:autoSpaceDN w:val="0"/>
                          <w:spacing w:line="292" w:lineRule="exact"/>
                          <w:rPr>
                            <w:sz w:val="24"/>
                          </w:rPr>
                        </w:pPr>
                        <w:r>
                          <w:rPr>
                            <w:sz w:val="24"/>
                          </w:rPr>
                          <w:t xml:space="preserve">Tap </w:t>
                        </w:r>
                        <w:r>
                          <w:rPr>
                            <w:rFonts w:ascii="Z@RAF81.tmp"/>
                            <w:sz w:val="24"/>
                          </w:rPr>
                          <w:t>#</w:t>
                        </w:r>
                        <w:r>
                          <w:rPr>
                            <w:sz w:val="24"/>
                          </w:rPr>
                          <w:t>, the table</w:t>
                        </w:r>
                        <w:r>
                          <w:rPr>
                            <w:spacing w:val="-2"/>
                            <w:sz w:val="24"/>
                          </w:rPr>
                          <w:t xml:space="preserve"> </w:t>
                        </w:r>
                        <w:r>
                          <w:rPr>
                            <w:sz w:val="24"/>
                          </w:rPr>
                          <w:t>button</w:t>
                        </w:r>
                      </w:p>
                      <w:p w14:paraId="716D3B1A" w14:textId="77777777" w:rsidR="0000005A" w:rsidRDefault="0000005A" w:rsidP="0000005A">
                        <w:pPr>
                          <w:widowControl w:val="0"/>
                          <w:numPr>
                            <w:ilvl w:val="0"/>
                            <w:numId w:val="3"/>
                          </w:numPr>
                          <w:tabs>
                            <w:tab w:val="left" w:pos="817"/>
                            <w:tab w:val="left" w:pos="818"/>
                          </w:tabs>
                          <w:autoSpaceDE w:val="0"/>
                          <w:autoSpaceDN w:val="0"/>
                          <w:spacing w:line="293" w:lineRule="exact"/>
                          <w:ind w:left="817" w:hanging="358"/>
                          <w:rPr>
                            <w:sz w:val="24"/>
                          </w:rPr>
                        </w:pPr>
                        <w:r>
                          <w:rPr>
                            <w:sz w:val="24"/>
                          </w:rPr>
                          <w:t>Select column x then [Edit |</w:t>
                        </w:r>
                        <w:r>
                          <w:rPr>
                            <w:spacing w:val="-3"/>
                            <w:sz w:val="24"/>
                          </w:rPr>
                          <w:t xml:space="preserve"> </w:t>
                        </w:r>
                        <w:r>
                          <w:rPr>
                            <w:sz w:val="24"/>
                          </w:rPr>
                          <w:t>Delete]</w:t>
                        </w:r>
                      </w:p>
                      <w:p w14:paraId="06813ABA" w14:textId="77777777" w:rsidR="0000005A" w:rsidRDefault="0000005A" w:rsidP="0000005A">
                        <w:pPr>
                          <w:spacing w:before="118"/>
                          <w:ind w:left="103"/>
                          <w:rPr>
                            <w:b/>
                            <w:sz w:val="24"/>
                          </w:rPr>
                        </w:pPr>
                        <w:r>
                          <w:rPr>
                            <w:b/>
                            <w:sz w:val="24"/>
                          </w:rPr>
                          <w:t>Graph the data</w:t>
                        </w:r>
                      </w:p>
                      <w:p w14:paraId="26B6A2CD" w14:textId="77777777" w:rsidR="0000005A" w:rsidRDefault="0000005A" w:rsidP="0000005A">
                        <w:pPr>
                          <w:widowControl w:val="0"/>
                          <w:numPr>
                            <w:ilvl w:val="0"/>
                            <w:numId w:val="3"/>
                          </w:numPr>
                          <w:tabs>
                            <w:tab w:val="left" w:pos="823"/>
                            <w:tab w:val="left" w:pos="824"/>
                          </w:tabs>
                          <w:autoSpaceDE w:val="0"/>
                          <w:autoSpaceDN w:val="0"/>
                          <w:spacing w:before="121" w:line="293" w:lineRule="exact"/>
                          <w:rPr>
                            <w:sz w:val="24"/>
                          </w:rPr>
                        </w:pPr>
                        <w:r>
                          <w:rPr>
                            <w:sz w:val="24"/>
                          </w:rPr>
                          <w:t>Select the column of</w:t>
                        </w:r>
                        <w:r>
                          <w:rPr>
                            <w:spacing w:val="-2"/>
                            <w:sz w:val="24"/>
                          </w:rPr>
                          <w:t xml:space="preserve"> </w:t>
                        </w:r>
                        <w:r>
                          <w:rPr>
                            <w:sz w:val="24"/>
                          </w:rPr>
                          <w:t>data</w:t>
                        </w:r>
                      </w:p>
                      <w:p w14:paraId="479052E9" w14:textId="77777777" w:rsidR="0000005A" w:rsidRDefault="0000005A" w:rsidP="0000005A">
                        <w:pPr>
                          <w:widowControl w:val="0"/>
                          <w:numPr>
                            <w:ilvl w:val="0"/>
                            <w:numId w:val="3"/>
                          </w:numPr>
                          <w:tabs>
                            <w:tab w:val="left" w:pos="823"/>
                            <w:tab w:val="left" w:pos="824"/>
                          </w:tabs>
                          <w:autoSpaceDE w:val="0"/>
                          <w:autoSpaceDN w:val="0"/>
                          <w:spacing w:line="293" w:lineRule="exact"/>
                          <w:rPr>
                            <w:sz w:val="24"/>
                          </w:rPr>
                        </w:pPr>
                        <w:r>
                          <w:rPr>
                            <w:sz w:val="24"/>
                          </w:rPr>
                          <w:t>[Edit |</w:t>
                        </w:r>
                        <w:r>
                          <w:rPr>
                            <w:spacing w:val="-1"/>
                            <w:sz w:val="24"/>
                          </w:rPr>
                          <w:t xml:space="preserve"> </w:t>
                        </w:r>
                        <w:r>
                          <w:rPr>
                            <w:sz w:val="24"/>
                          </w:rPr>
                          <w:t>Copy]</w:t>
                        </w:r>
                      </w:p>
                      <w:p w14:paraId="06C99694" w14:textId="77777777" w:rsidR="0000005A" w:rsidRDefault="0000005A" w:rsidP="0000005A">
                        <w:pPr>
                          <w:widowControl w:val="0"/>
                          <w:numPr>
                            <w:ilvl w:val="0"/>
                            <w:numId w:val="3"/>
                          </w:numPr>
                          <w:tabs>
                            <w:tab w:val="left" w:pos="823"/>
                            <w:tab w:val="left" w:pos="824"/>
                          </w:tabs>
                          <w:autoSpaceDE w:val="0"/>
                          <w:autoSpaceDN w:val="0"/>
                          <w:spacing w:line="293" w:lineRule="exact"/>
                          <w:rPr>
                            <w:sz w:val="24"/>
                          </w:rPr>
                        </w:pPr>
                        <w:r>
                          <w:rPr>
                            <w:sz w:val="24"/>
                          </w:rPr>
                          <w:t>Open the Spreadsheet</w:t>
                        </w:r>
                        <w:r>
                          <w:rPr>
                            <w:spacing w:val="-2"/>
                            <w:sz w:val="24"/>
                          </w:rPr>
                          <w:t xml:space="preserve"> </w:t>
                        </w:r>
                        <w:r>
                          <w:rPr>
                            <w:sz w:val="24"/>
                          </w:rPr>
                          <w:t>application</w:t>
                        </w:r>
                      </w:p>
                      <w:p w14:paraId="7EA26EBF" w14:textId="77777777" w:rsidR="0000005A" w:rsidRDefault="0000005A" w:rsidP="0000005A">
                        <w:pPr>
                          <w:widowControl w:val="0"/>
                          <w:numPr>
                            <w:ilvl w:val="0"/>
                            <w:numId w:val="3"/>
                          </w:numPr>
                          <w:tabs>
                            <w:tab w:val="left" w:pos="823"/>
                            <w:tab w:val="left" w:pos="824"/>
                          </w:tabs>
                          <w:autoSpaceDE w:val="0"/>
                          <w:autoSpaceDN w:val="0"/>
                          <w:spacing w:line="293" w:lineRule="exact"/>
                          <w:rPr>
                            <w:sz w:val="24"/>
                          </w:rPr>
                        </w:pPr>
                        <w:r>
                          <w:rPr>
                            <w:sz w:val="24"/>
                          </w:rPr>
                          <w:t>[File | New] if</w:t>
                        </w:r>
                        <w:r>
                          <w:rPr>
                            <w:spacing w:val="-4"/>
                            <w:sz w:val="24"/>
                          </w:rPr>
                          <w:t xml:space="preserve"> </w:t>
                        </w:r>
                        <w:r>
                          <w:rPr>
                            <w:sz w:val="24"/>
                          </w:rPr>
                          <w:t>necessary</w:t>
                        </w:r>
                      </w:p>
                      <w:p w14:paraId="387FA46D" w14:textId="77777777" w:rsidR="0000005A" w:rsidRDefault="0000005A" w:rsidP="0000005A">
                        <w:pPr>
                          <w:widowControl w:val="0"/>
                          <w:numPr>
                            <w:ilvl w:val="0"/>
                            <w:numId w:val="3"/>
                          </w:numPr>
                          <w:tabs>
                            <w:tab w:val="left" w:pos="823"/>
                            <w:tab w:val="left" w:pos="824"/>
                          </w:tabs>
                          <w:autoSpaceDE w:val="0"/>
                          <w:autoSpaceDN w:val="0"/>
                          <w:spacing w:line="293" w:lineRule="exact"/>
                          <w:rPr>
                            <w:sz w:val="24"/>
                          </w:rPr>
                        </w:pPr>
                        <w:r>
                          <w:rPr>
                            <w:sz w:val="24"/>
                          </w:rPr>
                          <w:t>[Edit | Paste] the</w:t>
                        </w:r>
                        <w:r>
                          <w:rPr>
                            <w:spacing w:val="-17"/>
                            <w:sz w:val="24"/>
                          </w:rPr>
                          <w:t xml:space="preserve"> </w:t>
                        </w:r>
                        <w:r>
                          <w:rPr>
                            <w:sz w:val="24"/>
                          </w:rPr>
                          <w:t>values</w:t>
                        </w:r>
                      </w:p>
                      <w:p w14:paraId="13D3BA00" w14:textId="77777777" w:rsidR="0000005A" w:rsidRDefault="0000005A" w:rsidP="0000005A">
                        <w:pPr>
                          <w:widowControl w:val="0"/>
                          <w:numPr>
                            <w:ilvl w:val="0"/>
                            <w:numId w:val="3"/>
                          </w:numPr>
                          <w:tabs>
                            <w:tab w:val="left" w:pos="823"/>
                            <w:tab w:val="left" w:pos="824"/>
                          </w:tabs>
                          <w:autoSpaceDE w:val="0"/>
                          <w:autoSpaceDN w:val="0"/>
                          <w:spacing w:line="293" w:lineRule="exact"/>
                          <w:rPr>
                            <w:sz w:val="24"/>
                          </w:rPr>
                        </w:pPr>
                        <w:r>
                          <w:rPr>
                            <w:sz w:val="24"/>
                          </w:rPr>
                          <w:t xml:space="preserve">Draw a </w:t>
                        </w:r>
                        <w:proofErr w:type="spellStart"/>
                        <w:r>
                          <w:rPr>
                            <w:sz w:val="24"/>
                          </w:rPr>
                          <w:t>scattergraph</w:t>
                        </w:r>
                        <w:proofErr w:type="spellEnd"/>
                        <w:r>
                          <w:rPr>
                            <w:sz w:val="24"/>
                          </w:rPr>
                          <w:t xml:space="preserve"> </w:t>
                        </w:r>
                        <w:r>
                          <w:rPr>
                            <w:rFonts w:ascii="Z@RB213.tmp"/>
                            <w:sz w:val="24"/>
                          </w:rPr>
                          <w:t>X</w:t>
                        </w:r>
                        <w:r>
                          <w:rPr>
                            <w:sz w:val="24"/>
                          </w:rPr>
                          <w:t xml:space="preserve"> of the data</w:t>
                        </w:r>
                      </w:p>
                    </w:txbxContent>
                  </v:textbox>
                </v:shape>
                <w10:anchorlock/>
              </v:group>
            </w:pict>
          </mc:Fallback>
        </mc:AlternateContent>
      </w:r>
    </w:p>
    <w:p w14:paraId="3C9341A8" w14:textId="77777777" w:rsidR="0000005A" w:rsidRDefault="0000005A" w:rsidP="0000005A">
      <w:pPr>
        <w:pStyle w:val="BodyText"/>
        <w:spacing w:before="10"/>
        <w:rPr>
          <w:sz w:val="25"/>
        </w:rPr>
      </w:pPr>
    </w:p>
    <w:p w14:paraId="784A9196" w14:textId="77777777" w:rsidR="0000005A" w:rsidRDefault="0000005A" w:rsidP="0000005A">
      <w:pPr>
        <w:pStyle w:val="ListParagraph"/>
        <w:numPr>
          <w:ilvl w:val="0"/>
          <w:numId w:val="2"/>
        </w:numPr>
        <w:tabs>
          <w:tab w:val="left" w:pos="787"/>
          <w:tab w:val="left" w:pos="788"/>
        </w:tabs>
        <w:spacing w:before="100"/>
        <w:ind w:hanging="567"/>
        <w:rPr>
          <w:sz w:val="24"/>
        </w:rPr>
      </w:pPr>
      <w:r>
        <w:rPr>
          <w:sz w:val="24"/>
        </w:rPr>
        <w:t>Describe the shape formed by the points in the</w:t>
      </w:r>
      <w:r>
        <w:rPr>
          <w:spacing w:val="-6"/>
          <w:sz w:val="24"/>
        </w:rPr>
        <w:t xml:space="preserve"> </w:t>
      </w:r>
      <w:proofErr w:type="spellStart"/>
      <w:r>
        <w:rPr>
          <w:sz w:val="24"/>
        </w:rPr>
        <w:t>scattergraph</w:t>
      </w:r>
      <w:proofErr w:type="spellEnd"/>
      <w:r>
        <w:rPr>
          <w:sz w:val="24"/>
        </w:rPr>
        <w:t>.</w:t>
      </w:r>
    </w:p>
    <w:p w14:paraId="5FC0133D" w14:textId="77777777" w:rsidR="0000005A" w:rsidRDefault="0000005A" w:rsidP="0000005A">
      <w:pPr>
        <w:pStyle w:val="BodyText"/>
        <w:rPr>
          <w:sz w:val="28"/>
        </w:rPr>
      </w:pPr>
    </w:p>
    <w:p w14:paraId="66AEECCA" w14:textId="77777777" w:rsidR="0000005A" w:rsidRDefault="0000005A" w:rsidP="0000005A">
      <w:pPr>
        <w:pStyle w:val="BodyText"/>
        <w:rPr>
          <w:sz w:val="28"/>
        </w:rPr>
      </w:pPr>
    </w:p>
    <w:p w14:paraId="5FBEF538" w14:textId="77777777" w:rsidR="0000005A" w:rsidRDefault="0000005A" w:rsidP="0000005A">
      <w:pPr>
        <w:pStyle w:val="BodyText"/>
        <w:spacing w:before="8"/>
        <w:rPr>
          <w:sz w:val="32"/>
        </w:rPr>
      </w:pPr>
    </w:p>
    <w:p w14:paraId="3BD25E81" w14:textId="77777777" w:rsidR="0000005A" w:rsidRDefault="0000005A" w:rsidP="0000005A">
      <w:pPr>
        <w:pStyle w:val="ListParagraph"/>
        <w:numPr>
          <w:ilvl w:val="0"/>
          <w:numId w:val="2"/>
        </w:numPr>
        <w:tabs>
          <w:tab w:val="left" w:pos="787"/>
          <w:tab w:val="left" w:pos="788"/>
        </w:tabs>
        <w:spacing w:line="276" w:lineRule="auto"/>
        <w:ind w:right="403" w:hanging="567"/>
        <w:rPr>
          <w:sz w:val="24"/>
        </w:rPr>
      </w:pPr>
      <w:r>
        <w:rPr>
          <w:sz w:val="24"/>
        </w:rPr>
        <w:t xml:space="preserve">Point A (the </w:t>
      </w:r>
      <w:proofErr w:type="spellStart"/>
      <w:r>
        <w:rPr>
          <w:sz w:val="24"/>
        </w:rPr>
        <w:t>centre</w:t>
      </w:r>
      <w:proofErr w:type="spellEnd"/>
      <w:r>
        <w:rPr>
          <w:sz w:val="24"/>
        </w:rPr>
        <w:t xml:space="preserve"> of the 5 unit radius crankshaft) is 0 units high. Given that the connecting rod is 13 units long, and that the animation starts</w:t>
      </w:r>
      <w:r>
        <w:rPr>
          <w:spacing w:val="-29"/>
          <w:sz w:val="24"/>
        </w:rPr>
        <w:t xml:space="preserve"> </w:t>
      </w:r>
      <w:r>
        <w:rPr>
          <w:sz w:val="24"/>
        </w:rPr>
        <w:t>with</w:t>
      </w:r>
    </w:p>
    <w:p w14:paraId="108049B1" w14:textId="77777777" w:rsidR="0000005A" w:rsidRDefault="0000005A" w:rsidP="0000005A">
      <w:pPr>
        <w:pStyle w:val="BodyText"/>
        <w:spacing w:before="5"/>
        <w:ind w:left="820"/>
      </w:pPr>
      <w:r>
        <w:rPr>
          <w:rFonts w:ascii="Symbol" w:hAnsi="Symbol"/>
          <w:sz w:val="22"/>
        </w:rPr>
        <w:t></w:t>
      </w:r>
      <w:r>
        <w:rPr>
          <w:rFonts w:ascii="Times New Roman" w:hAnsi="Times New Roman"/>
          <w:sz w:val="22"/>
        </w:rPr>
        <w:t xml:space="preserve"> </w:t>
      </w:r>
      <w:r>
        <w:rPr>
          <w:rFonts w:ascii="Symbol" w:hAnsi="Symbol"/>
          <w:sz w:val="22"/>
        </w:rPr>
        <w:t></w:t>
      </w:r>
      <w:r>
        <w:rPr>
          <w:rFonts w:ascii="Times New Roman" w:hAnsi="Times New Roman"/>
          <w:sz w:val="22"/>
        </w:rPr>
        <w:t xml:space="preserve"> 0 </w:t>
      </w:r>
      <w:r>
        <w:t>, explain why the piston is initially 12 units high.</w:t>
      </w:r>
    </w:p>
    <w:p w14:paraId="2497C213" w14:textId="77777777" w:rsidR="0000005A" w:rsidRDefault="0000005A" w:rsidP="0000005A">
      <w:pPr>
        <w:pStyle w:val="BodyText"/>
        <w:rPr>
          <w:sz w:val="28"/>
        </w:rPr>
      </w:pPr>
    </w:p>
    <w:p w14:paraId="6CFD2446" w14:textId="77777777" w:rsidR="0000005A" w:rsidRDefault="0000005A" w:rsidP="0000005A">
      <w:pPr>
        <w:pStyle w:val="BodyText"/>
        <w:rPr>
          <w:sz w:val="28"/>
        </w:rPr>
      </w:pPr>
    </w:p>
    <w:p w14:paraId="4665754F" w14:textId="77777777" w:rsidR="0000005A" w:rsidRDefault="0000005A" w:rsidP="0000005A">
      <w:pPr>
        <w:pStyle w:val="BodyText"/>
        <w:rPr>
          <w:sz w:val="28"/>
        </w:rPr>
      </w:pPr>
    </w:p>
    <w:p w14:paraId="3D52367C" w14:textId="77777777" w:rsidR="0000005A" w:rsidRDefault="0000005A" w:rsidP="0000005A">
      <w:pPr>
        <w:pStyle w:val="BodyText"/>
        <w:rPr>
          <w:sz w:val="28"/>
        </w:rPr>
      </w:pPr>
    </w:p>
    <w:p w14:paraId="16010446" w14:textId="77777777" w:rsidR="0000005A" w:rsidRDefault="0000005A" w:rsidP="0000005A">
      <w:pPr>
        <w:pStyle w:val="ListParagraph"/>
        <w:numPr>
          <w:ilvl w:val="0"/>
          <w:numId w:val="2"/>
        </w:numPr>
        <w:tabs>
          <w:tab w:val="left" w:pos="787"/>
          <w:tab w:val="left" w:pos="788"/>
        </w:tabs>
        <w:spacing w:before="176"/>
        <w:ind w:hanging="567"/>
        <w:rPr>
          <w:sz w:val="24"/>
        </w:rPr>
      </w:pPr>
      <w:r>
        <w:rPr>
          <w:sz w:val="24"/>
        </w:rPr>
        <w:t>What are the maximum and minimum heights of the</w:t>
      </w:r>
      <w:r>
        <w:rPr>
          <w:spacing w:val="-8"/>
          <w:sz w:val="24"/>
        </w:rPr>
        <w:t xml:space="preserve"> </w:t>
      </w:r>
      <w:r>
        <w:rPr>
          <w:sz w:val="24"/>
        </w:rPr>
        <w:t>piston?</w:t>
      </w:r>
    </w:p>
    <w:p w14:paraId="400DA102" w14:textId="77777777" w:rsidR="0000005A" w:rsidRDefault="0000005A" w:rsidP="0000005A">
      <w:pPr>
        <w:pStyle w:val="BodyText"/>
        <w:rPr>
          <w:sz w:val="28"/>
        </w:rPr>
      </w:pPr>
    </w:p>
    <w:p w14:paraId="65E6B0AD" w14:textId="77777777" w:rsidR="0000005A" w:rsidRDefault="0000005A" w:rsidP="0000005A">
      <w:pPr>
        <w:pStyle w:val="BodyText"/>
        <w:rPr>
          <w:sz w:val="28"/>
        </w:rPr>
      </w:pPr>
    </w:p>
    <w:p w14:paraId="5E14CCB7" w14:textId="77777777" w:rsidR="0000005A" w:rsidRDefault="0000005A" w:rsidP="0000005A">
      <w:pPr>
        <w:pStyle w:val="BodyText"/>
        <w:rPr>
          <w:sz w:val="28"/>
        </w:rPr>
      </w:pPr>
    </w:p>
    <w:p w14:paraId="5EFE6996" w14:textId="77777777" w:rsidR="0000005A" w:rsidRDefault="0000005A" w:rsidP="0000005A">
      <w:pPr>
        <w:pStyle w:val="BodyText"/>
        <w:rPr>
          <w:sz w:val="28"/>
        </w:rPr>
      </w:pPr>
    </w:p>
    <w:p w14:paraId="612588EA" w14:textId="77777777" w:rsidR="0000005A" w:rsidRDefault="0000005A" w:rsidP="0000005A">
      <w:pPr>
        <w:pStyle w:val="ListParagraph"/>
        <w:numPr>
          <w:ilvl w:val="0"/>
          <w:numId w:val="2"/>
        </w:numPr>
        <w:tabs>
          <w:tab w:val="left" w:pos="787"/>
          <w:tab w:val="left" w:pos="788"/>
        </w:tabs>
        <w:spacing w:before="172" w:line="276" w:lineRule="auto"/>
        <w:ind w:right="456" w:hanging="567"/>
        <w:rPr>
          <w:sz w:val="24"/>
        </w:rPr>
      </w:pPr>
      <w:r>
        <w:rPr>
          <w:sz w:val="24"/>
        </w:rPr>
        <w:t>Suppose the crankshaft is rotating at 600 revolutions per minute (a typical idle speed for a large motor vehicle</w:t>
      </w:r>
      <w:r>
        <w:rPr>
          <w:spacing w:val="-2"/>
          <w:sz w:val="24"/>
        </w:rPr>
        <w:t xml:space="preserve"> </w:t>
      </w:r>
      <w:r>
        <w:rPr>
          <w:sz w:val="24"/>
        </w:rPr>
        <w:t>engine).</w:t>
      </w:r>
    </w:p>
    <w:p w14:paraId="780268A6" w14:textId="77777777" w:rsidR="0000005A" w:rsidRDefault="0000005A" w:rsidP="0000005A">
      <w:pPr>
        <w:pStyle w:val="ListParagraph"/>
        <w:numPr>
          <w:ilvl w:val="1"/>
          <w:numId w:val="2"/>
        </w:numPr>
        <w:tabs>
          <w:tab w:val="left" w:pos="1353"/>
          <w:tab w:val="left" w:pos="1354"/>
        </w:tabs>
        <w:spacing w:before="120"/>
        <w:rPr>
          <w:sz w:val="24"/>
        </w:rPr>
      </w:pPr>
      <w:r>
        <w:rPr>
          <w:sz w:val="24"/>
        </w:rPr>
        <w:t>How many revolutions are completed per</w:t>
      </w:r>
      <w:r>
        <w:rPr>
          <w:spacing w:val="-3"/>
          <w:sz w:val="24"/>
        </w:rPr>
        <w:t xml:space="preserve"> </w:t>
      </w:r>
      <w:r>
        <w:rPr>
          <w:sz w:val="24"/>
        </w:rPr>
        <w:t>second?</w:t>
      </w:r>
    </w:p>
    <w:p w14:paraId="0F759AE0" w14:textId="77777777" w:rsidR="0000005A" w:rsidRDefault="0000005A" w:rsidP="0000005A">
      <w:pPr>
        <w:pStyle w:val="BodyText"/>
        <w:rPr>
          <w:sz w:val="28"/>
        </w:rPr>
      </w:pPr>
    </w:p>
    <w:p w14:paraId="2DC32C83" w14:textId="77777777" w:rsidR="0000005A" w:rsidRDefault="0000005A" w:rsidP="0000005A">
      <w:pPr>
        <w:pStyle w:val="BodyText"/>
        <w:spacing w:before="2"/>
        <w:rPr>
          <w:sz w:val="23"/>
        </w:rPr>
      </w:pPr>
    </w:p>
    <w:p w14:paraId="338F6CB7" w14:textId="77777777" w:rsidR="0000005A" w:rsidRDefault="0000005A" w:rsidP="0000005A">
      <w:pPr>
        <w:pStyle w:val="ListParagraph"/>
        <w:numPr>
          <w:ilvl w:val="1"/>
          <w:numId w:val="2"/>
        </w:numPr>
        <w:tabs>
          <w:tab w:val="left" w:pos="1353"/>
          <w:tab w:val="left" w:pos="1354"/>
        </w:tabs>
        <w:rPr>
          <w:sz w:val="24"/>
        </w:rPr>
      </w:pPr>
      <w:r>
        <w:rPr>
          <w:sz w:val="24"/>
        </w:rPr>
        <w:t>Hence, what is the period of the</w:t>
      </w:r>
      <w:r>
        <w:rPr>
          <w:spacing w:val="-3"/>
          <w:sz w:val="24"/>
        </w:rPr>
        <w:t xml:space="preserve"> </w:t>
      </w:r>
      <w:r>
        <w:rPr>
          <w:sz w:val="24"/>
        </w:rPr>
        <w:t>graph?</w:t>
      </w:r>
    </w:p>
    <w:p w14:paraId="204A7B21" w14:textId="77777777" w:rsidR="0000005A" w:rsidRDefault="0000005A">
      <w:pPr>
        <w:rPr>
          <w:rFonts w:ascii="Arial" w:hAnsi="Arial" w:cs="Arial"/>
          <w:sz w:val="22"/>
          <w:szCs w:val="22"/>
        </w:rPr>
      </w:pPr>
    </w:p>
    <w:p w14:paraId="646261E0" w14:textId="77777777" w:rsidR="0000005A" w:rsidRDefault="0000005A">
      <w:pPr>
        <w:rPr>
          <w:rFonts w:ascii="Arial" w:hAnsi="Arial" w:cs="Arial"/>
          <w:sz w:val="22"/>
          <w:szCs w:val="22"/>
        </w:rPr>
      </w:pPr>
    </w:p>
    <w:p w14:paraId="2D51B3C1" w14:textId="77777777" w:rsidR="0000005A" w:rsidRDefault="0000005A">
      <w:pPr>
        <w:rPr>
          <w:rFonts w:ascii="Arial" w:hAnsi="Arial" w:cs="Arial"/>
          <w:sz w:val="22"/>
          <w:szCs w:val="22"/>
        </w:rPr>
      </w:pPr>
    </w:p>
    <w:p w14:paraId="3269C3BD" w14:textId="77777777" w:rsidR="0000005A" w:rsidRDefault="00C62936">
      <w:pPr>
        <w:rPr>
          <w:rFonts w:ascii="Arial" w:hAnsi="Arial" w:cs="Arial"/>
          <w:sz w:val="22"/>
          <w:szCs w:val="22"/>
        </w:rPr>
      </w:pPr>
      <w:r>
        <w:rPr>
          <w:noProof/>
        </w:rPr>
        <w:lastRenderedPageBreak/>
        <w:drawing>
          <wp:inline distT="0" distB="0" distL="0" distR="0" wp14:anchorId="034C3849" wp14:editId="3F5E0339">
            <wp:extent cx="5210969" cy="1485900"/>
            <wp:effectExtent l="0" t="0" r="889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19307" cy="1488278"/>
                    </a:xfrm>
                    <a:prstGeom prst="rect">
                      <a:avLst/>
                    </a:prstGeom>
                  </pic:spPr>
                </pic:pic>
              </a:graphicData>
            </a:graphic>
          </wp:inline>
        </w:drawing>
      </w:r>
    </w:p>
    <w:p w14:paraId="1E86EE39" w14:textId="77777777" w:rsidR="00C62936" w:rsidRDefault="00C62936">
      <w:pPr>
        <w:rPr>
          <w:rFonts w:ascii="Arial" w:hAnsi="Arial" w:cs="Arial"/>
          <w:sz w:val="22"/>
          <w:szCs w:val="22"/>
        </w:rPr>
      </w:pPr>
      <w:r>
        <w:rPr>
          <w:noProof/>
        </w:rPr>
        <w:drawing>
          <wp:inline distT="0" distB="0" distL="0" distR="0" wp14:anchorId="609B47EE" wp14:editId="683C6B9A">
            <wp:extent cx="5210810" cy="3854988"/>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25245" cy="3865667"/>
                    </a:xfrm>
                    <a:prstGeom prst="rect">
                      <a:avLst/>
                    </a:prstGeom>
                  </pic:spPr>
                </pic:pic>
              </a:graphicData>
            </a:graphic>
          </wp:inline>
        </w:drawing>
      </w:r>
    </w:p>
    <w:p w14:paraId="396DBBE7" w14:textId="77777777" w:rsidR="00C62936" w:rsidRDefault="00C62936" w:rsidP="00C62936">
      <w:pPr>
        <w:pStyle w:val="ListParagraph"/>
        <w:numPr>
          <w:ilvl w:val="0"/>
          <w:numId w:val="2"/>
        </w:numPr>
        <w:tabs>
          <w:tab w:val="left" w:pos="787"/>
          <w:tab w:val="left" w:pos="788"/>
        </w:tabs>
        <w:spacing w:before="100"/>
        <w:rPr>
          <w:sz w:val="24"/>
        </w:rPr>
      </w:pPr>
      <w:r>
        <w:rPr>
          <w:sz w:val="24"/>
        </w:rPr>
        <w:t>Write down the sinusoidal regression</w:t>
      </w:r>
      <w:r>
        <w:rPr>
          <w:spacing w:val="-2"/>
          <w:sz w:val="24"/>
        </w:rPr>
        <w:t xml:space="preserve"> </w:t>
      </w:r>
      <w:r>
        <w:rPr>
          <w:sz w:val="24"/>
        </w:rPr>
        <w:t>equation.</w:t>
      </w:r>
      <w:r w:rsidR="00F003C7">
        <w:rPr>
          <w:sz w:val="24"/>
        </w:rPr>
        <w:t xml:space="preserve"> (Make sure your </w:t>
      </w:r>
      <w:proofErr w:type="spellStart"/>
      <w:r w:rsidR="00F003C7">
        <w:rPr>
          <w:sz w:val="24"/>
        </w:rPr>
        <w:t>Classpad</w:t>
      </w:r>
      <w:proofErr w:type="spellEnd"/>
      <w:r w:rsidR="00F003C7">
        <w:rPr>
          <w:sz w:val="24"/>
        </w:rPr>
        <w:t xml:space="preserve"> is set to Radians).</w:t>
      </w:r>
    </w:p>
    <w:p w14:paraId="41CE536D" w14:textId="77777777" w:rsidR="00F003C7" w:rsidRPr="00F003C7" w:rsidRDefault="00F003C7" w:rsidP="00F003C7">
      <w:pPr>
        <w:tabs>
          <w:tab w:val="left" w:pos="787"/>
          <w:tab w:val="left" w:pos="788"/>
        </w:tabs>
        <w:spacing w:before="100"/>
        <w:ind w:left="219"/>
        <w:rPr>
          <w:sz w:val="24"/>
        </w:rPr>
      </w:pPr>
    </w:p>
    <w:p w14:paraId="23635384" w14:textId="77777777" w:rsidR="00C62936" w:rsidRDefault="00C62936" w:rsidP="00C62936">
      <w:pPr>
        <w:pStyle w:val="BodyText"/>
        <w:rPr>
          <w:sz w:val="28"/>
        </w:rPr>
      </w:pPr>
    </w:p>
    <w:p w14:paraId="3487BD67" w14:textId="77777777" w:rsidR="00C62936" w:rsidRDefault="00C62936" w:rsidP="00C62936">
      <w:pPr>
        <w:pStyle w:val="BodyText"/>
        <w:rPr>
          <w:sz w:val="28"/>
        </w:rPr>
      </w:pPr>
    </w:p>
    <w:p w14:paraId="5679F913" w14:textId="77777777" w:rsidR="00C62936" w:rsidRDefault="00C62936" w:rsidP="00C62936">
      <w:pPr>
        <w:pStyle w:val="BodyText"/>
        <w:spacing w:before="8"/>
        <w:rPr>
          <w:sz w:val="32"/>
        </w:rPr>
      </w:pPr>
    </w:p>
    <w:p w14:paraId="205533E2" w14:textId="77777777" w:rsidR="00C62936" w:rsidRDefault="00C62936" w:rsidP="00C62936">
      <w:pPr>
        <w:pStyle w:val="ListParagraph"/>
        <w:numPr>
          <w:ilvl w:val="0"/>
          <w:numId w:val="2"/>
        </w:numPr>
        <w:tabs>
          <w:tab w:val="left" w:pos="787"/>
          <w:tab w:val="left" w:pos="788"/>
        </w:tabs>
        <w:spacing w:before="1" w:line="276" w:lineRule="auto"/>
        <w:ind w:right="322"/>
        <w:rPr>
          <w:sz w:val="24"/>
        </w:rPr>
      </w:pPr>
      <w:r>
        <w:rPr>
          <w:sz w:val="24"/>
        </w:rPr>
        <w:t>Explain the meaning of each of the parameters (</w:t>
      </w:r>
      <w:r>
        <w:rPr>
          <w:i/>
          <w:sz w:val="24"/>
        </w:rPr>
        <w:t>a</w:t>
      </w:r>
      <w:r>
        <w:rPr>
          <w:sz w:val="24"/>
        </w:rPr>
        <w:t xml:space="preserve">, </w:t>
      </w:r>
      <w:r w:rsidR="006C5F72">
        <w:rPr>
          <w:i/>
          <w:sz w:val="24"/>
        </w:rPr>
        <w:t>b</w:t>
      </w:r>
      <w:r>
        <w:rPr>
          <w:sz w:val="24"/>
        </w:rPr>
        <w:t xml:space="preserve">, </w:t>
      </w:r>
      <w:r>
        <w:rPr>
          <w:i/>
          <w:sz w:val="24"/>
        </w:rPr>
        <w:t xml:space="preserve">c </w:t>
      </w:r>
      <w:r>
        <w:rPr>
          <w:sz w:val="24"/>
        </w:rPr>
        <w:t xml:space="preserve">and </w:t>
      </w:r>
      <w:r>
        <w:rPr>
          <w:i/>
          <w:sz w:val="24"/>
        </w:rPr>
        <w:t>d</w:t>
      </w:r>
      <w:r>
        <w:rPr>
          <w:sz w:val="24"/>
        </w:rPr>
        <w:t>) in the context of the movement of the</w:t>
      </w:r>
      <w:r>
        <w:rPr>
          <w:spacing w:val="-2"/>
          <w:sz w:val="24"/>
        </w:rPr>
        <w:t xml:space="preserve"> </w:t>
      </w:r>
      <w:r>
        <w:rPr>
          <w:sz w:val="24"/>
        </w:rPr>
        <w:t>piston.</w:t>
      </w:r>
    </w:p>
    <w:p w14:paraId="7FB420BE" w14:textId="77777777" w:rsidR="00C62936" w:rsidRDefault="00C62936">
      <w:pPr>
        <w:rPr>
          <w:rFonts w:ascii="Arial" w:hAnsi="Arial" w:cs="Arial"/>
          <w:sz w:val="22"/>
          <w:szCs w:val="22"/>
        </w:rPr>
      </w:pPr>
    </w:p>
    <w:p w14:paraId="3C590957" w14:textId="77777777" w:rsidR="006C5F72" w:rsidRDefault="006C5F72">
      <w:pPr>
        <w:rPr>
          <w:rFonts w:ascii="Arial" w:hAnsi="Arial" w:cs="Arial"/>
          <w:sz w:val="22"/>
          <w:szCs w:val="22"/>
        </w:rPr>
      </w:pPr>
    </w:p>
    <w:p w14:paraId="3EC8333C" w14:textId="77777777" w:rsidR="006C5F72" w:rsidRDefault="006C5F72">
      <w:pPr>
        <w:rPr>
          <w:rFonts w:ascii="Arial" w:hAnsi="Arial" w:cs="Arial"/>
          <w:sz w:val="22"/>
          <w:szCs w:val="22"/>
        </w:rPr>
      </w:pPr>
    </w:p>
    <w:p w14:paraId="21625C77" w14:textId="77777777" w:rsidR="006C5F72" w:rsidRDefault="006C5F72">
      <w:pPr>
        <w:rPr>
          <w:rFonts w:ascii="Arial" w:hAnsi="Arial" w:cs="Arial"/>
          <w:sz w:val="22"/>
          <w:szCs w:val="22"/>
        </w:rPr>
      </w:pPr>
    </w:p>
    <w:p w14:paraId="558208A3" w14:textId="77777777" w:rsidR="006C5F72" w:rsidRDefault="006C5F72">
      <w:pPr>
        <w:rPr>
          <w:rFonts w:ascii="Arial" w:hAnsi="Arial" w:cs="Arial"/>
          <w:sz w:val="22"/>
          <w:szCs w:val="22"/>
        </w:rPr>
      </w:pPr>
    </w:p>
    <w:p w14:paraId="78923306" w14:textId="77777777" w:rsidR="006C5F72" w:rsidRDefault="006C5F72">
      <w:pPr>
        <w:rPr>
          <w:rFonts w:ascii="Arial" w:hAnsi="Arial" w:cs="Arial"/>
          <w:sz w:val="22"/>
          <w:szCs w:val="22"/>
        </w:rPr>
      </w:pPr>
    </w:p>
    <w:p w14:paraId="1BBC56E8" w14:textId="77777777" w:rsidR="00251F66" w:rsidRDefault="00251F66">
      <w:pPr>
        <w:rPr>
          <w:rFonts w:ascii="Arial" w:hAnsi="Arial" w:cs="Arial"/>
          <w:sz w:val="22"/>
          <w:szCs w:val="22"/>
        </w:rPr>
      </w:pPr>
    </w:p>
    <w:p w14:paraId="235EC126" w14:textId="77777777" w:rsidR="00251F66" w:rsidRDefault="00251F66">
      <w:pPr>
        <w:rPr>
          <w:rFonts w:ascii="Arial" w:hAnsi="Arial" w:cs="Arial"/>
          <w:sz w:val="22"/>
          <w:szCs w:val="22"/>
        </w:rPr>
      </w:pPr>
    </w:p>
    <w:p w14:paraId="0524917F" w14:textId="77777777" w:rsidR="00251F66" w:rsidRDefault="00251F66">
      <w:pPr>
        <w:rPr>
          <w:rFonts w:ascii="Arial" w:hAnsi="Arial" w:cs="Arial"/>
          <w:sz w:val="22"/>
          <w:szCs w:val="22"/>
        </w:rPr>
      </w:pPr>
    </w:p>
    <w:p w14:paraId="66EE5B93" w14:textId="77777777" w:rsidR="00251F66" w:rsidRDefault="00251F66">
      <w:pPr>
        <w:rPr>
          <w:rFonts w:ascii="Arial" w:hAnsi="Arial" w:cs="Arial"/>
          <w:sz w:val="22"/>
          <w:szCs w:val="22"/>
        </w:rPr>
      </w:pPr>
    </w:p>
    <w:p w14:paraId="613BF735" w14:textId="77777777" w:rsidR="00251F66" w:rsidRDefault="00251F66">
      <w:pPr>
        <w:rPr>
          <w:rFonts w:ascii="Arial" w:hAnsi="Arial" w:cs="Arial"/>
          <w:sz w:val="22"/>
          <w:szCs w:val="22"/>
        </w:rPr>
      </w:pPr>
    </w:p>
    <w:p w14:paraId="5487A02B" w14:textId="77777777" w:rsidR="00251F66" w:rsidRDefault="00251F66">
      <w:pPr>
        <w:rPr>
          <w:rFonts w:ascii="Arial" w:hAnsi="Arial" w:cs="Arial"/>
          <w:sz w:val="22"/>
          <w:szCs w:val="22"/>
        </w:rPr>
      </w:pPr>
    </w:p>
    <w:p w14:paraId="72186B62" w14:textId="77777777" w:rsidR="00251F66" w:rsidRDefault="00251F66">
      <w:pPr>
        <w:rPr>
          <w:rFonts w:ascii="Arial" w:hAnsi="Arial" w:cs="Arial"/>
          <w:sz w:val="22"/>
          <w:szCs w:val="22"/>
        </w:rPr>
      </w:pPr>
    </w:p>
    <w:p w14:paraId="2DDC7FAB" w14:textId="77777777" w:rsidR="006C5F72" w:rsidRDefault="006C5F72">
      <w:pPr>
        <w:rPr>
          <w:rFonts w:ascii="Arial" w:hAnsi="Arial" w:cs="Arial"/>
          <w:sz w:val="22"/>
          <w:szCs w:val="22"/>
        </w:rPr>
      </w:pPr>
    </w:p>
    <w:p w14:paraId="7F1AA0B4" w14:textId="77777777" w:rsidR="006C5F72" w:rsidRDefault="006C5F72">
      <w:pPr>
        <w:rPr>
          <w:rFonts w:ascii="Arial" w:hAnsi="Arial" w:cs="Arial"/>
          <w:sz w:val="22"/>
          <w:szCs w:val="22"/>
        </w:rPr>
      </w:pPr>
    </w:p>
    <w:p w14:paraId="3B941493" w14:textId="77777777" w:rsidR="00251F66" w:rsidRPr="002D032B" w:rsidRDefault="00251F66" w:rsidP="00251F66">
      <w:pPr>
        <w:pStyle w:val="BodyText"/>
        <w:tabs>
          <w:tab w:val="left" w:pos="709"/>
        </w:tabs>
        <w:spacing w:before="1"/>
        <w:ind w:left="220" w:right="336"/>
        <w:rPr>
          <w:rFonts w:ascii="Arial" w:hAnsi="Arial" w:cs="Arial"/>
          <w:sz w:val="22"/>
          <w:szCs w:val="22"/>
        </w:rPr>
      </w:pPr>
      <w:r>
        <w:rPr>
          <w:rFonts w:ascii="Arial" w:hAnsi="Arial" w:cs="Arial"/>
          <w:sz w:val="22"/>
          <w:szCs w:val="22"/>
        </w:rPr>
        <w:lastRenderedPageBreak/>
        <w:t>D</w:t>
      </w:r>
      <w:r w:rsidRPr="002D032B">
        <w:rPr>
          <w:rFonts w:ascii="Arial" w:hAnsi="Arial" w:cs="Arial"/>
          <w:sz w:val="22"/>
          <w:szCs w:val="22"/>
        </w:rPr>
        <w:t xml:space="preserve">id you notice that the </w:t>
      </w:r>
      <w:r w:rsidRPr="002D032B">
        <w:rPr>
          <w:rFonts w:ascii="Arial" w:hAnsi="Arial" w:cs="Arial"/>
          <w:i/>
          <w:sz w:val="22"/>
          <w:szCs w:val="22"/>
        </w:rPr>
        <w:t xml:space="preserve">c </w:t>
      </w:r>
      <w:r w:rsidRPr="002D032B">
        <w:rPr>
          <w:rFonts w:ascii="Arial" w:hAnsi="Arial" w:cs="Arial"/>
          <w:sz w:val="22"/>
          <w:szCs w:val="22"/>
        </w:rPr>
        <w:t xml:space="preserve">and </w:t>
      </w:r>
      <w:r w:rsidRPr="002D032B">
        <w:rPr>
          <w:rFonts w:ascii="Arial" w:hAnsi="Arial" w:cs="Arial"/>
          <w:i/>
          <w:sz w:val="22"/>
          <w:szCs w:val="22"/>
        </w:rPr>
        <w:t xml:space="preserve">d </w:t>
      </w:r>
      <w:r w:rsidRPr="002D032B">
        <w:rPr>
          <w:rFonts w:ascii="Arial" w:hAnsi="Arial" w:cs="Arial"/>
          <w:sz w:val="22"/>
          <w:szCs w:val="22"/>
        </w:rPr>
        <w:t>values in your regression equation were not quite what was expected? The issue arises from the fact that the piston’s position as measured in the animation is not varying perfectly sinusoidally with time.</w:t>
      </w:r>
    </w:p>
    <w:p w14:paraId="3AE6168E" w14:textId="77777777" w:rsidR="00251F66" w:rsidRPr="002D032B" w:rsidRDefault="00251F66" w:rsidP="00251F66">
      <w:pPr>
        <w:pStyle w:val="BodyText"/>
        <w:spacing w:before="204"/>
        <w:ind w:left="219" w:right="3403"/>
        <w:rPr>
          <w:rFonts w:ascii="Arial" w:hAnsi="Arial" w:cs="Arial"/>
          <w:sz w:val="22"/>
          <w:szCs w:val="22"/>
        </w:rPr>
      </w:pPr>
      <w:r w:rsidRPr="002D032B">
        <w:rPr>
          <w:rFonts w:ascii="Arial" w:hAnsi="Arial" w:cs="Arial"/>
          <w:sz w:val="22"/>
          <w:szCs w:val="22"/>
        </w:rPr>
        <w:t xml:space="preserve">Consider the </w:t>
      </w:r>
      <w:r>
        <w:rPr>
          <w:rFonts w:ascii="Arial" w:hAnsi="Arial" w:cs="Arial"/>
          <w:sz w:val="22"/>
          <w:szCs w:val="22"/>
        </w:rPr>
        <w:t xml:space="preserve">diagram shown below. The angle θ is varying with </w:t>
      </w:r>
      <w:r w:rsidRPr="002D032B">
        <w:rPr>
          <w:rFonts w:ascii="Arial" w:hAnsi="Arial" w:cs="Arial"/>
          <w:sz w:val="22"/>
          <w:szCs w:val="22"/>
        </w:rPr>
        <w:t xml:space="preserve">time and the height of the piston </w:t>
      </w:r>
      <w:r w:rsidRPr="002D032B">
        <w:rPr>
          <w:rFonts w:ascii="Arial" w:hAnsi="Arial" w:cs="Arial"/>
          <w:i/>
          <w:sz w:val="22"/>
          <w:szCs w:val="22"/>
        </w:rPr>
        <w:t xml:space="preserve">y </w:t>
      </w:r>
      <w:r w:rsidRPr="002D032B">
        <w:rPr>
          <w:rFonts w:ascii="Arial" w:hAnsi="Arial" w:cs="Arial"/>
          <w:sz w:val="22"/>
          <w:szCs w:val="22"/>
        </w:rPr>
        <w:t xml:space="preserve">is dependent on the angle and hence time. Let </w:t>
      </w:r>
      <w:r w:rsidRPr="002D032B">
        <w:rPr>
          <w:rFonts w:ascii="Arial" w:hAnsi="Arial" w:cs="Arial"/>
          <w:i/>
          <w:sz w:val="22"/>
          <w:szCs w:val="22"/>
        </w:rPr>
        <w:t xml:space="preserve">x </w:t>
      </w:r>
      <w:r w:rsidRPr="002D032B">
        <w:rPr>
          <w:rFonts w:ascii="Arial" w:hAnsi="Arial" w:cs="Arial"/>
          <w:sz w:val="22"/>
          <w:szCs w:val="22"/>
        </w:rPr>
        <w:t>represent the time in seconds.</w:t>
      </w:r>
    </w:p>
    <w:p w14:paraId="27FC268C" w14:textId="77777777" w:rsidR="00251F66" w:rsidRPr="002D032B" w:rsidRDefault="00251F66" w:rsidP="00251F66">
      <w:pPr>
        <w:pStyle w:val="BodyText"/>
        <w:spacing w:before="203"/>
        <w:ind w:left="219" w:right="3403"/>
        <w:rPr>
          <w:rFonts w:ascii="Arial" w:hAnsi="Arial" w:cs="Arial"/>
          <w:sz w:val="22"/>
          <w:szCs w:val="22"/>
        </w:rPr>
      </w:pPr>
      <w:r w:rsidRPr="002D032B">
        <w:rPr>
          <w:rFonts w:ascii="Arial" w:hAnsi="Arial" w:cs="Arial"/>
          <w:sz w:val="22"/>
          <w:szCs w:val="22"/>
        </w:rPr>
        <w:t xml:space="preserve">We will assume the crankshaft is still rotating at </w:t>
      </w:r>
      <w:proofErr w:type="gramStart"/>
      <w:r w:rsidRPr="002D032B">
        <w:rPr>
          <w:rFonts w:ascii="Arial" w:hAnsi="Arial" w:cs="Arial"/>
          <w:sz w:val="22"/>
          <w:szCs w:val="22"/>
        </w:rPr>
        <w:t>600  revolutions</w:t>
      </w:r>
      <w:proofErr w:type="gramEnd"/>
      <w:r w:rsidRPr="002D032B">
        <w:rPr>
          <w:rFonts w:ascii="Arial" w:hAnsi="Arial" w:cs="Arial"/>
          <w:sz w:val="22"/>
          <w:szCs w:val="22"/>
        </w:rPr>
        <w:t xml:space="preserve"> per minute.</w:t>
      </w:r>
    </w:p>
    <w:p w14:paraId="0F5F7DFD" w14:textId="77777777" w:rsidR="00251F66" w:rsidRPr="00251F66" w:rsidRDefault="00251F66" w:rsidP="00251F66">
      <w:pPr>
        <w:pStyle w:val="ListParagraph"/>
        <w:numPr>
          <w:ilvl w:val="0"/>
          <w:numId w:val="2"/>
        </w:numPr>
        <w:tabs>
          <w:tab w:val="left" w:pos="787"/>
          <w:tab w:val="left" w:pos="788"/>
        </w:tabs>
        <w:spacing w:before="201"/>
        <w:rPr>
          <w:rFonts w:ascii="Arial" w:hAnsi="Arial" w:cs="Arial"/>
        </w:rPr>
      </w:pPr>
      <w:r w:rsidRPr="00251F66">
        <w:rPr>
          <w:rFonts w:ascii="Arial" w:hAnsi="Arial" w:cs="Arial"/>
        </w:rPr>
        <w:t>Explain</w:t>
      </w:r>
      <w:r w:rsidRPr="00251F66">
        <w:rPr>
          <w:rFonts w:ascii="Arial" w:hAnsi="Arial" w:cs="Arial"/>
          <w:spacing w:val="-1"/>
        </w:rPr>
        <w:t xml:space="preserve"> </w:t>
      </w:r>
      <w:r w:rsidRPr="00251F66">
        <w:rPr>
          <w:rFonts w:ascii="Arial" w:hAnsi="Arial" w:cs="Arial"/>
        </w:rPr>
        <w:t>why:</w:t>
      </w:r>
    </w:p>
    <w:tbl>
      <w:tblPr>
        <w:tblStyle w:val="TableGrid"/>
        <w:tblW w:w="0" w:type="auto"/>
        <w:tblInd w:w="2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05"/>
        <w:gridCol w:w="2969"/>
      </w:tblGrid>
      <w:tr w:rsidR="00251F66" w14:paraId="34AC6CF2" w14:textId="77777777" w:rsidTr="002D4622">
        <w:tc>
          <w:tcPr>
            <w:tcW w:w="7005" w:type="dxa"/>
          </w:tcPr>
          <w:p w14:paraId="5D70FE11" w14:textId="77777777" w:rsidR="00251F66" w:rsidRDefault="00251F66" w:rsidP="00251F66">
            <w:pPr>
              <w:tabs>
                <w:tab w:val="left" w:pos="787"/>
                <w:tab w:val="left" w:pos="788"/>
              </w:tabs>
              <w:spacing w:before="201"/>
              <w:rPr>
                <w:rFonts w:ascii="Arial" w:hAnsi="Arial" w:cs="Arial"/>
              </w:rPr>
            </w:pPr>
            <m:oMath>
              <m:r>
                <w:rPr>
                  <w:rFonts w:ascii="Cambria Math" w:hAnsi="Cambria Math" w:cs="Arial"/>
                  <w:spacing w:val="8"/>
                </w:rPr>
                <m:t>a)           θ=20πx</m:t>
              </m:r>
            </m:oMath>
            <w:r>
              <w:rPr>
                <w:rFonts w:ascii="Arial" w:hAnsi="Arial" w:cs="Arial"/>
                <w:i/>
                <w:spacing w:val="8"/>
              </w:rPr>
              <w:t xml:space="preserve"> </w:t>
            </w:r>
            <w:r>
              <w:rPr>
                <w:rFonts w:ascii="Arial" w:hAnsi="Arial" w:cs="Arial"/>
                <w:i/>
                <w:spacing w:val="8"/>
              </w:rPr>
              <w:tab/>
            </w:r>
            <w:r>
              <w:rPr>
                <w:rFonts w:ascii="Arial" w:hAnsi="Arial" w:cs="Arial"/>
                <w:i/>
                <w:spacing w:val="8"/>
              </w:rPr>
              <w:tab/>
            </w:r>
            <w:r>
              <w:rPr>
                <w:rFonts w:ascii="Arial" w:hAnsi="Arial" w:cs="Arial"/>
                <w:i/>
                <w:spacing w:val="8"/>
              </w:rPr>
              <w:tab/>
            </w:r>
            <w:r>
              <w:rPr>
                <w:rFonts w:ascii="Arial" w:hAnsi="Arial" w:cs="Arial"/>
                <w:i/>
                <w:spacing w:val="8"/>
              </w:rPr>
              <w:tab/>
            </w:r>
          </w:p>
        </w:tc>
        <w:tc>
          <w:tcPr>
            <w:tcW w:w="2969" w:type="dxa"/>
          </w:tcPr>
          <w:p w14:paraId="52CFC3FE" w14:textId="77777777" w:rsidR="00251F66" w:rsidRDefault="00251F66" w:rsidP="002D4622">
            <w:pPr>
              <w:tabs>
                <w:tab w:val="left" w:pos="787"/>
                <w:tab w:val="left" w:pos="788"/>
              </w:tabs>
              <w:spacing w:before="201"/>
              <w:rPr>
                <w:rFonts w:ascii="Arial" w:hAnsi="Arial" w:cs="Arial"/>
              </w:rPr>
            </w:pPr>
            <w:r>
              <w:object w:dxaOrig="4992" w:dyaOrig="5472" w14:anchorId="787CC6C4">
                <v:shape id="_x0000_i1027" type="#_x0000_t75" style="width:134.3pt;height:147.45pt" o:ole="">
                  <v:imagedata r:id="rId22" o:title=""/>
                </v:shape>
                <o:OLEObject Type="Embed" ProgID="FXDraw.Graphic" ShapeID="_x0000_i1027" DrawAspect="Content" ObjectID="_1691742467" r:id="rId23"/>
              </w:object>
            </w:r>
          </w:p>
        </w:tc>
      </w:tr>
    </w:tbl>
    <w:p w14:paraId="55DC45E5" w14:textId="77777777" w:rsidR="00251F66" w:rsidRPr="002D032B" w:rsidRDefault="00251F66" w:rsidP="00251F66">
      <w:pPr>
        <w:pStyle w:val="BodyText"/>
        <w:spacing w:before="6"/>
        <w:rPr>
          <w:rFonts w:ascii="Arial" w:hAnsi="Arial" w:cs="Arial"/>
          <w:i/>
          <w:sz w:val="22"/>
          <w:szCs w:val="22"/>
        </w:rPr>
      </w:pPr>
    </w:p>
    <w:p w14:paraId="7E72550E" w14:textId="77777777" w:rsidR="00251F66" w:rsidRPr="002D032B" w:rsidRDefault="00251F66" w:rsidP="00251F66">
      <w:pPr>
        <w:pStyle w:val="BodyText"/>
        <w:ind w:firstLine="720"/>
        <w:rPr>
          <w:rFonts w:ascii="Arial" w:hAnsi="Arial" w:cs="Arial"/>
          <w:sz w:val="22"/>
          <w:szCs w:val="22"/>
        </w:rPr>
      </w:pPr>
      <w:r w:rsidRPr="002D032B">
        <w:rPr>
          <w:rFonts w:ascii="Arial" w:hAnsi="Arial" w:cs="Arial"/>
          <w:sz w:val="22"/>
          <w:szCs w:val="22"/>
        </w:rPr>
        <w:t xml:space="preserve">b) </w:t>
      </w:r>
      <w:r w:rsidRPr="002D032B">
        <w:rPr>
          <w:rFonts w:ascii="Arial" w:hAnsi="Arial" w:cs="Arial"/>
          <w:sz w:val="22"/>
          <w:szCs w:val="22"/>
        </w:rPr>
        <w:tab/>
      </w:r>
      <m:oMath>
        <m:sSup>
          <m:sSupPr>
            <m:ctrlPr>
              <w:rPr>
                <w:rFonts w:ascii="Cambria Math" w:hAnsi="Cambria Math" w:cs="Arial"/>
                <w:i/>
                <w:sz w:val="22"/>
                <w:szCs w:val="22"/>
              </w:rPr>
            </m:ctrlPr>
          </m:sSupPr>
          <m:e>
            <m:r>
              <w:rPr>
                <w:rFonts w:ascii="Cambria Math" w:hAnsi="Cambria Math" w:cs="Arial"/>
                <w:sz w:val="22"/>
                <w:szCs w:val="22"/>
              </w:rPr>
              <m:t>13</m:t>
            </m:r>
          </m:e>
          <m:sup>
            <m:r>
              <w:rPr>
                <w:rFonts w:ascii="Cambria Math" w:hAnsi="Cambria Math" w:cs="Arial"/>
                <w:sz w:val="22"/>
                <w:szCs w:val="22"/>
              </w:rPr>
              <m:t>2</m:t>
            </m:r>
          </m:sup>
        </m:sSup>
        <m:r>
          <w:rPr>
            <w:rFonts w:ascii="Cambria Math" w:hAnsi="Cambria Math" w:cs="Arial"/>
            <w:sz w:val="22"/>
            <w:szCs w:val="22"/>
          </w:rPr>
          <m:t>=</m:t>
        </m:r>
        <m:sSup>
          <m:sSupPr>
            <m:ctrlPr>
              <w:rPr>
                <w:rFonts w:ascii="Cambria Math" w:hAnsi="Cambria Math" w:cs="Arial"/>
                <w:i/>
                <w:sz w:val="22"/>
                <w:szCs w:val="22"/>
              </w:rPr>
            </m:ctrlPr>
          </m:sSupPr>
          <m:e>
            <m:r>
              <w:rPr>
                <w:rFonts w:ascii="Cambria Math" w:hAnsi="Cambria Math" w:cs="Arial"/>
                <w:sz w:val="22"/>
                <w:szCs w:val="22"/>
              </w:rPr>
              <m:t>5</m:t>
            </m:r>
          </m:e>
          <m:sup>
            <m:r>
              <w:rPr>
                <w:rFonts w:ascii="Cambria Math" w:hAnsi="Cambria Math" w:cs="Arial"/>
                <w:sz w:val="22"/>
                <w:szCs w:val="22"/>
              </w:rPr>
              <m:t>2</m:t>
            </m:r>
          </m:sup>
        </m:sSup>
        <m:r>
          <w:rPr>
            <w:rFonts w:ascii="Cambria Math" w:hAnsi="Cambria Math" w:cs="Arial"/>
            <w:sz w:val="22"/>
            <w:szCs w:val="22"/>
          </w:rPr>
          <m:t>+</m:t>
        </m:r>
        <m:sSup>
          <m:sSupPr>
            <m:ctrlPr>
              <w:rPr>
                <w:rFonts w:ascii="Cambria Math" w:hAnsi="Cambria Math" w:cs="Arial"/>
                <w:i/>
                <w:sz w:val="22"/>
                <w:szCs w:val="22"/>
              </w:rPr>
            </m:ctrlPr>
          </m:sSupPr>
          <m:e>
            <m:r>
              <w:rPr>
                <w:rFonts w:ascii="Cambria Math" w:hAnsi="Cambria Math" w:cs="Arial"/>
                <w:sz w:val="22"/>
                <w:szCs w:val="22"/>
              </w:rPr>
              <m:t>y</m:t>
            </m:r>
          </m:e>
          <m:sup>
            <m:r>
              <w:rPr>
                <w:rFonts w:ascii="Cambria Math" w:hAnsi="Cambria Math" w:cs="Arial"/>
                <w:sz w:val="22"/>
                <w:szCs w:val="22"/>
              </w:rPr>
              <m:t>2</m:t>
            </m:r>
          </m:sup>
        </m:sSup>
        <m:r>
          <w:rPr>
            <w:rFonts w:ascii="Cambria Math" w:hAnsi="Cambria Math" w:cs="Arial"/>
            <w:sz w:val="22"/>
            <w:szCs w:val="22"/>
          </w:rPr>
          <m:t>-10ycos(</m:t>
        </m:r>
        <m:f>
          <m:fPr>
            <m:ctrlPr>
              <w:rPr>
                <w:rFonts w:ascii="Cambria Math" w:hAnsi="Cambria Math" w:cs="Arial"/>
                <w:i/>
                <w:sz w:val="22"/>
                <w:szCs w:val="22"/>
              </w:rPr>
            </m:ctrlPr>
          </m:fPr>
          <m:num>
            <m:r>
              <w:rPr>
                <w:rFonts w:ascii="Cambria Math" w:hAnsi="Cambria Math" w:cs="Arial"/>
                <w:sz w:val="22"/>
                <w:szCs w:val="22"/>
              </w:rPr>
              <m:t>π</m:t>
            </m:r>
          </m:num>
          <m:den>
            <m:r>
              <w:rPr>
                <w:rFonts w:ascii="Cambria Math" w:hAnsi="Cambria Math" w:cs="Arial"/>
                <w:sz w:val="22"/>
                <w:szCs w:val="22"/>
              </w:rPr>
              <m:t>2</m:t>
            </m:r>
          </m:den>
        </m:f>
        <m:r>
          <w:rPr>
            <w:rFonts w:ascii="Cambria Math" w:hAnsi="Cambria Math" w:cs="Arial"/>
            <w:sz w:val="22"/>
            <w:szCs w:val="22"/>
          </w:rPr>
          <m:t>-θ)</m:t>
        </m:r>
      </m:oMath>
      <w:r>
        <w:rPr>
          <w:rFonts w:ascii="Arial" w:hAnsi="Arial" w:cs="Arial"/>
          <w:sz w:val="22"/>
          <w:szCs w:val="22"/>
        </w:rPr>
        <w:tab/>
      </w:r>
    </w:p>
    <w:p w14:paraId="172FF7D0" w14:textId="77777777" w:rsidR="00251F66" w:rsidRPr="002D032B" w:rsidRDefault="00251F66" w:rsidP="00251F66">
      <w:pPr>
        <w:tabs>
          <w:tab w:val="left" w:pos="1359"/>
        </w:tabs>
        <w:spacing w:before="106" w:line="222" w:lineRule="exact"/>
        <w:ind w:left="786"/>
        <w:rPr>
          <w:rFonts w:ascii="Arial" w:hAnsi="Arial" w:cs="Arial"/>
          <w:sz w:val="22"/>
          <w:szCs w:val="22"/>
        </w:rPr>
      </w:pPr>
    </w:p>
    <w:p w14:paraId="2642A727" w14:textId="77777777" w:rsidR="00251F66" w:rsidRPr="002D032B" w:rsidRDefault="00251F66" w:rsidP="00251F66">
      <w:pPr>
        <w:pStyle w:val="BodyText"/>
        <w:rPr>
          <w:rFonts w:ascii="Arial" w:hAnsi="Arial" w:cs="Arial"/>
          <w:sz w:val="22"/>
          <w:szCs w:val="22"/>
        </w:rPr>
      </w:pPr>
    </w:p>
    <w:p w14:paraId="66134CAC" w14:textId="77777777" w:rsidR="00251F66" w:rsidRDefault="00251F66" w:rsidP="00251F66">
      <w:pPr>
        <w:pStyle w:val="BodyText"/>
        <w:rPr>
          <w:rFonts w:ascii="Arial" w:hAnsi="Arial" w:cs="Arial"/>
          <w:sz w:val="22"/>
          <w:szCs w:val="22"/>
        </w:rPr>
      </w:pPr>
      <w:r w:rsidRPr="002D032B">
        <w:rPr>
          <w:rFonts w:ascii="Arial" w:hAnsi="Arial" w:cs="Arial"/>
          <w:sz w:val="22"/>
          <w:szCs w:val="22"/>
        </w:rPr>
        <w:t xml:space="preserve">         </w:t>
      </w:r>
    </w:p>
    <w:p w14:paraId="0D714398" w14:textId="77777777" w:rsidR="00251F66" w:rsidRDefault="00251F66" w:rsidP="00251F66">
      <w:pPr>
        <w:pStyle w:val="BodyText"/>
        <w:rPr>
          <w:rFonts w:ascii="Arial" w:hAnsi="Arial" w:cs="Arial"/>
          <w:sz w:val="22"/>
          <w:szCs w:val="22"/>
        </w:rPr>
      </w:pPr>
    </w:p>
    <w:p w14:paraId="4D3AE147" w14:textId="77777777" w:rsidR="00251F66" w:rsidRDefault="00251F66" w:rsidP="00251F66">
      <w:pPr>
        <w:pStyle w:val="BodyText"/>
        <w:rPr>
          <w:rFonts w:ascii="Arial" w:hAnsi="Arial" w:cs="Arial"/>
          <w:sz w:val="22"/>
          <w:szCs w:val="22"/>
        </w:rPr>
      </w:pPr>
    </w:p>
    <w:p w14:paraId="66E1506F" w14:textId="77777777" w:rsidR="00251F66" w:rsidRDefault="00251F66" w:rsidP="00251F66">
      <w:pPr>
        <w:pStyle w:val="BodyText"/>
        <w:rPr>
          <w:rFonts w:ascii="Arial" w:hAnsi="Arial" w:cs="Arial"/>
          <w:sz w:val="22"/>
          <w:szCs w:val="22"/>
        </w:rPr>
      </w:pPr>
    </w:p>
    <w:p w14:paraId="6CD7A4E3" w14:textId="77777777" w:rsidR="00251F66" w:rsidRDefault="00251F66" w:rsidP="00251F66">
      <w:pPr>
        <w:pStyle w:val="BodyText"/>
        <w:rPr>
          <w:rFonts w:ascii="Arial" w:hAnsi="Arial" w:cs="Arial"/>
          <w:sz w:val="22"/>
          <w:szCs w:val="22"/>
        </w:rPr>
      </w:pPr>
    </w:p>
    <w:p w14:paraId="27DD8E41" w14:textId="77777777" w:rsidR="00251F66" w:rsidRPr="002D032B" w:rsidRDefault="00251F66" w:rsidP="00251F66">
      <w:pPr>
        <w:pStyle w:val="BodyText"/>
        <w:rPr>
          <w:rFonts w:ascii="Arial" w:hAnsi="Arial" w:cs="Arial"/>
          <w:sz w:val="22"/>
          <w:szCs w:val="22"/>
        </w:rPr>
      </w:pPr>
    </w:p>
    <w:p w14:paraId="79A71BC4" w14:textId="77777777" w:rsidR="00251F66" w:rsidRPr="002D032B" w:rsidRDefault="00251F66" w:rsidP="00251F66">
      <w:pPr>
        <w:pStyle w:val="BodyText"/>
        <w:spacing w:before="6"/>
        <w:jc w:val="both"/>
        <w:rPr>
          <w:rFonts w:ascii="Arial" w:hAnsi="Arial" w:cs="Arial"/>
          <w:sz w:val="22"/>
          <w:szCs w:val="22"/>
        </w:rPr>
      </w:pPr>
    </w:p>
    <w:p w14:paraId="1AE12B56" w14:textId="77777777" w:rsidR="00251F66" w:rsidRDefault="00251F66" w:rsidP="00251F66">
      <w:pPr>
        <w:pStyle w:val="BodyText"/>
        <w:numPr>
          <w:ilvl w:val="0"/>
          <w:numId w:val="2"/>
        </w:numPr>
        <w:rPr>
          <w:rFonts w:ascii="Arial" w:hAnsi="Arial" w:cs="Arial"/>
        </w:rPr>
      </w:pPr>
      <w:r w:rsidRPr="002D032B">
        <w:rPr>
          <w:rFonts w:ascii="Arial" w:hAnsi="Arial" w:cs="Arial"/>
        </w:rPr>
        <w:t>Use CAS to combine the two equations in Q1 to obtain an equation for</w:t>
      </w:r>
      <w:r>
        <w:rPr>
          <w:rFonts w:ascii="Arial" w:hAnsi="Arial" w:cs="Arial"/>
        </w:rPr>
        <w:t xml:space="preserve"> the height</w:t>
      </w:r>
      <w:r>
        <w:rPr>
          <w:rFonts w:ascii="Arial" w:hAnsi="Arial" w:cs="Arial"/>
          <w:sz w:val="22"/>
          <w:szCs w:val="22"/>
        </w:rPr>
        <w:t xml:space="preserve"> </w:t>
      </w:r>
      <w:r>
        <w:rPr>
          <w:rFonts w:ascii="Arial" w:hAnsi="Arial" w:cs="Arial"/>
        </w:rPr>
        <w:t xml:space="preserve">of </w:t>
      </w:r>
    </w:p>
    <w:p w14:paraId="4B4842E8" w14:textId="77777777" w:rsidR="00251F66" w:rsidRPr="002D032B" w:rsidRDefault="00251F66" w:rsidP="00251F66">
      <w:pPr>
        <w:pStyle w:val="BodyText"/>
        <w:ind w:firstLine="720"/>
        <w:rPr>
          <w:rFonts w:ascii="Arial" w:hAnsi="Arial" w:cs="Arial"/>
          <w:sz w:val="22"/>
          <w:szCs w:val="22"/>
        </w:rPr>
      </w:pPr>
      <w:r>
        <w:rPr>
          <w:rFonts w:ascii="Arial" w:hAnsi="Arial" w:cs="Arial"/>
        </w:rPr>
        <w:t>the piston (</w:t>
      </w:r>
      <w:r w:rsidRPr="002D032B">
        <w:rPr>
          <w:rFonts w:ascii="Arial" w:hAnsi="Arial" w:cs="Arial"/>
          <w:i/>
        </w:rPr>
        <w:t>y</w:t>
      </w:r>
      <w:r>
        <w:rPr>
          <w:rFonts w:ascii="Arial" w:hAnsi="Arial" w:cs="Arial"/>
          <w:i/>
        </w:rPr>
        <w:t>)</w:t>
      </w:r>
      <w:r w:rsidRPr="002D032B">
        <w:rPr>
          <w:rFonts w:ascii="Arial" w:hAnsi="Arial" w:cs="Arial"/>
          <w:i/>
        </w:rPr>
        <w:t xml:space="preserve"> </w:t>
      </w:r>
      <w:r w:rsidRPr="002D032B">
        <w:rPr>
          <w:rFonts w:ascii="Arial" w:hAnsi="Arial" w:cs="Arial"/>
        </w:rPr>
        <w:t xml:space="preserve">in terms of time </w:t>
      </w:r>
      <w:r>
        <w:rPr>
          <w:rFonts w:ascii="Arial" w:hAnsi="Arial" w:cs="Arial"/>
        </w:rPr>
        <w:t>(</w:t>
      </w:r>
      <w:r w:rsidRPr="002D032B">
        <w:rPr>
          <w:rFonts w:ascii="Arial" w:hAnsi="Arial" w:cs="Arial"/>
          <w:i/>
        </w:rPr>
        <w:t>x</w:t>
      </w:r>
      <w:r>
        <w:rPr>
          <w:rFonts w:ascii="Arial" w:hAnsi="Arial" w:cs="Arial"/>
          <w:i/>
        </w:rPr>
        <w:t>)</w:t>
      </w:r>
      <w:r w:rsidRPr="002D032B">
        <w:rPr>
          <w:rFonts w:ascii="Arial" w:hAnsi="Arial" w:cs="Arial"/>
        </w:rPr>
        <w:t>.</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2E3B8EC1" w14:textId="77777777" w:rsidR="006C5F72" w:rsidRDefault="006C5F72">
      <w:pPr>
        <w:rPr>
          <w:rFonts w:ascii="Arial" w:hAnsi="Arial" w:cs="Arial"/>
          <w:sz w:val="22"/>
          <w:szCs w:val="22"/>
        </w:rPr>
      </w:pPr>
    </w:p>
    <w:p w14:paraId="3DE05F1A" w14:textId="77777777" w:rsidR="006C5F72" w:rsidRDefault="006C5F72">
      <w:pPr>
        <w:rPr>
          <w:rFonts w:ascii="Arial" w:hAnsi="Arial" w:cs="Arial"/>
          <w:sz w:val="22"/>
          <w:szCs w:val="22"/>
        </w:rPr>
      </w:pPr>
    </w:p>
    <w:p w14:paraId="63AD2BE1" w14:textId="77777777" w:rsidR="00251F66" w:rsidRDefault="00251F66">
      <w:pPr>
        <w:rPr>
          <w:rFonts w:ascii="Arial" w:hAnsi="Arial" w:cs="Arial"/>
          <w:sz w:val="22"/>
          <w:szCs w:val="22"/>
        </w:rPr>
      </w:pPr>
    </w:p>
    <w:p w14:paraId="057942DD" w14:textId="77777777" w:rsidR="00251F66" w:rsidRDefault="00251F66">
      <w:pPr>
        <w:rPr>
          <w:rFonts w:ascii="Arial" w:hAnsi="Arial" w:cs="Arial"/>
          <w:sz w:val="22"/>
          <w:szCs w:val="22"/>
        </w:rPr>
      </w:pPr>
    </w:p>
    <w:p w14:paraId="1806CFE2" w14:textId="77777777" w:rsidR="00251F66" w:rsidRDefault="00251F66">
      <w:pPr>
        <w:rPr>
          <w:rFonts w:ascii="Arial" w:hAnsi="Arial" w:cs="Arial"/>
          <w:sz w:val="22"/>
          <w:szCs w:val="22"/>
        </w:rPr>
      </w:pPr>
    </w:p>
    <w:p w14:paraId="5861E266" w14:textId="77777777" w:rsidR="00251F66" w:rsidRDefault="00251F66">
      <w:pPr>
        <w:rPr>
          <w:rFonts w:ascii="Arial" w:hAnsi="Arial" w:cs="Arial"/>
          <w:sz w:val="22"/>
          <w:szCs w:val="22"/>
        </w:rPr>
      </w:pPr>
    </w:p>
    <w:p w14:paraId="3E373FF7" w14:textId="77777777" w:rsidR="00251F66" w:rsidRDefault="00251F66">
      <w:pPr>
        <w:rPr>
          <w:rFonts w:ascii="Arial" w:hAnsi="Arial" w:cs="Arial"/>
          <w:sz w:val="22"/>
          <w:szCs w:val="22"/>
        </w:rPr>
      </w:pPr>
    </w:p>
    <w:p w14:paraId="689DC98F" w14:textId="77777777" w:rsidR="00251F66" w:rsidRDefault="00251F66">
      <w:pPr>
        <w:rPr>
          <w:rFonts w:ascii="Arial" w:hAnsi="Arial" w:cs="Arial"/>
          <w:sz w:val="22"/>
          <w:szCs w:val="22"/>
        </w:rPr>
      </w:pPr>
    </w:p>
    <w:p w14:paraId="084A6332" w14:textId="77777777" w:rsidR="00251F66" w:rsidRDefault="00251F66">
      <w:pPr>
        <w:rPr>
          <w:rFonts w:ascii="Arial" w:hAnsi="Arial" w:cs="Arial"/>
          <w:sz w:val="22"/>
          <w:szCs w:val="22"/>
        </w:rPr>
      </w:pPr>
    </w:p>
    <w:p w14:paraId="28CC2C63" w14:textId="77777777" w:rsidR="00251F66" w:rsidRDefault="00251F66">
      <w:pPr>
        <w:rPr>
          <w:rFonts w:ascii="Arial" w:hAnsi="Arial" w:cs="Arial"/>
          <w:sz w:val="22"/>
          <w:szCs w:val="22"/>
        </w:rPr>
      </w:pPr>
    </w:p>
    <w:p w14:paraId="3BCFA6C9" w14:textId="77777777" w:rsidR="00251F66" w:rsidRDefault="00251F66">
      <w:pPr>
        <w:rPr>
          <w:rFonts w:ascii="Arial" w:hAnsi="Arial" w:cs="Arial"/>
          <w:sz w:val="22"/>
          <w:szCs w:val="22"/>
        </w:rPr>
      </w:pPr>
    </w:p>
    <w:p w14:paraId="283E382D" w14:textId="77777777" w:rsidR="00251F66" w:rsidRDefault="00251F66">
      <w:pPr>
        <w:rPr>
          <w:rFonts w:ascii="Arial" w:hAnsi="Arial" w:cs="Arial"/>
          <w:sz w:val="22"/>
          <w:szCs w:val="22"/>
        </w:rPr>
      </w:pPr>
    </w:p>
    <w:p w14:paraId="75FDD0F0" w14:textId="77777777" w:rsidR="00251F66" w:rsidRDefault="00251F66">
      <w:pPr>
        <w:rPr>
          <w:rFonts w:ascii="Arial" w:hAnsi="Arial" w:cs="Arial"/>
          <w:sz w:val="22"/>
          <w:szCs w:val="22"/>
        </w:rPr>
      </w:pPr>
    </w:p>
    <w:p w14:paraId="2545890A" w14:textId="77777777" w:rsidR="00251F66" w:rsidRDefault="00251F66">
      <w:pPr>
        <w:rPr>
          <w:rFonts w:ascii="Arial" w:hAnsi="Arial" w:cs="Arial"/>
          <w:sz w:val="22"/>
          <w:szCs w:val="22"/>
        </w:rPr>
      </w:pPr>
    </w:p>
    <w:p w14:paraId="77A7163A" w14:textId="77777777" w:rsidR="00251F66" w:rsidRDefault="00251F66">
      <w:pPr>
        <w:rPr>
          <w:rFonts w:ascii="Arial" w:hAnsi="Arial" w:cs="Arial"/>
          <w:sz w:val="22"/>
          <w:szCs w:val="22"/>
        </w:rPr>
      </w:pPr>
    </w:p>
    <w:p w14:paraId="600CA7DA" w14:textId="77777777" w:rsidR="00251F66" w:rsidRDefault="00251F66">
      <w:pPr>
        <w:rPr>
          <w:rFonts w:ascii="Arial" w:hAnsi="Arial" w:cs="Arial"/>
          <w:sz w:val="22"/>
          <w:szCs w:val="22"/>
        </w:rPr>
      </w:pPr>
    </w:p>
    <w:p w14:paraId="60904EE7" w14:textId="77777777" w:rsidR="00251F66" w:rsidRDefault="00251F66">
      <w:pPr>
        <w:rPr>
          <w:rFonts w:ascii="Arial" w:hAnsi="Arial" w:cs="Arial"/>
          <w:sz w:val="22"/>
          <w:szCs w:val="22"/>
        </w:rPr>
      </w:pPr>
    </w:p>
    <w:p w14:paraId="1B2FE5A9" w14:textId="77777777" w:rsidR="006C5F72" w:rsidRDefault="006C5F72">
      <w:pPr>
        <w:rPr>
          <w:rFonts w:ascii="Arial" w:hAnsi="Arial" w:cs="Arial"/>
          <w:sz w:val="22"/>
          <w:szCs w:val="22"/>
        </w:rPr>
      </w:pPr>
    </w:p>
    <w:p w14:paraId="178A53E5" w14:textId="77777777" w:rsidR="006C5F72" w:rsidRPr="006C5F72" w:rsidRDefault="006C5F72" w:rsidP="006C5F72">
      <w:pPr>
        <w:jc w:val="center"/>
        <w:rPr>
          <w:rFonts w:ascii="Arial" w:hAnsi="Arial" w:cs="Arial"/>
          <w:b/>
          <w:sz w:val="22"/>
          <w:szCs w:val="22"/>
          <w:u w:val="single"/>
        </w:rPr>
      </w:pPr>
      <w:r w:rsidRPr="006C5F72">
        <w:rPr>
          <w:rFonts w:ascii="Arial" w:hAnsi="Arial" w:cs="Arial"/>
          <w:b/>
          <w:sz w:val="22"/>
          <w:szCs w:val="22"/>
          <w:u w:val="single"/>
        </w:rPr>
        <w:t>END OF TAKE HOME SECTION: RETAIN NOTES AND CLASSPAD WORK</w:t>
      </w:r>
    </w:p>
    <w:p w14:paraId="30C14751" w14:textId="77777777" w:rsidR="006C5F72" w:rsidRPr="006C5F72" w:rsidRDefault="006C5F72" w:rsidP="006C5F72">
      <w:pPr>
        <w:jc w:val="center"/>
        <w:rPr>
          <w:rFonts w:ascii="Arial" w:hAnsi="Arial" w:cs="Arial"/>
          <w:b/>
          <w:sz w:val="22"/>
          <w:szCs w:val="22"/>
          <w:u w:val="single"/>
        </w:rPr>
      </w:pPr>
      <w:r w:rsidRPr="006C5F72">
        <w:rPr>
          <w:rFonts w:ascii="Arial" w:hAnsi="Arial" w:cs="Arial"/>
          <w:b/>
          <w:sz w:val="22"/>
          <w:szCs w:val="22"/>
          <w:u w:val="single"/>
        </w:rPr>
        <w:t>FOR IN CLASS VALIDATION</w:t>
      </w:r>
    </w:p>
    <w:sectPr w:rsidR="006C5F72" w:rsidRPr="006C5F72" w:rsidSect="006C5F72">
      <w:pgSz w:w="11906" w:h="16838"/>
      <w:pgMar w:top="851" w:right="851" w:bottom="953" w:left="851" w:header="708" w:footer="708" w:gutter="0"/>
      <w:cols w:space="708"/>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Schoolbook">
    <w:altName w:val="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Z@RAA8B.tmp">
    <w:altName w:val="Courier New"/>
    <w:charset w:val="00"/>
    <w:family w:val="auto"/>
    <w:pitch w:val="variable"/>
  </w:font>
  <w:font w:name="Z@RAF81.tmp">
    <w:altName w:val="Courier New"/>
    <w:charset w:val="00"/>
    <w:family w:val="auto"/>
    <w:pitch w:val="variable"/>
  </w:font>
  <w:font w:name="Z@RB213.tmp">
    <w:altName w:val="Courier New"/>
    <w:charset w:val="00"/>
    <w:family w:val="auto"/>
    <w:pitch w:val="variable"/>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124C0"/>
    <w:multiLevelType w:val="hybridMultilevel"/>
    <w:tmpl w:val="16B4509A"/>
    <w:lvl w:ilvl="0" w:tplc="BC0244AC">
      <w:numFmt w:val="bullet"/>
      <w:lvlText w:val=""/>
      <w:lvlJc w:val="left"/>
      <w:pPr>
        <w:ind w:left="940" w:hanging="360"/>
      </w:pPr>
      <w:rPr>
        <w:rFonts w:ascii="Symbol" w:eastAsia="Symbol" w:hAnsi="Symbol" w:cs="Symbol" w:hint="default"/>
        <w:w w:val="100"/>
        <w:sz w:val="24"/>
        <w:szCs w:val="24"/>
      </w:rPr>
    </w:lvl>
    <w:lvl w:ilvl="1" w:tplc="0390FAF2">
      <w:numFmt w:val="bullet"/>
      <w:lvlText w:val="•"/>
      <w:lvlJc w:val="left"/>
      <w:pPr>
        <w:ind w:left="1800" w:hanging="360"/>
      </w:pPr>
      <w:rPr>
        <w:rFonts w:hint="default"/>
      </w:rPr>
    </w:lvl>
    <w:lvl w:ilvl="2" w:tplc="B4E65A98">
      <w:numFmt w:val="bullet"/>
      <w:lvlText w:val="•"/>
      <w:lvlJc w:val="left"/>
      <w:pPr>
        <w:ind w:left="2660" w:hanging="360"/>
      </w:pPr>
      <w:rPr>
        <w:rFonts w:hint="default"/>
      </w:rPr>
    </w:lvl>
    <w:lvl w:ilvl="3" w:tplc="D1D8F056">
      <w:numFmt w:val="bullet"/>
      <w:lvlText w:val="•"/>
      <w:lvlJc w:val="left"/>
      <w:pPr>
        <w:ind w:left="3521" w:hanging="360"/>
      </w:pPr>
      <w:rPr>
        <w:rFonts w:hint="default"/>
      </w:rPr>
    </w:lvl>
    <w:lvl w:ilvl="4" w:tplc="9BA459E2">
      <w:numFmt w:val="bullet"/>
      <w:lvlText w:val="•"/>
      <w:lvlJc w:val="left"/>
      <w:pPr>
        <w:ind w:left="4381" w:hanging="360"/>
      </w:pPr>
      <w:rPr>
        <w:rFonts w:hint="default"/>
      </w:rPr>
    </w:lvl>
    <w:lvl w:ilvl="5" w:tplc="86D87F1A">
      <w:numFmt w:val="bullet"/>
      <w:lvlText w:val="•"/>
      <w:lvlJc w:val="left"/>
      <w:pPr>
        <w:ind w:left="5242" w:hanging="360"/>
      </w:pPr>
      <w:rPr>
        <w:rFonts w:hint="default"/>
      </w:rPr>
    </w:lvl>
    <w:lvl w:ilvl="6" w:tplc="ADC6FC28">
      <w:numFmt w:val="bullet"/>
      <w:lvlText w:val="•"/>
      <w:lvlJc w:val="left"/>
      <w:pPr>
        <w:ind w:left="6102" w:hanging="360"/>
      </w:pPr>
      <w:rPr>
        <w:rFonts w:hint="default"/>
      </w:rPr>
    </w:lvl>
    <w:lvl w:ilvl="7" w:tplc="35D0CF24">
      <w:numFmt w:val="bullet"/>
      <w:lvlText w:val="•"/>
      <w:lvlJc w:val="left"/>
      <w:pPr>
        <w:ind w:left="6963" w:hanging="360"/>
      </w:pPr>
      <w:rPr>
        <w:rFonts w:hint="default"/>
      </w:rPr>
    </w:lvl>
    <w:lvl w:ilvl="8" w:tplc="43DE14CE">
      <w:numFmt w:val="bullet"/>
      <w:lvlText w:val="•"/>
      <w:lvlJc w:val="left"/>
      <w:pPr>
        <w:ind w:left="7823" w:hanging="360"/>
      </w:pPr>
      <w:rPr>
        <w:rFonts w:hint="default"/>
      </w:rPr>
    </w:lvl>
  </w:abstractNum>
  <w:abstractNum w:abstractNumId="1" w15:restartNumberingAfterBreak="0">
    <w:nsid w:val="32812913"/>
    <w:multiLevelType w:val="hybridMultilevel"/>
    <w:tmpl w:val="0D968F42"/>
    <w:lvl w:ilvl="0" w:tplc="B4E409B0">
      <w:start w:val="1"/>
      <w:numFmt w:val="decimal"/>
      <w:lvlText w:val="%1."/>
      <w:lvlJc w:val="left"/>
      <w:pPr>
        <w:ind w:left="787" w:hanging="568"/>
      </w:pPr>
      <w:rPr>
        <w:rFonts w:ascii="Century Schoolbook" w:eastAsia="Century Schoolbook" w:hAnsi="Century Schoolbook" w:cs="Century Schoolbook" w:hint="default"/>
        <w:spacing w:val="-2"/>
        <w:w w:val="100"/>
        <w:sz w:val="24"/>
        <w:szCs w:val="24"/>
      </w:rPr>
    </w:lvl>
    <w:lvl w:ilvl="1" w:tplc="DF9CF4A8">
      <w:start w:val="1"/>
      <w:numFmt w:val="lowerLetter"/>
      <w:lvlText w:val="%2)"/>
      <w:lvlJc w:val="left"/>
      <w:pPr>
        <w:ind w:left="1354" w:hanging="568"/>
      </w:pPr>
      <w:rPr>
        <w:rFonts w:ascii="Century Schoolbook" w:eastAsia="Century Schoolbook" w:hAnsi="Century Schoolbook" w:cs="Century Schoolbook" w:hint="default"/>
        <w:w w:val="99"/>
        <w:sz w:val="22"/>
        <w:szCs w:val="22"/>
      </w:rPr>
    </w:lvl>
    <w:lvl w:ilvl="2" w:tplc="6E4A8920">
      <w:numFmt w:val="bullet"/>
      <w:lvlText w:val="•"/>
      <w:lvlJc w:val="left"/>
      <w:pPr>
        <w:ind w:left="2269" w:hanging="568"/>
      </w:pPr>
      <w:rPr>
        <w:rFonts w:hint="default"/>
      </w:rPr>
    </w:lvl>
    <w:lvl w:ilvl="3" w:tplc="12EAF0CA">
      <w:numFmt w:val="bullet"/>
      <w:lvlText w:val="•"/>
      <w:lvlJc w:val="left"/>
      <w:pPr>
        <w:ind w:left="3178" w:hanging="568"/>
      </w:pPr>
      <w:rPr>
        <w:rFonts w:hint="default"/>
      </w:rPr>
    </w:lvl>
    <w:lvl w:ilvl="4" w:tplc="0152DE7E">
      <w:numFmt w:val="bullet"/>
      <w:lvlText w:val="•"/>
      <w:lvlJc w:val="left"/>
      <w:pPr>
        <w:ind w:left="4088" w:hanging="568"/>
      </w:pPr>
      <w:rPr>
        <w:rFonts w:hint="default"/>
      </w:rPr>
    </w:lvl>
    <w:lvl w:ilvl="5" w:tplc="0616BC50">
      <w:numFmt w:val="bullet"/>
      <w:lvlText w:val="•"/>
      <w:lvlJc w:val="left"/>
      <w:pPr>
        <w:ind w:left="4997" w:hanging="568"/>
      </w:pPr>
      <w:rPr>
        <w:rFonts w:hint="default"/>
      </w:rPr>
    </w:lvl>
    <w:lvl w:ilvl="6" w:tplc="FC74B138">
      <w:numFmt w:val="bullet"/>
      <w:lvlText w:val="•"/>
      <w:lvlJc w:val="left"/>
      <w:pPr>
        <w:ind w:left="5906" w:hanging="568"/>
      </w:pPr>
      <w:rPr>
        <w:rFonts w:hint="default"/>
      </w:rPr>
    </w:lvl>
    <w:lvl w:ilvl="7" w:tplc="2A2648BC">
      <w:numFmt w:val="bullet"/>
      <w:lvlText w:val="•"/>
      <w:lvlJc w:val="left"/>
      <w:pPr>
        <w:ind w:left="6816" w:hanging="568"/>
      </w:pPr>
      <w:rPr>
        <w:rFonts w:hint="default"/>
      </w:rPr>
    </w:lvl>
    <w:lvl w:ilvl="8" w:tplc="A6E2A112">
      <w:numFmt w:val="bullet"/>
      <w:lvlText w:val="•"/>
      <w:lvlJc w:val="left"/>
      <w:pPr>
        <w:ind w:left="7725" w:hanging="568"/>
      </w:pPr>
      <w:rPr>
        <w:rFonts w:hint="default"/>
      </w:rPr>
    </w:lvl>
  </w:abstractNum>
  <w:abstractNum w:abstractNumId="2" w15:restartNumberingAfterBreak="0">
    <w:nsid w:val="36870FCE"/>
    <w:multiLevelType w:val="hybridMultilevel"/>
    <w:tmpl w:val="F85211DC"/>
    <w:lvl w:ilvl="0" w:tplc="6C789C44">
      <w:numFmt w:val="bullet"/>
      <w:lvlText w:val=""/>
      <w:lvlJc w:val="left"/>
      <w:pPr>
        <w:ind w:left="940" w:hanging="360"/>
      </w:pPr>
      <w:rPr>
        <w:rFonts w:ascii="Symbol" w:eastAsia="Symbol" w:hAnsi="Symbol" w:cs="Symbol" w:hint="default"/>
        <w:w w:val="100"/>
        <w:sz w:val="24"/>
        <w:szCs w:val="24"/>
      </w:rPr>
    </w:lvl>
    <w:lvl w:ilvl="1" w:tplc="59347C0C">
      <w:numFmt w:val="bullet"/>
      <w:lvlText w:val="•"/>
      <w:lvlJc w:val="left"/>
      <w:pPr>
        <w:ind w:left="1800" w:hanging="360"/>
      </w:pPr>
      <w:rPr>
        <w:rFonts w:hint="default"/>
      </w:rPr>
    </w:lvl>
    <w:lvl w:ilvl="2" w:tplc="60007C28">
      <w:numFmt w:val="bullet"/>
      <w:lvlText w:val="•"/>
      <w:lvlJc w:val="left"/>
      <w:pPr>
        <w:ind w:left="2660" w:hanging="360"/>
      </w:pPr>
      <w:rPr>
        <w:rFonts w:hint="default"/>
      </w:rPr>
    </w:lvl>
    <w:lvl w:ilvl="3" w:tplc="9552D334">
      <w:numFmt w:val="bullet"/>
      <w:lvlText w:val="•"/>
      <w:lvlJc w:val="left"/>
      <w:pPr>
        <w:ind w:left="3521" w:hanging="360"/>
      </w:pPr>
      <w:rPr>
        <w:rFonts w:hint="default"/>
      </w:rPr>
    </w:lvl>
    <w:lvl w:ilvl="4" w:tplc="169A4EF0">
      <w:numFmt w:val="bullet"/>
      <w:lvlText w:val="•"/>
      <w:lvlJc w:val="left"/>
      <w:pPr>
        <w:ind w:left="4381" w:hanging="360"/>
      </w:pPr>
      <w:rPr>
        <w:rFonts w:hint="default"/>
      </w:rPr>
    </w:lvl>
    <w:lvl w:ilvl="5" w:tplc="9B8A758C">
      <w:numFmt w:val="bullet"/>
      <w:lvlText w:val="•"/>
      <w:lvlJc w:val="left"/>
      <w:pPr>
        <w:ind w:left="5242" w:hanging="360"/>
      </w:pPr>
      <w:rPr>
        <w:rFonts w:hint="default"/>
      </w:rPr>
    </w:lvl>
    <w:lvl w:ilvl="6" w:tplc="F596356A">
      <w:numFmt w:val="bullet"/>
      <w:lvlText w:val="•"/>
      <w:lvlJc w:val="left"/>
      <w:pPr>
        <w:ind w:left="6102" w:hanging="360"/>
      </w:pPr>
      <w:rPr>
        <w:rFonts w:hint="default"/>
      </w:rPr>
    </w:lvl>
    <w:lvl w:ilvl="7" w:tplc="7AC08938">
      <w:numFmt w:val="bullet"/>
      <w:lvlText w:val="•"/>
      <w:lvlJc w:val="left"/>
      <w:pPr>
        <w:ind w:left="6963" w:hanging="360"/>
      </w:pPr>
      <w:rPr>
        <w:rFonts w:hint="default"/>
      </w:rPr>
    </w:lvl>
    <w:lvl w:ilvl="8" w:tplc="B43A974A">
      <w:numFmt w:val="bullet"/>
      <w:lvlText w:val="•"/>
      <w:lvlJc w:val="left"/>
      <w:pPr>
        <w:ind w:left="7823" w:hanging="360"/>
      </w:pPr>
      <w:rPr>
        <w:rFonts w:hint="default"/>
      </w:rPr>
    </w:lvl>
  </w:abstractNum>
  <w:abstractNum w:abstractNumId="3" w15:restartNumberingAfterBreak="0">
    <w:nsid w:val="395B08CA"/>
    <w:multiLevelType w:val="hybridMultilevel"/>
    <w:tmpl w:val="0D968F42"/>
    <w:lvl w:ilvl="0" w:tplc="B4E409B0">
      <w:start w:val="1"/>
      <w:numFmt w:val="decimal"/>
      <w:lvlText w:val="%1."/>
      <w:lvlJc w:val="left"/>
      <w:pPr>
        <w:ind w:left="787" w:hanging="568"/>
      </w:pPr>
      <w:rPr>
        <w:rFonts w:ascii="Century Schoolbook" w:eastAsia="Century Schoolbook" w:hAnsi="Century Schoolbook" w:cs="Century Schoolbook" w:hint="default"/>
        <w:spacing w:val="-2"/>
        <w:w w:val="100"/>
        <w:sz w:val="24"/>
        <w:szCs w:val="24"/>
      </w:rPr>
    </w:lvl>
    <w:lvl w:ilvl="1" w:tplc="DF9CF4A8">
      <w:start w:val="1"/>
      <w:numFmt w:val="lowerLetter"/>
      <w:lvlText w:val="%2)"/>
      <w:lvlJc w:val="left"/>
      <w:pPr>
        <w:ind w:left="1354" w:hanging="568"/>
      </w:pPr>
      <w:rPr>
        <w:rFonts w:ascii="Century Schoolbook" w:eastAsia="Century Schoolbook" w:hAnsi="Century Schoolbook" w:cs="Century Schoolbook" w:hint="default"/>
        <w:w w:val="99"/>
        <w:sz w:val="22"/>
        <w:szCs w:val="22"/>
      </w:rPr>
    </w:lvl>
    <w:lvl w:ilvl="2" w:tplc="6E4A8920">
      <w:numFmt w:val="bullet"/>
      <w:lvlText w:val="•"/>
      <w:lvlJc w:val="left"/>
      <w:pPr>
        <w:ind w:left="2269" w:hanging="568"/>
      </w:pPr>
      <w:rPr>
        <w:rFonts w:hint="default"/>
      </w:rPr>
    </w:lvl>
    <w:lvl w:ilvl="3" w:tplc="12EAF0CA">
      <w:numFmt w:val="bullet"/>
      <w:lvlText w:val="•"/>
      <w:lvlJc w:val="left"/>
      <w:pPr>
        <w:ind w:left="3178" w:hanging="568"/>
      </w:pPr>
      <w:rPr>
        <w:rFonts w:hint="default"/>
      </w:rPr>
    </w:lvl>
    <w:lvl w:ilvl="4" w:tplc="0152DE7E">
      <w:numFmt w:val="bullet"/>
      <w:lvlText w:val="•"/>
      <w:lvlJc w:val="left"/>
      <w:pPr>
        <w:ind w:left="4088" w:hanging="568"/>
      </w:pPr>
      <w:rPr>
        <w:rFonts w:hint="default"/>
      </w:rPr>
    </w:lvl>
    <w:lvl w:ilvl="5" w:tplc="0616BC50">
      <w:numFmt w:val="bullet"/>
      <w:lvlText w:val="•"/>
      <w:lvlJc w:val="left"/>
      <w:pPr>
        <w:ind w:left="4997" w:hanging="568"/>
      </w:pPr>
      <w:rPr>
        <w:rFonts w:hint="default"/>
      </w:rPr>
    </w:lvl>
    <w:lvl w:ilvl="6" w:tplc="FC74B138">
      <w:numFmt w:val="bullet"/>
      <w:lvlText w:val="•"/>
      <w:lvlJc w:val="left"/>
      <w:pPr>
        <w:ind w:left="5906" w:hanging="568"/>
      </w:pPr>
      <w:rPr>
        <w:rFonts w:hint="default"/>
      </w:rPr>
    </w:lvl>
    <w:lvl w:ilvl="7" w:tplc="2A2648BC">
      <w:numFmt w:val="bullet"/>
      <w:lvlText w:val="•"/>
      <w:lvlJc w:val="left"/>
      <w:pPr>
        <w:ind w:left="6816" w:hanging="568"/>
      </w:pPr>
      <w:rPr>
        <w:rFonts w:hint="default"/>
      </w:rPr>
    </w:lvl>
    <w:lvl w:ilvl="8" w:tplc="A6E2A112">
      <w:numFmt w:val="bullet"/>
      <w:lvlText w:val="•"/>
      <w:lvlJc w:val="left"/>
      <w:pPr>
        <w:ind w:left="7725" w:hanging="568"/>
      </w:pPr>
      <w:rPr>
        <w:rFonts w:hint="default"/>
      </w:rPr>
    </w:lvl>
  </w:abstractNum>
  <w:abstractNum w:abstractNumId="4" w15:restartNumberingAfterBreak="0">
    <w:nsid w:val="487F63F4"/>
    <w:multiLevelType w:val="hybridMultilevel"/>
    <w:tmpl w:val="DA0A433C"/>
    <w:lvl w:ilvl="0" w:tplc="D82CA754">
      <w:start w:val="1"/>
      <w:numFmt w:val="decimal"/>
      <w:lvlText w:val="%1."/>
      <w:lvlJc w:val="left"/>
      <w:pPr>
        <w:ind w:left="787" w:hanging="568"/>
      </w:pPr>
      <w:rPr>
        <w:rFonts w:ascii="Century Schoolbook" w:eastAsia="Century Schoolbook" w:hAnsi="Century Schoolbook" w:cs="Century Schoolbook" w:hint="default"/>
        <w:spacing w:val="-2"/>
        <w:w w:val="100"/>
        <w:sz w:val="24"/>
        <w:szCs w:val="24"/>
      </w:rPr>
    </w:lvl>
    <w:lvl w:ilvl="1" w:tplc="DF9CF4A8">
      <w:start w:val="1"/>
      <w:numFmt w:val="lowerLetter"/>
      <w:lvlText w:val="%2)"/>
      <w:lvlJc w:val="left"/>
      <w:pPr>
        <w:ind w:left="1354" w:hanging="568"/>
      </w:pPr>
      <w:rPr>
        <w:rFonts w:ascii="Century Schoolbook" w:eastAsia="Century Schoolbook" w:hAnsi="Century Schoolbook" w:cs="Century Schoolbook" w:hint="default"/>
        <w:w w:val="99"/>
        <w:sz w:val="22"/>
        <w:szCs w:val="22"/>
      </w:rPr>
    </w:lvl>
    <w:lvl w:ilvl="2" w:tplc="6E4A8920">
      <w:numFmt w:val="bullet"/>
      <w:lvlText w:val="•"/>
      <w:lvlJc w:val="left"/>
      <w:pPr>
        <w:ind w:left="2269" w:hanging="568"/>
      </w:pPr>
      <w:rPr>
        <w:rFonts w:hint="default"/>
      </w:rPr>
    </w:lvl>
    <w:lvl w:ilvl="3" w:tplc="12EAF0CA">
      <w:numFmt w:val="bullet"/>
      <w:lvlText w:val="•"/>
      <w:lvlJc w:val="left"/>
      <w:pPr>
        <w:ind w:left="3178" w:hanging="568"/>
      </w:pPr>
      <w:rPr>
        <w:rFonts w:hint="default"/>
      </w:rPr>
    </w:lvl>
    <w:lvl w:ilvl="4" w:tplc="0152DE7E">
      <w:numFmt w:val="bullet"/>
      <w:lvlText w:val="•"/>
      <w:lvlJc w:val="left"/>
      <w:pPr>
        <w:ind w:left="4088" w:hanging="568"/>
      </w:pPr>
      <w:rPr>
        <w:rFonts w:hint="default"/>
      </w:rPr>
    </w:lvl>
    <w:lvl w:ilvl="5" w:tplc="0616BC50">
      <w:numFmt w:val="bullet"/>
      <w:lvlText w:val="•"/>
      <w:lvlJc w:val="left"/>
      <w:pPr>
        <w:ind w:left="4997" w:hanging="568"/>
      </w:pPr>
      <w:rPr>
        <w:rFonts w:hint="default"/>
      </w:rPr>
    </w:lvl>
    <w:lvl w:ilvl="6" w:tplc="FC74B138">
      <w:numFmt w:val="bullet"/>
      <w:lvlText w:val="•"/>
      <w:lvlJc w:val="left"/>
      <w:pPr>
        <w:ind w:left="5906" w:hanging="568"/>
      </w:pPr>
      <w:rPr>
        <w:rFonts w:hint="default"/>
      </w:rPr>
    </w:lvl>
    <w:lvl w:ilvl="7" w:tplc="2A2648BC">
      <w:numFmt w:val="bullet"/>
      <w:lvlText w:val="•"/>
      <w:lvlJc w:val="left"/>
      <w:pPr>
        <w:ind w:left="6816" w:hanging="568"/>
      </w:pPr>
      <w:rPr>
        <w:rFonts w:hint="default"/>
      </w:rPr>
    </w:lvl>
    <w:lvl w:ilvl="8" w:tplc="A6E2A112">
      <w:numFmt w:val="bullet"/>
      <w:lvlText w:val="•"/>
      <w:lvlJc w:val="left"/>
      <w:pPr>
        <w:ind w:left="7725" w:hanging="568"/>
      </w:pPr>
      <w:rPr>
        <w:rFonts w:hint="default"/>
      </w:rPr>
    </w:lvl>
  </w:abstractNum>
  <w:abstractNum w:abstractNumId="5" w15:restartNumberingAfterBreak="0">
    <w:nsid w:val="58033554"/>
    <w:multiLevelType w:val="hybridMultilevel"/>
    <w:tmpl w:val="219EFBA2"/>
    <w:lvl w:ilvl="0" w:tplc="26723468">
      <w:numFmt w:val="bullet"/>
      <w:lvlText w:val=""/>
      <w:lvlJc w:val="left"/>
      <w:pPr>
        <w:ind w:left="823" w:hanging="360"/>
      </w:pPr>
      <w:rPr>
        <w:rFonts w:ascii="Symbol" w:eastAsia="Symbol" w:hAnsi="Symbol" w:cs="Symbol" w:hint="default"/>
        <w:w w:val="100"/>
        <w:sz w:val="24"/>
        <w:szCs w:val="24"/>
      </w:rPr>
    </w:lvl>
    <w:lvl w:ilvl="1" w:tplc="066476BE">
      <w:numFmt w:val="bullet"/>
      <w:lvlText w:val="•"/>
      <w:lvlJc w:val="left"/>
      <w:pPr>
        <w:ind w:left="1385" w:hanging="360"/>
      </w:pPr>
      <w:rPr>
        <w:rFonts w:hint="default"/>
      </w:rPr>
    </w:lvl>
    <w:lvl w:ilvl="2" w:tplc="F010278E">
      <w:numFmt w:val="bullet"/>
      <w:lvlText w:val="•"/>
      <w:lvlJc w:val="left"/>
      <w:pPr>
        <w:ind w:left="1951" w:hanging="360"/>
      </w:pPr>
      <w:rPr>
        <w:rFonts w:hint="default"/>
      </w:rPr>
    </w:lvl>
    <w:lvl w:ilvl="3" w:tplc="CFEC3498">
      <w:numFmt w:val="bullet"/>
      <w:lvlText w:val="•"/>
      <w:lvlJc w:val="left"/>
      <w:pPr>
        <w:ind w:left="2517" w:hanging="360"/>
      </w:pPr>
      <w:rPr>
        <w:rFonts w:hint="default"/>
      </w:rPr>
    </w:lvl>
    <w:lvl w:ilvl="4" w:tplc="16A8B022">
      <w:numFmt w:val="bullet"/>
      <w:lvlText w:val="•"/>
      <w:lvlJc w:val="left"/>
      <w:pPr>
        <w:ind w:left="3083" w:hanging="360"/>
      </w:pPr>
      <w:rPr>
        <w:rFonts w:hint="default"/>
      </w:rPr>
    </w:lvl>
    <w:lvl w:ilvl="5" w:tplc="755A7F9A">
      <w:numFmt w:val="bullet"/>
      <w:lvlText w:val="•"/>
      <w:lvlJc w:val="left"/>
      <w:pPr>
        <w:ind w:left="3648" w:hanging="360"/>
      </w:pPr>
      <w:rPr>
        <w:rFonts w:hint="default"/>
      </w:rPr>
    </w:lvl>
    <w:lvl w:ilvl="6" w:tplc="D3B8EA58">
      <w:numFmt w:val="bullet"/>
      <w:lvlText w:val="•"/>
      <w:lvlJc w:val="left"/>
      <w:pPr>
        <w:ind w:left="4214" w:hanging="360"/>
      </w:pPr>
      <w:rPr>
        <w:rFonts w:hint="default"/>
      </w:rPr>
    </w:lvl>
    <w:lvl w:ilvl="7" w:tplc="E132C538">
      <w:numFmt w:val="bullet"/>
      <w:lvlText w:val="•"/>
      <w:lvlJc w:val="left"/>
      <w:pPr>
        <w:ind w:left="4780" w:hanging="360"/>
      </w:pPr>
      <w:rPr>
        <w:rFonts w:hint="default"/>
      </w:rPr>
    </w:lvl>
    <w:lvl w:ilvl="8" w:tplc="965230C6">
      <w:numFmt w:val="bullet"/>
      <w:lvlText w:val="•"/>
      <w:lvlJc w:val="left"/>
      <w:pPr>
        <w:ind w:left="5346" w:hanging="360"/>
      </w:pPr>
      <w:rPr>
        <w:rFonts w:hint="default"/>
      </w:rPr>
    </w:lvl>
  </w:abstractNum>
  <w:num w:numId="1">
    <w:abstractNumId w:val="2"/>
  </w:num>
  <w:num w:numId="2">
    <w:abstractNumId w:val="3"/>
  </w:num>
  <w:num w:numId="3">
    <w:abstractNumId w:val="5"/>
  </w:num>
  <w:num w:numId="4">
    <w:abstractNumId w:val="0"/>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MjI0MDK3sDAxNzNX0lEKTi0uzszPAykwqgUAC21+XiwAAAA="/>
  </w:docVars>
  <w:rsids>
    <w:rsidRoot w:val="00F91FA6"/>
    <w:rsid w:val="0000005A"/>
    <w:rsid w:val="00251F66"/>
    <w:rsid w:val="006C5F72"/>
    <w:rsid w:val="008B3616"/>
    <w:rsid w:val="00A52E1C"/>
    <w:rsid w:val="00B247A2"/>
    <w:rsid w:val="00C62936"/>
    <w:rsid w:val="00D919D0"/>
    <w:rsid w:val="00F003C7"/>
    <w:rsid w:val="00F91FA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E5A3C"/>
  <w15:chartTrackingRefBased/>
  <w15:docId w15:val="{6E5B0B27-31A5-49AF-A7A1-E1BF9E215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1FA6"/>
    <w:pPr>
      <w:spacing w:after="0" w:line="240" w:lineRule="auto"/>
    </w:pPr>
    <w:rPr>
      <w:rFonts w:ascii="Times New Roman" w:eastAsia="Times New Roman" w:hAnsi="Times New Roman" w:cs="Times New Roman"/>
      <w:sz w:val="28"/>
      <w:szCs w:val="24"/>
      <w:lang w:eastAsia="en-AU"/>
    </w:rPr>
  </w:style>
  <w:style w:type="paragraph" w:styleId="Heading1">
    <w:name w:val="heading 1"/>
    <w:basedOn w:val="Normal"/>
    <w:link w:val="Heading1Char"/>
    <w:uiPriority w:val="1"/>
    <w:qFormat/>
    <w:rsid w:val="00F91FA6"/>
    <w:pPr>
      <w:widowControl w:val="0"/>
      <w:autoSpaceDE w:val="0"/>
      <w:autoSpaceDN w:val="0"/>
      <w:spacing w:before="118"/>
      <w:ind w:left="220"/>
      <w:outlineLvl w:val="0"/>
    </w:pPr>
    <w:rPr>
      <w:rFonts w:ascii="Century Schoolbook" w:eastAsia="Century Schoolbook" w:hAnsi="Century Schoolbook" w:cs="Century Schoolbook"/>
      <w:b/>
      <w:bCs/>
      <w:sz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F91FA6"/>
    <w:rPr>
      <w:rFonts w:ascii="Century Schoolbook" w:eastAsia="Century Schoolbook" w:hAnsi="Century Schoolbook" w:cs="Century Schoolbook"/>
      <w:b/>
      <w:bCs/>
      <w:sz w:val="24"/>
      <w:szCs w:val="24"/>
      <w:lang w:val="en-US"/>
    </w:rPr>
  </w:style>
  <w:style w:type="paragraph" w:styleId="BodyText">
    <w:name w:val="Body Text"/>
    <w:basedOn w:val="Normal"/>
    <w:link w:val="BodyTextChar"/>
    <w:uiPriority w:val="1"/>
    <w:qFormat/>
    <w:rsid w:val="00F91FA6"/>
    <w:pPr>
      <w:widowControl w:val="0"/>
      <w:autoSpaceDE w:val="0"/>
      <w:autoSpaceDN w:val="0"/>
    </w:pPr>
    <w:rPr>
      <w:rFonts w:ascii="Century Schoolbook" w:eastAsia="Century Schoolbook" w:hAnsi="Century Schoolbook" w:cs="Century Schoolbook"/>
      <w:sz w:val="24"/>
      <w:lang w:val="en-US" w:eastAsia="en-US"/>
    </w:rPr>
  </w:style>
  <w:style w:type="character" w:customStyle="1" w:styleId="BodyTextChar">
    <w:name w:val="Body Text Char"/>
    <w:basedOn w:val="DefaultParagraphFont"/>
    <w:link w:val="BodyText"/>
    <w:uiPriority w:val="1"/>
    <w:rsid w:val="00F91FA6"/>
    <w:rPr>
      <w:rFonts w:ascii="Century Schoolbook" w:eastAsia="Century Schoolbook" w:hAnsi="Century Schoolbook" w:cs="Century Schoolbook"/>
      <w:sz w:val="24"/>
      <w:szCs w:val="24"/>
      <w:lang w:val="en-US"/>
    </w:rPr>
  </w:style>
  <w:style w:type="paragraph" w:styleId="ListParagraph">
    <w:name w:val="List Paragraph"/>
    <w:basedOn w:val="Normal"/>
    <w:uiPriority w:val="1"/>
    <w:qFormat/>
    <w:rsid w:val="00F91FA6"/>
    <w:pPr>
      <w:widowControl w:val="0"/>
      <w:autoSpaceDE w:val="0"/>
      <w:autoSpaceDN w:val="0"/>
      <w:ind w:left="940" w:hanging="360"/>
    </w:pPr>
    <w:rPr>
      <w:rFonts w:ascii="Century Schoolbook" w:eastAsia="Century Schoolbook" w:hAnsi="Century Schoolbook" w:cs="Century Schoolbook"/>
      <w:sz w:val="22"/>
      <w:szCs w:val="22"/>
      <w:lang w:val="en-US" w:eastAsia="en-US"/>
    </w:rPr>
  </w:style>
  <w:style w:type="paragraph" w:styleId="BalloonText">
    <w:name w:val="Balloon Text"/>
    <w:basedOn w:val="Normal"/>
    <w:link w:val="BalloonTextChar"/>
    <w:uiPriority w:val="99"/>
    <w:semiHidden/>
    <w:unhideWhenUsed/>
    <w:rsid w:val="00F003C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03C7"/>
    <w:rPr>
      <w:rFonts w:ascii="Segoe UI" w:eastAsia="Times New Roman" w:hAnsi="Segoe UI" w:cs="Segoe UI"/>
      <w:sz w:val="18"/>
      <w:szCs w:val="18"/>
      <w:lang w:eastAsia="en-AU"/>
    </w:rPr>
  </w:style>
  <w:style w:type="table" w:styleId="TableGrid">
    <w:name w:val="Table Grid"/>
    <w:basedOn w:val="TableNormal"/>
    <w:uiPriority w:val="39"/>
    <w:rsid w:val="00251F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image" Target="media/image8.jpe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oleObject" Target="embeddings/oleObject2.bin"/><Relationship Id="rId12" Type="http://schemas.openxmlformats.org/officeDocument/2006/relationships/image" Target="media/image5.jpeg"/><Relationship Id="rId17" Type="http://schemas.openxmlformats.org/officeDocument/2006/relationships/image" Target="media/image7.jpe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oleObject" Target="embeddings/oleObject1.bin"/><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5.png"/><Relationship Id="rId23" Type="http://schemas.openxmlformats.org/officeDocument/2006/relationships/oleObject" Target="embeddings/oleObject3.bin"/><Relationship Id="rId10" Type="http://schemas.openxmlformats.org/officeDocument/2006/relationships/image" Target="media/image4.png"/><Relationship Id="rId19" Type="http://schemas.openxmlformats.org/officeDocument/2006/relationships/image" Target="media/image9.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4</Pages>
  <Words>456</Words>
  <Characters>2605</Characters>
  <Application>Microsoft Office Word</Application>
  <DocSecurity>0</DocSecurity>
  <Lines>21</Lines>
  <Paragraphs>6</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Construction</vt:lpstr>
      <vt:lpstr>Add Animation</vt:lpstr>
      <vt:lpstr>Edit Animation</vt:lpstr>
      <vt:lpstr>Run the Animation</vt:lpstr>
    </vt:vector>
  </TitlesOfParts>
  <Company>Department of Education Western Australia</Company>
  <LinksUpToDate>false</LinksUpToDate>
  <CharactersWithSpaces>3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NNON Craig [Perth Modern School]</dc:creator>
  <cp:keywords/>
  <dc:description/>
  <cp:lastModifiedBy>SALUNKHAY Shreya</cp:lastModifiedBy>
  <cp:revision>4</cp:revision>
  <cp:lastPrinted>2021-08-02T05:50:00Z</cp:lastPrinted>
  <dcterms:created xsi:type="dcterms:W3CDTF">2021-08-10T09:29:00Z</dcterms:created>
  <dcterms:modified xsi:type="dcterms:W3CDTF">2021-08-29T03:41:00Z</dcterms:modified>
</cp:coreProperties>
</file>